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8BBD6F" w14:textId="70B1B0E4" w:rsidR="00B2479E" w:rsidRPr="002D2ACE" w:rsidRDefault="004B02FC" w:rsidP="00B2479E">
      <w:pPr>
        <w:jc w:val="center"/>
        <w:rPr>
          <w:b/>
          <w:sz w:val="36"/>
          <w:szCs w:val="24"/>
        </w:rPr>
      </w:pPr>
      <w:r>
        <w:rPr>
          <w:b/>
          <w:sz w:val="36"/>
          <w:szCs w:val="24"/>
        </w:rPr>
        <w:t>FORMATS</w:t>
      </w:r>
    </w:p>
    <w:p w14:paraId="78EF333F" w14:textId="77777777" w:rsidR="00B2479E" w:rsidRPr="002D2ACE" w:rsidRDefault="00B2479E" w:rsidP="00B2479E">
      <w:pPr>
        <w:jc w:val="center"/>
        <w:rPr>
          <w:b/>
          <w:sz w:val="32"/>
          <w:szCs w:val="24"/>
        </w:rPr>
      </w:pPr>
    </w:p>
    <w:p w14:paraId="0B8DF59F" w14:textId="77777777" w:rsidR="00B2479E" w:rsidRPr="002D2ACE" w:rsidRDefault="00B2479E" w:rsidP="00B2479E">
      <w:pPr>
        <w:jc w:val="center"/>
        <w:rPr>
          <w:b/>
          <w:sz w:val="32"/>
          <w:szCs w:val="24"/>
        </w:rPr>
      </w:pPr>
      <w:r w:rsidRPr="002D2ACE">
        <w:rPr>
          <w:b/>
          <w:sz w:val="32"/>
          <w:szCs w:val="24"/>
        </w:rPr>
        <w:t>FOR THE PREPARATION OF</w:t>
      </w:r>
    </w:p>
    <w:p w14:paraId="60148071" w14:textId="77777777" w:rsidR="00B2479E" w:rsidRPr="002D2ACE" w:rsidRDefault="00B2479E" w:rsidP="00B2479E">
      <w:pPr>
        <w:jc w:val="center"/>
        <w:rPr>
          <w:b/>
          <w:sz w:val="32"/>
          <w:szCs w:val="24"/>
        </w:rPr>
      </w:pPr>
    </w:p>
    <w:p w14:paraId="0D906B49" w14:textId="77777777" w:rsidR="00B2479E" w:rsidRPr="002D2ACE" w:rsidRDefault="00B2479E" w:rsidP="00B2479E">
      <w:pPr>
        <w:jc w:val="center"/>
        <w:rPr>
          <w:b/>
          <w:sz w:val="32"/>
          <w:szCs w:val="24"/>
        </w:rPr>
      </w:pPr>
      <w:r w:rsidRPr="002D2ACE">
        <w:rPr>
          <w:b/>
          <w:sz w:val="32"/>
          <w:szCs w:val="24"/>
        </w:rPr>
        <w:t xml:space="preserve"> Ph.D. / M.S. </w:t>
      </w:r>
    </w:p>
    <w:p w14:paraId="78708923" w14:textId="77777777" w:rsidR="00B2479E" w:rsidRPr="002D2ACE" w:rsidRDefault="00B2479E" w:rsidP="00B2479E">
      <w:pPr>
        <w:jc w:val="center"/>
        <w:rPr>
          <w:b/>
          <w:sz w:val="32"/>
          <w:szCs w:val="24"/>
        </w:rPr>
      </w:pPr>
      <w:bookmarkStart w:id="0" w:name="_GoBack"/>
      <w:bookmarkEnd w:id="0"/>
    </w:p>
    <w:p w14:paraId="1049F7B5" w14:textId="77777777" w:rsidR="00B2479E" w:rsidRPr="002D2ACE" w:rsidRDefault="00B2479E" w:rsidP="00B2479E">
      <w:pPr>
        <w:jc w:val="center"/>
        <w:rPr>
          <w:b/>
          <w:sz w:val="32"/>
          <w:szCs w:val="24"/>
        </w:rPr>
      </w:pPr>
      <w:r w:rsidRPr="002D2ACE">
        <w:rPr>
          <w:b/>
          <w:sz w:val="32"/>
          <w:szCs w:val="24"/>
        </w:rPr>
        <w:t>SYNOPSIS AND THESIS</w:t>
      </w:r>
    </w:p>
    <w:p w14:paraId="00B09521" w14:textId="77777777" w:rsidR="00B2479E" w:rsidRPr="002D2ACE" w:rsidRDefault="00B2479E" w:rsidP="00B2479E">
      <w:pPr>
        <w:spacing w:before="8"/>
        <w:rPr>
          <w:sz w:val="24"/>
          <w:szCs w:val="24"/>
        </w:rPr>
      </w:pPr>
    </w:p>
    <w:p w14:paraId="1155B336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1FC8D624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76CBF8E8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0A18CBF7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74557F58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0F035127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0D4CF427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5C3F2B5F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7E6FC5FB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210B32A9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45A33644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2165A360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53395717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59CEF68E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73D58052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60A8C8B7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4629094B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2F5662E8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201D1DE6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1810BC33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5510BA7B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7DCEE53C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053D25DD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15E23487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2205DD16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55FF57C1" w14:textId="77777777" w:rsidR="00B2479E" w:rsidRPr="002D2ACE" w:rsidRDefault="00B2479E" w:rsidP="00B2479E">
      <w:pPr>
        <w:ind w:left="1189"/>
        <w:rPr>
          <w:sz w:val="24"/>
          <w:szCs w:val="24"/>
        </w:rPr>
      </w:pPr>
    </w:p>
    <w:p w14:paraId="3FD65AE2" w14:textId="77777777" w:rsidR="00B2479E" w:rsidRPr="002D2ACE" w:rsidRDefault="00B2479E" w:rsidP="00B2479E">
      <w:pPr>
        <w:jc w:val="center"/>
        <w:rPr>
          <w:sz w:val="24"/>
          <w:szCs w:val="24"/>
        </w:rPr>
      </w:pPr>
      <w:r w:rsidRPr="002D2ACE">
        <w:rPr>
          <w:noProof/>
          <w:sz w:val="24"/>
          <w:szCs w:val="24"/>
          <w:lang w:bidi="hi-IN"/>
        </w:rPr>
        <w:drawing>
          <wp:inline distT="0" distB="0" distL="0" distR="0" wp14:anchorId="78653581" wp14:editId="5DC29DB5">
            <wp:extent cx="1543050" cy="1266825"/>
            <wp:effectExtent l="0" t="0" r="0" b="9525"/>
            <wp:docPr id="3" name="Picture 3" descr="Homepage | IIT-M Foun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mepage | IIT-M Found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52" t="8000" r="26191" b="8000"/>
                    <a:stretch/>
                  </pic:blipFill>
                  <pic:spPr bwMode="auto">
                    <a:xfrm>
                      <a:off x="0" y="0"/>
                      <a:ext cx="1563896" cy="1283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696CCA" w14:textId="77777777" w:rsidR="00B2479E" w:rsidRPr="002D2ACE" w:rsidRDefault="00B2479E" w:rsidP="00B2479E">
      <w:pPr>
        <w:jc w:val="center"/>
        <w:rPr>
          <w:sz w:val="24"/>
          <w:szCs w:val="24"/>
        </w:rPr>
      </w:pPr>
    </w:p>
    <w:p w14:paraId="707F4F4E" w14:textId="77777777" w:rsidR="00B2479E" w:rsidRPr="002D2ACE" w:rsidRDefault="00B2479E" w:rsidP="00B2479E">
      <w:pPr>
        <w:jc w:val="center"/>
        <w:rPr>
          <w:sz w:val="24"/>
          <w:szCs w:val="24"/>
        </w:rPr>
      </w:pPr>
    </w:p>
    <w:p w14:paraId="5F125FF1" w14:textId="77777777" w:rsidR="00B2479E" w:rsidRPr="002D2ACE" w:rsidRDefault="00B2479E" w:rsidP="00B2479E">
      <w:pPr>
        <w:jc w:val="center"/>
        <w:rPr>
          <w:sz w:val="24"/>
          <w:szCs w:val="24"/>
        </w:rPr>
      </w:pPr>
    </w:p>
    <w:p w14:paraId="5EF77D16" w14:textId="77777777" w:rsidR="00B2479E" w:rsidRPr="002D2ACE" w:rsidRDefault="00B2479E" w:rsidP="00B2479E">
      <w:pPr>
        <w:jc w:val="center"/>
        <w:rPr>
          <w:b/>
          <w:sz w:val="24"/>
          <w:szCs w:val="24"/>
        </w:rPr>
      </w:pPr>
      <w:r w:rsidRPr="002D2ACE">
        <w:rPr>
          <w:b/>
          <w:sz w:val="24"/>
          <w:szCs w:val="24"/>
        </w:rPr>
        <w:t>INDIAN INSTITUTE OF TECHNOLOGY, MADRAS</w:t>
      </w:r>
    </w:p>
    <w:p w14:paraId="57869B58" w14:textId="77777777" w:rsidR="00B2479E" w:rsidRPr="002D2ACE" w:rsidRDefault="00B2479E" w:rsidP="00B2479E">
      <w:pPr>
        <w:jc w:val="center"/>
        <w:rPr>
          <w:b/>
          <w:sz w:val="24"/>
          <w:szCs w:val="24"/>
        </w:rPr>
      </w:pPr>
    </w:p>
    <w:p w14:paraId="37332990" w14:textId="76E6E3B3" w:rsidR="005309A8" w:rsidRPr="00122F0D" w:rsidRDefault="006316A8" w:rsidP="00122F0D">
      <w:pPr>
        <w:jc w:val="center"/>
        <w:rPr>
          <w:sz w:val="24"/>
          <w:szCs w:val="24"/>
        </w:rPr>
      </w:pPr>
      <w:r>
        <w:rPr>
          <w:b/>
          <w:sz w:val="24"/>
          <w:szCs w:val="24"/>
        </w:rPr>
        <w:t xml:space="preserve">January </w:t>
      </w:r>
      <w:r w:rsidR="00B2479E" w:rsidRPr="002D2ACE">
        <w:rPr>
          <w:b/>
          <w:sz w:val="24"/>
          <w:szCs w:val="24"/>
        </w:rPr>
        <w:t>2021</w:t>
      </w:r>
      <w:r w:rsidR="00B2479E" w:rsidRPr="002D2ACE">
        <w:rPr>
          <w:sz w:val="24"/>
          <w:szCs w:val="24"/>
        </w:rPr>
        <w:br w:type="page"/>
      </w:r>
    </w:p>
    <w:p w14:paraId="40CE3E8C" w14:textId="77777777" w:rsidR="008D469D" w:rsidRDefault="00B324E5" w:rsidP="005309A8">
      <w:pPr>
        <w:adjustRightInd w:val="0"/>
        <w:jc w:val="center"/>
        <w:rPr>
          <w:b/>
          <w:i/>
          <w:sz w:val="24"/>
        </w:rPr>
      </w:pPr>
      <w:r>
        <w:rPr>
          <w:noProof/>
          <w:lang w:bidi="hi-IN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5F42DF2" wp14:editId="03934741">
                <wp:simplePos x="0" y="0"/>
                <wp:positionH relativeFrom="page">
                  <wp:align>left</wp:align>
                </wp:positionH>
                <wp:positionV relativeFrom="paragraph">
                  <wp:posOffset>-904874</wp:posOffset>
                </wp:positionV>
                <wp:extent cx="952500" cy="11372850"/>
                <wp:effectExtent l="0" t="0" r="19050" b="19050"/>
                <wp:wrapNone/>
                <wp:docPr id="7" name="Flowchart: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1372850"/>
                        </a:xfrm>
                        <a:prstGeom prst="flowChartProcess">
                          <a:avLst/>
                        </a:prstGeom>
                        <a:solidFill>
                          <a:schemeClr val="tx1"/>
                        </a:solidFill>
                        <a:ln w="25400" cap="flat" cmpd="sng" algn="ctr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57465E" id="_x0000_t109" coordsize="21600,21600" o:spt="109" path="m,l,21600r21600,l21600,xe">
                <v:stroke joinstyle="miter"/>
                <v:path gradientshapeok="t" o:connecttype="rect"/>
              </v:shapetype>
              <v:shape id="Flowchart: Process 7" o:spid="_x0000_s1026" type="#_x0000_t109" style="position:absolute;margin-left:0;margin-top:-71.25pt;width:75pt;height:895.5pt;z-index:25169408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" fillcolor="black [3213]" strokecolor="black [3213]" strokeweight="2pt">
                <w10:wrap anchorx="page"/>
              </v:shape>
            </w:pict>
          </mc:Fallback>
        </mc:AlternateContent>
      </w:r>
    </w:p>
    <w:p w14:paraId="43425468" w14:textId="77777777" w:rsidR="00A14723" w:rsidRPr="008D469D" w:rsidRDefault="00455EEC" w:rsidP="00455EEC">
      <w:pPr>
        <w:adjustRightInd w:val="0"/>
        <w:spacing w:line="360" w:lineRule="auto"/>
        <w:jc w:val="right"/>
        <w:rPr>
          <w:b/>
          <w:color w:val="0E101A"/>
          <w:sz w:val="24"/>
          <w:lang w:eastAsia="en-IN"/>
        </w:rPr>
      </w:pPr>
      <w:r w:rsidRPr="006157D0"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4212DC7" wp14:editId="47E608BA">
                <wp:simplePos x="0" y="0"/>
                <wp:positionH relativeFrom="margin">
                  <wp:posOffset>4060825</wp:posOffset>
                </wp:positionH>
                <wp:positionV relativeFrom="paragraph">
                  <wp:posOffset>5715</wp:posOffset>
                </wp:positionV>
                <wp:extent cx="2438400" cy="1531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10446" w14:textId="77777777" w:rsidR="0062717D" w:rsidRPr="00455EEC" w:rsidRDefault="0062717D" w:rsidP="00455EEC">
                            <w:pPr>
                              <w:jc w:val="right"/>
                              <w:rPr>
                                <w:b/>
                                <w:sz w:val="20"/>
                                <w:u w:val="single"/>
                              </w:rPr>
                            </w:pPr>
                            <w:r w:rsidRPr="00455EEC">
                              <w:rPr>
                                <w:b/>
                                <w:sz w:val="20"/>
                                <w:u w:val="single"/>
                              </w:rPr>
                              <w:t>ANNEXURE 1A</w:t>
                            </w:r>
                          </w:p>
                          <w:p w14:paraId="13DDE8F1" w14:textId="77777777" w:rsidR="0062717D" w:rsidRDefault="0062717D" w:rsidP="00DE0AAE"/>
                          <w:p w14:paraId="433E3486" w14:textId="77777777" w:rsidR="0062717D" w:rsidRDefault="0062717D" w:rsidP="00DE0AAE"/>
                          <w:p w14:paraId="4471E3C1" w14:textId="77777777" w:rsidR="0062717D" w:rsidRDefault="0062717D" w:rsidP="00DE0AAE"/>
                          <w:p w14:paraId="603B2C3E" w14:textId="77777777" w:rsidR="0062717D" w:rsidRDefault="0062717D" w:rsidP="00DE0AAE">
                            <w:pPr>
                              <w:rPr>
                                <w:u w:val="single"/>
                              </w:rPr>
                            </w:pPr>
                            <w:r>
                              <w:t xml:space="preserve">DEPARTMENT OF </w:t>
                            </w:r>
                            <w:r>
                              <w:rPr>
                                <w:u w:val="single"/>
                              </w:rPr>
                              <w:t>XXXXXXXX</w:t>
                            </w:r>
                          </w:p>
                          <w:p w14:paraId="591D2B27" w14:textId="77777777" w:rsidR="0062717D" w:rsidRDefault="0062717D" w:rsidP="00DE0AAE">
                            <w:r>
                              <w:t>INDIAN INSTITUTE OF TECHNOLOGY</w:t>
                            </w:r>
                          </w:p>
                          <w:p w14:paraId="4F0D4ED5" w14:textId="77777777" w:rsidR="0062717D" w:rsidRDefault="0062717D" w:rsidP="00DE0AAE">
                            <w:r>
                              <w:t>MADRAS</w:t>
                            </w:r>
                          </w:p>
                          <w:p w14:paraId="4C962F26" w14:textId="77777777" w:rsidR="0062717D" w:rsidRPr="006157D0" w:rsidRDefault="0062717D" w:rsidP="00DE0AAE">
                            <w:r>
                              <w:t>CHENNAI-600 0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212DC7" id="_x0000_s1027" type="#_x0000_t202" style="position:absolute;left:0;text-align:left;margin-left:319.75pt;margin-top:.45pt;width:192pt;height:12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" stroked="f">
                <v:textbox style="mso-fit-shape-to-text:t">
                  <w:txbxContent>
                    <w:p w14:paraId="5C110446" w14:textId="77777777" w:rsidR="0062717D" w:rsidRPr="00455EEC" w:rsidRDefault="0062717D" w:rsidP="00455EEC">
                      <w:pPr>
                        <w:jc w:val="right"/>
                        <w:rPr>
                          <w:b/>
                          <w:sz w:val="20"/>
                          <w:u w:val="single"/>
                        </w:rPr>
                      </w:pPr>
                      <w:r w:rsidRPr="00455EEC">
                        <w:rPr>
                          <w:b/>
                          <w:sz w:val="20"/>
                          <w:u w:val="single"/>
                        </w:rPr>
                        <w:t>ANNEXURE 1A</w:t>
                      </w:r>
                    </w:p>
                    <w:p w14:paraId="13DDE8F1" w14:textId="77777777" w:rsidR="0062717D" w:rsidRDefault="0062717D" w:rsidP="00DE0AAE"/>
                    <w:p w14:paraId="433E3486" w14:textId="77777777" w:rsidR="0062717D" w:rsidRDefault="0062717D" w:rsidP="00DE0AAE"/>
                    <w:p w14:paraId="4471E3C1" w14:textId="77777777" w:rsidR="0062717D" w:rsidRDefault="0062717D" w:rsidP="00DE0AAE"/>
                    <w:p w14:paraId="603B2C3E" w14:textId="77777777" w:rsidR="0062717D" w:rsidRDefault="0062717D" w:rsidP="00DE0AAE">
                      <w:pPr>
                        <w:rPr>
                          <w:u w:val="single"/>
                        </w:rPr>
                      </w:pPr>
                      <w:r>
                        <w:t xml:space="preserve">DEPARTMENT OF </w:t>
                      </w:r>
                      <w:r>
                        <w:rPr>
                          <w:u w:val="single"/>
                        </w:rPr>
                        <w:t>XXXXXXXX</w:t>
                      </w:r>
                    </w:p>
                    <w:p w14:paraId="591D2B27" w14:textId="77777777" w:rsidR="0062717D" w:rsidRDefault="0062717D" w:rsidP="00DE0AAE">
                      <w:r>
                        <w:t>INDIAN INSTITUTE OF TECHNOLOGY</w:t>
                      </w:r>
                    </w:p>
                    <w:p w14:paraId="4F0D4ED5" w14:textId="77777777" w:rsidR="0062717D" w:rsidRDefault="0062717D" w:rsidP="00DE0AAE">
                      <w:r>
                        <w:t>MADRAS</w:t>
                      </w:r>
                    </w:p>
                    <w:p w14:paraId="4C962F26" w14:textId="77777777" w:rsidR="0062717D" w:rsidRPr="006157D0" w:rsidRDefault="0062717D" w:rsidP="00DE0AAE">
                      <w:r>
                        <w:t>CHENNAI-600 036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ACE190" w14:textId="77777777" w:rsidR="00DE0AAE" w:rsidRDefault="00DE0AAE" w:rsidP="00DE0AAE">
      <w:pPr>
        <w:rPr>
          <w:noProof/>
          <w:lang w:eastAsia="en-IN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E9B4D0" wp14:editId="46CA8952">
                <wp:simplePos x="0" y="0"/>
                <wp:positionH relativeFrom="page">
                  <wp:posOffset>962025</wp:posOffset>
                </wp:positionH>
                <wp:positionV relativeFrom="paragraph">
                  <wp:posOffset>1352550</wp:posOffset>
                </wp:positionV>
                <wp:extent cx="6581775" cy="9525"/>
                <wp:effectExtent l="19050" t="1905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81775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537C6D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75.75pt,106.5pt" to="594pt,10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" strokecolor="black [3213]" strokeweight="2.25pt">
                <w10:wrap anchorx="page"/>
              </v:line>
            </w:pict>
          </mc:Fallback>
        </mc:AlternateContent>
      </w:r>
      <w:r>
        <w:rPr>
          <w:noProof/>
          <w:lang w:eastAsia="en-IN"/>
        </w:rPr>
        <w:t xml:space="preserve">              </w:t>
      </w:r>
      <w:r>
        <w:rPr>
          <w:noProof/>
          <w:lang w:bidi="hi-IN"/>
        </w:rPr>
        <w:drawing>
          <wp:inline distT="0" distB="0" distL="0" distR="0" wp14:anchorId="6302EEFF" wp14:editId="02978F2C">
            <wp:extent cx="1543050" cy="1266825"/>
            <wp:effectExtent l="0" t="0" r="0" b="9525"/>
            <wp:docPr id="24" name="Picture 24" descr="Homepage | IIT-M Foun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mepage | IIT-M Found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52" t="8000" r="26191" b="8000"/>
                    <a:stretch/>
                  </pic:blipFill>
                  <pic:spPr bwMode="auto">
                    <a:xfrm>
                      <a:off x="0" y="0"/>
                      <a:ext cx="1563896" cy="1283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</w:p>
    <w:p w14:paraId="1D562B9B" w14:textId="77777777" w:rsidR="00DE0AAE" w:rsidRDefault="00DE0AAE" w:rsidP="00DE0AAE">
      <w:pPr>
        <w:rPr>
          <w:noProof/>
          <w:lang w:eastAsia="en-IN"/>
        </w:rPr>
      </w:pPr>
    </w:p>
    <w:p w14:paraId="0DD38811" w14:textId="77777777" w:rsidR="00DE0AAE" w:rsidRDefault="00DE0AAE" w:rsidP="00DE0AAE">
      <w:pPr>
        <w:rPr>
          <w:noProof/>
          <w:lang w:eastAsia="en-IN"/>
        </w:rPr>
      </w:pPr>
      <w:r w:rsidRPr="006157D0"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B5C38FE" wp14:editId="6C032FFB">
                <wp:simplePos x="0" y="0"/>
                <wp:positionH relativeFrom="column">
                  <wp:posOffset>2403475</wp:posOffset>
                </wp:positionH>
                <wp:positionV relativeFrom="paragraph">
                  <wp:posOffset>430530</wp:posOffset>
                </wp:positionV>
                <wp:extent cx="2291080" cy="538480"/>
                <wp:effectExtent l="0" t="0" r="22860" b="1143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1080" cy="538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A4AC2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 w:rsidRPr="006157D0">
                              <w:rPr>
                                <w:b/>
                                <w:sz w:val="40"/>
                              </w:rPr>
                              <w:t>Title of this The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5C38FE" id="_x0000_s1028" type="#_x0000_t202" style="position:absolute;margin-left:189.25pt;margin-top:33.9pt;width:180.4pt;height:42.4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">
                <v:textbox style="mso-fit-shape-to-text:t">
                  <w:txbxContent>
                    <w:p w14:paraId="45BA4AC2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b/>
                          <w:sz w:val="48"/>
                        </w:rPr>
                      </w:pPr>
                      <w:r w:rsidRPr="006157D0">
                        <w:rPr>
                          <w:b/>
                          <w:sz w:val="40"/>
                        </w:rPr>
                        <w:t>Title of this The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  <w:r>
        <w:rPr>
          <w:noProof/>
          <w:lang w:eastAsia="en-IN"/>
        </w:rPr>
        <w:tab/>
      </w:r>
    </w:p>
    <w:p w14:paraId="0717B4D8" w14:textId="77777777" w:rsidR="00DE0AAE" w:rsidRDefault="00DE0AAE" w:rsidP="00DE0AAE">
      <w:pPr>
        <w:rPr>
          <w:noProof/>
          <w:lang w:eastAsia="en-IN"/>
        </w:rPr>
      </w:pPr>
    </w:p>
    <w:p w14:paraId="33816C94" w14:textId="77777777" w:rsidR="00DE0AAE" w:rsidRDefault="00DE0AAE" w:rsidP="00DE0AAE">
      <w:pPr>
        <w:rPr>
          <w:noProof/>
          <w:lang w:eastAsia="en-IN"/>
        </w:rPr>
      </w:pPr>
    </w:p>
    <w:p w14:paraId="072F46C1" w14:textId="77777777" w:rsidR="00DE0AAE" w:rsidRDefault="00DE0AAE" w:rsidP="00DE0AAE">
      <w:pPr>
        <w:rPr>
          <w:noProof/>
          <w:lang w:eastAsia="en-IN"/>
        </w:rPr>
      </w:pPr>
    </w:p>
    <w:p w14:paraId="3BBA1D8D" w14:textId="77777777" w:rsidR="00DE0AAE" w:rsidRDefault="00DE0AAE" w:rsidP="00DE0AAE">
      <w:pPr>
        <w:rPr>
          <w:noProof/>
          <w:lang w:eastAsia="en-IN"/>
        </w:rPr>
      </w:pPr>
    </w:p>
    <w:p w14:paraId="6E0C6FFA" w14:textId="77777777" w:rsidR="00DE0AAE" w:rsidRDefault="00DE0AAE" w:rsidP="00DE0AAE">
      <w:pPr>
        <w:rPr>
          <w:noProof/>
          <w:lang w:eastAsia="en-IN"/>
        </w:rPr>
      </w:pPr>
    </w:p>
    <w:p w14:paraId="6E30CE24" w14:textId="77777777" w:rsidR="00DE0AAE" w:rsidRDefault="00DE0AAE" w:rsidP="00DE0AAE">
      <w:pPr>
        <w:rPr>
          <w:noProof/>
          <w:lang w:eastAsia="en-IN"/>
        </w:rPr>
      </w:pPr>
    </w:p>
    <w:p w14:paraId="616132E3" w14:textId="77777777" w:rsidR="00DE0AAE" w:rsidRDefault="00DE0AAE" w:rsidP="00DE0AAE">
      <w:pPr>
        <w:rPr>
          <w:noProof/>
          <w:lang w:eastAsia="en-IN"/>
        </w:rPr>
      </w:pPr>
    </w:p>
    <w:p w14:paraId="68EA1963" w14:textId="77777777" w:rsidR="00DE0AAE" w:rsidRDefault="00DE0AAE" w:rsidP="00DE0AAE"/>
    <w:p w14:paraId="77DCCC85" w14:textId="77777777" w:rsidR="00DE0AAE" w:rsidRDefault="00DE0AAE" w:rsidP="00DE0AAE">
      <w:r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1549A7F" wp14:editId="35B7E177">
                <wp:simplePos x="0" y="0"/>
                <wp:positionH relativeFrom="column">
                  <wp:posOffset>2505075</wp:posOffset>
                </wp:positionH>
                <wp:positionV relativeFrom="paragraph">
                  <wp:posOffset>3550285</wp:posOffset>
                </wp:positionV>
                <wp:extent cx="2360930" cy="1310640"/>
                <wp:effectExtent l="0" t="0" r="8890" b="381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1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F3D792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For the award of the degree</w:t>
                            </w:r>
                          </w:p>
                          <w:p w14:paraId="72A1CCF5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Of</w:t>
                            </w:r>
                          </w:p>
                          <w:p w14:paraId="4440D9CD" w14:textId="77777777" w:rsidR="0062717D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OCTOR OF PHILOSOPHY</w:t>
                            </w:r>
                          </w:p>
                          <w:p w14:paraId="06F05EA0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</w:pPr>
                            <w:r>
                              <w:t>Month, Y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49A7F" id="_x0000_s1029" type="#_x0000_t202" style="position:absolute;margin-left:197.25pt;margin-top:279.55pt;width:185.9pt;height:103.2pt;z-index:2516695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" stroked="f">
                <v:textbox>
                  <w:txbxContent>
                    <w:p w14:paraId="31F3D792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For the award of the degree</w:t>
                      </w:r>
                    </w:p>
                    <w:p w14:paraId="72A1CCF5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Of</w:t>
                      </w:r>
                    </w:p>
                    <w:p w14:paraId="4440D9CD" w14:textId="77777777" w:rsidR="0062717D" w:rsidRDefault="0062717D" w:rsidP="00DE0AAE">
                      <w:pPr>
                        <w:spacing w:line="36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OCTOR OF PHILOSOPHY</w:t>
                      </w:r>
                    </w:p>
                    <w:p w14:paraId="06F05EA0" w14:textId="77777777" w:rsidR="0062717D" w:rsidRPr="006157D0" w:rsidRDefault="0062717D" w:rsidP="00DE0AAE">
                      <w:pPr>
                        <w:spacing w:line="360" w:lineRule="auto"/>
                        <w:jc w:val="center"/>
                      </w:pPr>
                      <w:r>
                        <w:t>Month, Ye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A515836" wp14:editId="4DB2027B">
                <wp:simplePos x="0" y="0"/>
                <wp:positionH relativeFrom="column">
                  <wp:posOffset>2457450</wp:posOffset>
                </wp:positionH>
                <wp:positionV relativeFrom="paragraph">
                  <wp:posOffset>1483360</wp:posOffset>
                </wp:positionV>
                <wp:extent cx="2360930" cy="1057275"/>
                <wp:effectExtent l="0" t="0" r="8890" b="952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3BF5E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A Thesis</w:t>
                            </w:r>
                          </w:p>
                          <w:p w14:paraId="31F168A5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Submitted by</w:t>
                            </w:r>
                          </w:p>
                          <w:p w14:paraId="15484036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b/>
                              </w:rPr>
                            </w:pPr>
                            <w:r w:rsidRPr="006157D0">
                              <w:rPr>
                                <w:b/>
                              </w:rPr>
                              <w:t>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15836" id="_x0000_s1030" type="#_x0000_t202" style="position:absolute;margin-left:193.5pt;margin-top:116.8pt;width:185.9pt;height:83.25pt;z-index:25166848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" stroked="f">
                <v:textbox>
                  <w:txbxContent>
                    <w:p w14:paraId="71A3BF5E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A Thesis</w:t>
                      </w:r>
                    </w:p>
                    <w:p w14:paraId="31F168A5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Submitted by</w:t>
                      </w:r>
                    </w:p>
                    <w:p w14:paraId="15484036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b/>
                        </w:rPr>
                      </w:pPr>
                      <w:r w:rsidRPr="006157D0">
                        <w:rPr>
                          <w:b/>
                        </w:rPr>
                        <w:t>N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157D0"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11613FB" wp14:editId="07096239">
                <wp:simplePos x="0" y="0"/>
                <wp:positionH relativeFrom="column">
                  <wp:posOffset>3086100</wp:posOffset>
                </wp:positionH>
                <wp:positionV relativeFrom="paragraph">
                  <wp:posOffset>54610</wp:posOffset>
                </wp:positionV>
                <wp:extent cx="1314450" cy="102870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70D24" w14:textId="77777777" w:rsidR="0062717D" w:rsidRDefault="0062717D" w:rsidP="00DE0AAE">
                            <w:pPr>
                              <w:jc w:val="center"/>
                            </w:pPr>
                          </w:p>
                          <w:p w14:paraId="106FFBE4" w14:textId="77777777" w:rsidR="0062717D" w:rsidRDefault="0062717D" w:rsidP="00DE0AAE">
                            <w:pPr>
                              <w:spacing w:line="360" w:lineRule="auto"/>
                              <w:jc w:val="center"/>
                            </w:pPr>
                            <w:r>
                              <w:t>B/W or colour image from the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613FB" id="_x0000_s1031" type="#_x0000_t202" style="position:absolute;margin-left:243pt;margin-top:4.3pt;width:103.5pt;height:81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">
                <v:textbox>
                  <w:txbxContent>
                    <w:p w14:paraId="54670D24" w14:textId="77777777" w:rsidR="0062717D" w:rsidRDefault="0062717D" w:rsidP="00DE0AAE">
                      <w:pPr>
                        <w:jc w:val="center"/>
                      </w:pPr>
                    </w:p>
                    <w:p w14:paraId="106FFBE4" w14:textId="77777777" w:rsidR="0062717D" w:rsidRDefault="0062717D" w:rsidP="00DE0AAE">
                      <w:pPr>
                        <w:spacing w:line="360" w:lineRule="auto"/>
                        <w:jc w:val="center"/>
                      </w:pPr>
                      <w:r>
                        <w:t>B/W or colour image from the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9EF72F" w14:textId="77777777" w:rsidR="00DE0AAE" w:rsidRDefault="00DE0AAE" w:rsidP="00DE0AAE">
      <w:r>
        <w:br w:type="page"/>
      </w:r>
    </w:p>
    <w:p w14:paraId="297DC36E" w14:textId="77777777" w:rsidR="00DE0AAE" w:rsidRDefault="00455EEC" w:rsidP="00DE0AAE">
      <w:pPr>
        <w:rPr>
          <w:noProof/>
          <w:lang w:eastAsia="en-IN"/>
        </w:rPr>
      </w:pPr>
      <w:r w:rsidRPr="006157D0">
        <w:rPr>
          <w:noProof/>
          <w:lang w:bidi="hi-IN"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E09D69D" wp14:editId="2A7AF777">
                <wp:simplePos x="0" y="0"/>
                <wp:positionH relativeFrom="page">
                  <wp:posOffset>4981575</wp:posOffset>
                </wp:positionH>
                <wp:positionV relativeFrom="paragraph">
                  <wp:posOffset>0</wp:posOffset>
                </wp:positionV>
                <wp:extent cx="2438400" cy="1609725"/>
                <wp:effectExtent l="0" t="0" r="0" b="95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0" cy="1609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AF9F97" w14:textId="77777777" w:rsidR="0062717D" w:rsidRPr="00455EEC" w:rsidRDefault="0062717D" w:rsidP="00455EEC">
                            <w:pPr>
                              <w:jc w:val="right"/>
                              <w:rPr>
                                <w:b/>
                                <w:sz w:val="20"/>
                                <w:u w:val="single"/>
                              </w:rPr>
                            </w:pPr>
                            <w:r w:rsidRPr="00455EEC">
                              <w:rPr>
                                <w:b/>
                                <w:sz w:val="20"/>
                                <w:u w:val="single"/>
                              </w:rPr>
                              <w:t>ANNEXURE 1B</w:t>
                            </w:r>
                          </w:p>
                          <w:p w14:paraId="2B8A45F0" w14:textId="77777777" w:rsidR="0062717D" w:rsidRDefault="0062717D" w:rsidP="00DE0AAE"/>
                          <w:p w14:paraId="72A9D91B" w14:textId="77777777" w:rsidR="0062717D" w:rsidRDefault="0062717D" w:rsidP="00DE0AAE"/>
                          <w:p w14:paraId="78FAE79A" w14:textId="77777777" w:rsidR="0062717D" w:rsidRDefault="0062717D" w:rsidP="00DE0AAE"/>
                          <w:p w14:paraId="4C93F675" w14:textId="77777777" w:rsidR="0062717D" w:rsidRDefault="0062717D" w:rsidP="00DE0AAE">
                            <w:pPr>
                              <w:rPr>
                                <w:u w:val="single"/>
                              </w:rPr>
                            </w:pPr>
                            <w:r>
                              <w:t xml:space="preserve">DEPARTMENT OF </w:t>
                            </w:r>
                            <w:r>
                              <w:rPr>
                                <w:u w:val="single"/>
                              </w:rPr>
                              <w:t>XXXXXXXX</w:t>
                            </w:r>
                          </w:p>
                          <w:p w14:paraId="6362B58D" w14:textId="77777777" w:rsidR="0062717D" w:rsidRDefault="0062717D" w:rsidP="00DE0AAE">
                            <w:r>
                              <w:t>INDIAN INSTITUTE OF TECHNOLOGY</w:t>
                            </w:r>
                          </w:p>
                          <w:p w14:paraId="5CDBD443" w14:textId="77777777" w:rsidR="0062717D" w:rsidRDefault="0062717D" w:rsidP="00DE0AAE">
                            <w:r>
                              <w:t>MADRAS</w:t>
                            </w:r>
                          </w:p>
                          <w:p w14:paraId="786AF9B5" w14:textId="77777777" w:rsidR="0062717D" w:rsidRPr="006157D0" w:rsidRDefault="0062717D" w:rsidP="00DE0AAE">
                            <w:r>
                              <w:t>CHENNAI-600 0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9D69D" id="_x0000_s1032" type="#_x0000_t202" style="position:absolute;margin-left:392.25pt;margin-top:0;width:192pt;height:126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" stroked="f">
                <v:textbox>
                  <w:txbxContent>
                    <w:p w14:paraId="4BAF9F97" w14:textId="77777777" w:rsidR="0062717D" w:rsidRPr="00455EEC" w:rsidRDefault="0062717D" w:rsidP="00455EEC">
                      <w:pPr>
                        <w:jc w:val="right"/>
                        <w:rPr>
                          <w:b/>
                          <w:sz w:val="20"/>
                          <w:u w:val="single"/>
                        </w:rPr>
                      </w:pPr>
                      <w:r w:rsidRPr="00455EEC">
                        <w:rPr>
                          <w:b/>
                          <w:sz w:val="20"/>
                          <w:u w:val="single"/>
                        </w:rPr>
                        <w:t>ANNEXURE 1B</w:t>
                      </w:r>
                    </w:p>
                    <w:p w14:paraId="2B8A45F0" w14:textId="77777777" w:rsidR="0062717D" w:rsidRDefault="0062717D" w:rsidP="00DE0AAE"/>
                    <w:p w14:paraId="72A9D91B" w14:textId="77777777" w:rsidR="0062717D" w:rsidRDefault="0062717D" w:rsidP="00DE0AAE"/>
                    <w:p w14:paraId="78FAE79A" w14:textId="77777777" w:rsidR="0062717D" w:rsidRDefault="0062717D" w:rsidP="00DE0AAE"/>
                    <w:p w14:paraId="4C93F675" w14:textId="77777777" w:rsidR="0062717D" w:rsidRDefault="0062717D" w:rsidP="00DE0AAE">
                      <w:pPr>
                        <w:rPr>
                          <w:u w:val="single"/>
                        </w:rPr>
                      </w:pPr>
                      <w:r>
                        <w:t xml:space="preserve">DEPARTMENT OF </w:t>
                      </w:r>
                      <w:r>
                        <w:rPr>
                          <w:u w:val="single"/>
                        </w:rPr>
                        <w:t>XXXXXXXX</w:t>
                      </w:r>
                    </w:p>
                    <w:p w14:paraId="6362B58D" w14:textId="77777777" w:rsidR="0062717D" w:rsidRDefault="0062717D" w:rsidP="00DE0AAE">
                      <w:r>
                        <w:t>INDIAN INSTITUTE OF TECHNOLOGY</w:t>
                      </w:r>
                    </w:p>
                    <w:p w14:paraId="5CDBD443" w14:textId="77777777" w:rsidR="0062717D" w:rsidRDefault="0062717D" w:rsidP="00DE0AAE">
                      <w:r>
                        <w:t>MADRAS</w:t>
                      </w:r>
                    </w:p>
                    <w:p w14:paraId="786AF9B5" w14:textId="77777777" w:rsidR="0062717D" w:rsidRPr="006157D0" w:rsidRDefault="0062717D" w:rsidP="00DE0AAE">
                      <w:r>
                        <w:t>CHENNAI-600 036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34A96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744D12" wp14:editId="6ABD9842">
                <wp:simplePos x="0" y="0"/>
                <wp:positionH relativeFrom="page">
                  <wp:align>left</wp:align>
                </wp:positionH>
                <wp:positionV relativeFrom="paragraph">
                  <wp:posOffset>-1006475</wp:posOffset>
                </wp:positionV>
                <wp:extent cx="952500" cy="11210925"/>
                <wp:effectExtent l="0" t="0" r="19050" b="28575"/>
                <wp:wrapNone/>
                <wp:docPr id="26" name="Flowchart: Proces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1210925"/>
                        </a:xfrm>
                        <a:prstGeom prst="flowChartProcess">
                          <a:avLst/>
                        </a:prstGeom>
                        <a:solidFill>
                          <a:srgbClr val="00B0F0"/>
                        </a:solidFill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A0F58" id="Flowchart: Process 26" o:spid="_x0000_s1026" type="#_x0000_t109" style="position:absolute;margin-left:0;margin-top:-79.25pt;width:75pt;height:882.75pt;z-index:2516715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" fillcolor="#00b0f0" strokecolor="#00b0f0" strokeweight="2pt">
                <w10:wrap anchorx="page"/>
              </v:shape>
            </w:pict>
          </mc:Fallback>
        </mc:AlternateContent>
      </w:r>
      <w:r w:rsidR="00DE0AAE">
        <w:rPr>
          <w:noProof/>
          <w:lang w:eastAsia="en-IN"/>
        </w:rPr>
        <w:t xml:space="preserve">               </w:t>
      </w:r>
      <w:r w:rsidR="00DE0AAE">
        <w:rPr>
          <w:noProof/>
          <w:lang w:bidi="hi-IN"/>
        </w:rPr>
        <w:drawing>
          <wp:inline distT="0" distB="0" distL="0" distR="0" wp14:anchorId="06870B53" wp14:editId="05CA1F7C">
            <wp:extent cx="1543050" cy="1266825"/>
            <wp:effectExtent l="0" t="0" r="0" b="9525"/>
            <wp:docPr id="34" name="Picture 34" descr="Homepage | IIT-M Foun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mepage | IIT-M Found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52" t="8000" r="26191" b="8000"/>
                    <a:stretch/>
                  </pic:blipFill>
                  <pic:spPr bwMode="auto">
                    <a:xfrm>
                      <a:off x="0" y="0"/>
                      <a:ext cx="1563896" cy="1283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</w:p>
    <w:p w14:paraId="58BF2874" w14:textId="77777777" w:rsidR="00DE0AAE" w:rsidRDefault="00DE0AAE" w:rsidP="00DE0AAE">
      <w:pPr>
        <w:rPr>
          <w:noProof/>
          <w:lang w:eastAsia="en-IN"/>
        </w:rPr>
      </w:pPr>
    </w:p>
    <w:p w14:paraId="387FCDA5" w14:textId="77777777" w:rsidR="00DE0AAE" w:rsidRDefault="00455EEC" w:rsidP="00DE0AAE">
      <w:pPr>
        <w:rPr>
          <w:noProof/>
          <w:lang w:eastAsia="en-IN"/>
        </w:rPr>
      </w:pPr>
      <w:r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269198" wp14:editId="00AC3AE1">
                <wp:simplePos x="0" y="0"/>
                <wp:positionH relativeFrom="page">
                  <wp:align>right</wp:align>
                </wp:positionH>
                <wp:positionV relativeFrom="paragraph">
                  <wp:posOffset>31750</wp:posOffset>
                </wp:positionV>
                <wp:extent cx="6610350" cy="19050"/>
                <wp:effectExtent l="19050" t="1905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093F9A" id="Straight Connector 10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469.3pt,2.5pt" to="989.8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" strokecolor="black [3213]" strokeweight="2.25pt">
                <w10:wrap anchorx="page"/>
              </v:line>
            </w:pict>
          </mc:Fallback>
        </mc:AlternateContent>
      </w:r>
      <w:r w:rsidR="00DE0AAE" w:rsidRPr="006157D0"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A5B883A" wp14:editId="548605A4">
                <wp:simplePos x="0" y="0"/>
                <wp:positionH relativeFrom="column">
                  <wp:posOffset>2403475</wp:posOffset>
                </wp:positionH>
                <wp:positionV relativeFrom="paragraph">
                  <wp:posOffset>430530</wp:posOffset>
                </wp:positionV>
                <wp:extent cx="2291080" cy="538480"/>
                <wp:effectExtent l="0" t="0" r="22860" b="1143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1080" cy="538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D9968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 w:rsidRPr="006157D0">
                              <w:rPr>
                                <w:b/>
                                <w:sz w:val="40"/>
                              </w:rPr>
                              <w:t>Title of this The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5B883A" id="_x0000_s1033" type="#_x0000_t202" style="position:absolute;margin-left:189.25pt;margin-top:33.9pt;width:180.4pt;height:42.4pt;z-index:2516746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">
                <v:textbox style="mso-fit-shape-to-text:t">
                  <w:txbxContent>
                    <w:p w14:paraId="3BDD9968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b/>
                          <w:sz w:val="48"/>
                        </w:rPr>
                      </w:pPr>
                      <w:r w:rsidRPr="006157D0">
                        <w:rPr>
                          <w:b/>
                          <w:sz w:val="40"/>
                        </w:rPr>
                        <w:t>Title of this The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  <w:r w:rsidR="00DE0AAE">
        <w:rPr>
          <w:noProof/>
          <w:lang w:eastAsia="en-IN"/>
        </w:rPr>
        <w:tab/>
      </w:r>
    </w:p>
    <w:p w14:paraId="1A01152D" w14:textId="77777777" w:rsidR="00DE0AAE" w:rsidRDefault="00DE0AAE" w:rsidP="00DE0AAE">
      <w:pPr>
        <w:rPr>
          <w:noProof/>
          <w:lang w:eastAsia="en-IN"/>
        </w:rPr>
      </w:pPr>
    </w:p>
    <w:p w14:paraId="369617D8" w14:textId="77777777" w:rsidR="00DE0AAE" w:rsidRDefault="00DE0AAE" w:rsidP="00DE0AAE">
      <w:pPr>
        <w:rPr>
          <w:noProof/>
          <w:lang w:eastAsia="en-IN"/>
        </w:rPr>
      </w:pPr>
    </w:p>
    <w:p w14:paraId="371D91A9" w14:textId="77777777" w:rsidR="00DE0AAE" w:rsidRDefault="00DE0AAE" w:rsidP="00DE0AAE">
      <w:pPr>
        <w:rPr>
          <w:noProof/>
          <w:lang w:eastAsia="en-IN"/>
        </w:rPr>
      </w:pPr>
    </w:p>
    <w:p w14:paraId="0469D238" w14:textId="77777777" w:rsidR="00DE0AAE" w:rsidRDefault="00DE0AAE" w:rsidP="00DE0AAE">
      <w:pPr>
        <w:rPr>
          <w:noProof/>
          <w:lang w:eastAsia="en-IN"/>
        </w:rPr>
      </w:pPr>
    </w:p>
    <w:p w14:paraId="6AB26F4E" w14:textId="77777777" w:rsidR="00DE0AAE" w:rsidRDefault="00DE0AAE" w:rsidP="00DE0AAE">
      <w:pPr>
        <w:rPr>
          <w:noProof/>
          <w:lang w:eastAsia="en-IN"/>
        </w:rPr>
      </w:pPr>
    </w:p>
    <w:p w14:paraId="5A64EFAE" w14:textId="77777777" w:rsidR="00DE0AAE" w:rsidRDefault="00DE0AAE" w:rsidP="00DE0AAE">
      <w:pPr>
        <w:rPr>
          <w:noProof/>
          <w:lang w:eastAsia="en-IN"/>
        </w:rPr>
      </w:pPr>
    </w:p>
    <w:p w14:paraId="6D4BD913" w14:textId="77777777" w:rsidR="00DE0AAE" w:rsidRDefault="00DE0AAE" w:rsidP="00DE0AAE">
      <w:pPr>
        <w:rPr>
          <w:noProof/>
          <w:lang w:eastAsia="en-IN"/>
        </w:rPr>
      </w:pPr>
    </w:p>
    <w:p w14:paraId="11D39934" w14:textId="77777777" w:rsidR="00DE0AAE" w:rsidRDefault="00DE0AAE" w:rsidP="00DE0AAE"/>
    <w:p w14:paraId="7DA9178F" w14:textId="77777777" w:rsidR="00DE0AAE" w:rsidRDefault="00DE0AAE" w:rsidP="00DE0AAE"/>
    <w:p w14:paraId="5AF9C794" w14:textId="77777777" w:rsidR="00DE0AAE" w:rsidRDefault="00DE0AAE" w:rsidP="00DE0AAE"/>
    <w:p w14:paraId="3B6A51B5" w14:textId="77777777" w:rsidR="00DE0AAE" w:rsidRDefault="005044CF" w:rsidP="00DE0AAE">
      <w:r w:rsidRPr="006157D0"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4935173" wp14:editId="12A87FB2">
                <wp:simplePos x="0" y="0"/>
                <wp:positionH relativeFrom="column">
                  <wp:posOffset>3195941</wp:posOffset>
                </wp:positionH>
                <wp:positionV relativeFrom="paragraph">
                  <wp:posOffset>248866</wp:posOffset>
                </wp:positionV>
                <wp:extent cx="1314450" cy="1028700"/>
                <wp:effectExtent l="0" t="0" r="19050" b="1905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CB3A98" w14:textId="77777777" w:rsidR="0062717D" w:rsidRDefault="0062717D" w:rsidP="00DE0AAE">
                            <w:pPr>
                              <w:jc w:val="center"/>
                            </w:pPr>
                          </w:p>
                          <w:p w14:paraId="0593D7B4" w14:textId="77777777" w:rsidR="0062717D" w:rsidRDefault="0062717D" w:rsidP="00DE0AAE">
                            <w:pPr>
                              <w:spacing w:line="360" w:lineRule="auto"/>
                              <w:jc w:val="center"/>
                            </w:pPr>
                            <w:r>
                              <w:t>B/W or colour image from the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35173" id="_x0000_s1034" type="#_x0000_t202" style="position:absolute;margin-left:251.65pt;margin-top:19.6pt;width:103.5pt;height:81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">
                <v:textbox>
                  <w:txbxContent>
                    <w:p w14:paraId="6ECB3A98" w14:textId="77777777" w:rsidR="0062717D" w:rsidRDefault="0062717D" w:rsidP="00DE0AAE">
                      <w:pPr>
                        <w:jc w:val="center"/>
                      </w:pPr>
                    </w:p>
                    <w:p w14:paraId="0593D7B4" w14:textId="77777777" w:rsidR="0062717D" w:rsidRDefault="0062717D" w:rsidP="00DE0AAE">
                      <w:pPr>
                        <w:spacing w:line="360" w:lineRule="auto"/>
                        <w:jc w:val="center"/>
                      </w:pPr>
                      <w:r>
                        <w:t>B/W or colour image from the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379E1D" wp14:editId="21B99F32">
                <wp:simplePos x="0" y="0"/>
                <wp:positionH relativeFrom="column">
                  <wp:posOffset>2476905</wp:posOffset>
                </wp:positionH>
                <wp:positionV relativeFrom="paragraph">
                  <wp:posOffset>2027812</wp:posOffset>
                </wp:positionV>
                <wp:extent cx="2360930" cy="1057275"/>
                <wp:effectExtent l="0" t="0" r="8890" b="9525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F7B2F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A Thesis</w:t>
                            </w:r>
                          </w:p>
                          <w:p w14:paraId="6C15A60B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Submitted by</w:t>
                            </w:r>
                          </w:p>
                          <w:p w14:paraId="158FEA63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b/>
                              </w:rPr>
                            </w:pPr>
                            <w:r w:rsidRPr="006157D0">
                              <w:rPr>
                                <w:b/>
                              </w:rPr>
                              <w:t>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379E1D" id="_x0000_s1035" type="#_x0000_t202" style="position:absolute;margin-left:195.05pt;margin-top:159.65pt;width:185.9pt;height:83.25pt;z-index:25167667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" stroked="f">
                <v:textbox>
                  <w:txbxContent>
                    <w:p w14:paraId="49AF7B2F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A Thesis</w:t>
                      </w:r>
                    </w:p>
                    <w:p w14:paraId="6C15A60B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Submitted by</w:t>
                      </w:r>
                    </w:p>
                    <w:p w14:paraId="158FEA63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b/>
                        </w:rPr>
                      </w:pPr>
                      <w:r w:rsidRPr="006157D0">
                        <w:rPr>
                          <w:b/>
                        </w:rPr>
                        <w:t>N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91D00C7" wp14:editId="18B3B44D">
                <wp:simplePos x="0" y="0"/>
                <wp:positionH relativeFrom="column">
                  <wp:posOffset>2436981</wp:posOffset>
                </wp:positionH>
                <wp:positionV relativeFrom="paragraph">
                  <wp:posOffset>3686175</wp:posOffset>
                </wp:positionV>
                <wp:extent cx="2360930" cy="1310640"/>
                <wp:effectExtent l="0" t="0" r="8890" b="381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1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9C03D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For the award of the degree</w:t>
                            </w:r>
                          </w:p>
                          <w:p w14:paraId="32C0CE09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Of</w:t>
                            </w:r>
                          </w:p>
                          <w:p w14:paraId="29ACFBFF" w14:textId="77777777" w:rsidR="0062717D" w:rsidRPr="001A3D54" w:rsidRDefault="0062717D" w:rsidP="00DE0AAE">
                            <w:pPr>
                              <w:spacing w:line="360" w:lineRule="auto"/>
                              <w:jc w:val="center"/>
                              <w:rPr>
                                <w:b/>
                              </w:rPr>
                            </w:pPr>
                            <w:r w:rsidRPr="001A3D54">
                              <w:rPr>
                                <w:b/>
                              </w:rPr>
                              <w:t>MASTER OF SCIENCE by Research</w:t>
                            </w:r>
                          </w:p>
                          <w:p w14:paraId="6C4C3F79" w14:textId="77777777" w:rsidR="0062717D" w:rsidRPr="006157D0" w:rsidRDefault="0062717D" w:rsidP="00DE0AAE">
                            <w:pPr>
                              <w:spacing w:line="360" w:lineRule="auto"/>
                              <w:jc w:val="center"/>
                            </w:pPr>
                            <w:r>
                              <w:t>Month, Y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D00C7" id="_x0000_s1036" type="#_x0000_t202" style="position:absolute;margin-left:191.9pt;margin-top:290.25pt;width:185.9pt;height:103.2pt;z-index:2516776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" stroked="f">
                <v:textbox>
                  <w:txbxContent>
                    <w:p w14:paraId="4E29C03D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For the award of the degree</w:t>
                      </w:r>
                    </w:p>
                    <w:p w14:paraId="32C0CE09" w14:textId="77777777" w:rsidR="0062717D" w:rsidRPr="006157D0" w:rsidRDefault="0062717D" w:rsidP="00DE0AA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Of</w:t>
                      </w:r>
                    </w:p>
                    <w:p w14:paraId="29ACFBFF" w14:textId="77777777" w:rsidR="0062717D" w:rsidRPr="001A3D54" w:rsidRDefault="0062717D" w:rsidP="00DE0AAE">
                      <w:pPr>
                        <w:spacing w:line="360" w:lineRule="auto"/>
                        <w:jc w:val="center"/>
                        <w:rPr>
                          <w:b/>
                        </w:rPr>
                      </w:pPr>
                      <w:r w:rsidRPr="001A3D54">
                        <w:rPr>
                          <w:b/>
                        </w:rPr>
                        <w:t>MASTER OF SCIENCE by Research</w:t>
                      </w:r>
                    </w:p>
                    <w:p w14:paraId="6C4C3F79" w14:textId="77777777" w:rsidR="0062717D" w:rsidRPr="006157D0" w:rsidRDefault="0062717D" w:rsidP="00DE0AAE">
                      <w:pPr>
                        <w:spacing w:line="360" w:lineRule="auto"/>
                        <w:jc w:val="center"/>
                      </w:pPr>
                      <w:r>
                        <w:t>Month, Ye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E0AAE">
        <w:br w:type="page"/>
      </w:r>
    </w:p>
    <w:p w14:paraId="78CD5787" w14:textId="77777777" w:rsidR="003B0186" w:rsidRDefault="003B0186">
      <w:pPr>
        <w:rPr>
          <w:sz w:val="20"/>
        </w:rPr>
      </w:pPr>
    </w:p>
    <w:p w14:paraId="78A3E0E2" w14:textId="77777777" w:rsidR="003B0186" w:rsidRDefault="003B0186">
      <w:pPr>
        <w:spacing w:before="8"/>
        <w:rPr>
          <w:sz w:val="24"/>
        </w:rPr>
      </w:pPr>
    </w:p>
    <w:p w14:paraId="41F72E45" w14:textId="77777777" w:rsidR="003B0186" w:rsidRDefault="00A948D6">
      <w:pPr>
        <w:ind w:left="125"/>
        <w:rPr>
          <w:sz w:val="20"/>
        </w:rPr>
      </w:pPr>
      <w:r w:rsidRPr="00EA2F21">
        <w:rPr>
          <w:noProof/>
          <w:sz w:val="20"/>
          <w:lang w:bidi="hi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118B7ED" wp14:editId="6C54E3A6">
                <wp:simplePos x="0" y="0"/>
                <wp:positionH relativeFrom="column">
                  <wp:posOffset>427990</wp:posOffset>
                </wp:positionH>
                <wp:positionV relativeFrom="paragraph">
                  <wp:posOffset>140335</wp:posOffset>
                </wp:positionV>
                <wp:extent cx="5661025" cy="771398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1025" cy="7713980"/>
                        </a:xfrm>
                        <a:prstGeom prst="rect">
                          <a:avLst/>
                        </a:prstGeom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9575D0" w14:textId="77777777" w:rsidR="0062717D" w:rsidRPr="00173EE5" w:rsidRDefault="0062717D" w:rsidP="00EA2F21">
                            <w:pPr>
                              <w:jc w:val="right"/>
                            </w:pPr>
                          </w:p>
                          <w:p w14:paraId="0ED588BA" w14:textId="77777777" w:rsidR="0062717D" w:rsidRPr="00173EE5" w:rsidRDefault="0062717D" w:rsidP="00EA2F21">
                            <w:pPr>
                              <w:jc w:val="right"/>
                              <w:rPr>
                                <w:b/>
                                <w:u w:val="single"/>
                              </w:rPr>
                            </w:pPr>
                            <w:r w:rsidRPr="00173EE5">
                              <w:rPr>
                                <w:b/>
                                <w:u w:val="single"/>
                              </w:rPr>
                              <w:t>ANNEXURE 2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A</w:t>
                            </w:r>
                          </w:p>
                          <w:p w14:paraId="30EB0B15" w14:textId="77777777" w:rsidR="0062717D" w:rsidRDefault="0062717D" w:rsidP="00EA2F21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8"/>
                                <w:u w:val="single"/>
                              </w:rPr>
                              <w:t xml:space="preserve">THESIS CERTIFICATE </w:t>
                            </w:r>
                          </w:p>
                          <w:p w14:paraId="4414F15B" w14:textId="77777777" w:rsidR="0062717D" w:rsidRPr="001A3D54" w:rsidRDefault="0062717D" w:rsidP="00EA2F21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</w:p>
                          <w:p w14:paraId="727C09E5" w14:textId="77777777" w:rsidR="0062717D" w:rsidRPr="00357C6A" w:rsidRDefault="0062717D" w:rsidP="00EA2F21">
                            <w:pPr>
                              <w:spacing w:line="600" w:lineRule="auto"/>
                              <w:jc w:val="both"/>
                            </w:pPr>
                            <w:r>
                              <w:t xml:space="preserve">This is to undertake that the Thesis titled, </w:t>
                            </w:r>
                            <w:r w:rsidRPr="00357C6A">
                              <w:rPr>
                                <w:i/>
                              </w:rPr>
                              <w:t>&lt;thesis title (use bold print; main title all capitals and subtitle with leading capitals)&gt;</w:t>
                            </w:r>
                            <w:r w:rsidRPr="00357C6A">
                              <w:t xml:space="preserve"> submitted by me to the Indian Institute of Technology Madras, for the award of </w:t>
                            </w:r>
                            <w:r w:rsidRPr="00357C6A">
                              <w:rPr>
                                <w:i/>
                              </w:rPr>
                              <w:t>&lt;Ph.D./M.S.&gt;</w:t>
                            </w:r>
                            <w:r w:rsidRPr="00357C6A">
                              <w:t xml:space="preserve"> is a </w:t>
                            </w:r>
                            <w:proofErr w:type="spellStart"/>
                            <w:r w:rsidRPr="00357C6A">
                              <w:t>bonafide</w:t>
                            </w:r>
                            <w:proofErr w:type="spellEnd"/>
                            <w:r w:rsidRPr="00357C6A">
                              <w:t xml:space="preserve"> record of the research work done by me under the supervision of </w:t>
                            </w:r>
                            <w:r w:rsidRPr="00357C6A">
                              <w:rPr>
                                <w:i/>
                              </w:rPr>
                              <w:t>&lt;Name of Guide(s)&gt;</w:t>
                            </w:r>
                            <w:r w:rsidRPr="00357C6A">
                              <w:t xml:space="preserve">. The contents of this </w:t>
                            </w:r>
                            <w:r>
                              <w:t>T</w:t>
                            </w:r>
                            <w:r w:rsidRPr="00357C6A">
                              <w:t xml:space="preserve">hesis, in full or in parts, have not been submitted to any other Institute or University for the </w:t>
                            </w:r>
                            <w:r>
                              <w:t>a</w:t>
                            </w:r>
                            <w:r w:rsidRPr="00357C6A">
                              <w:t xml:space="preserve">ward of any degree or diploma. </w:t>
                            </w:r>
                          </w:p>
                          <w:p w14:paraId="1B948E3B" w14:textId="77777777" w:rsidR="0062717D" w:rsidRPr="00357C6A" w:rsidRDefault="0062717D" w:rsidP="00EA2F21">
                            <w:pPr>
                              <w:pStyle w:val="ListParagraph"/>
                              <w:spacing w:line="360" w:lineRule="auto"/>
                              <w:rPr>
                                <w:i/>
                              </w:rPr>
                            </w:pPr>
                            <w:r w:rsidRPr="00357C6A">
                              <w:t xml:space="preserve">*The research work has been carried out at IIT Madras and </w:t>
                            </w:r>
                            <w:r w:rsidRPr="00357C6A">
                              <w:rPr>
                                <w:i/>
                              </w:rPr>
                              <w:t>&lt;name of organization/institution in which the candidate is an employee&gt;</w:t>
                            </w:r>
                          </w:p>
                          <w:p w14:paraId="2D21209C" w14:textId="77777777" w:rsidR="0062717D" w:rsidRDefault="0062717D" w:rsidP="00EA2F21">
                            <w:pPr>
                              <w:spacing w:line="360" w:lineRule="auto"/>
                            </w:pPr>
                          </w:p>
                          <w:p w14:paraId="6AECDCD5" w14:textId="77777777" w:rsidR="0062717D" w:rsidRDefault="0062717D" w:rsidP="00EA2F21">
                            <w:pPr>
                              <w:spacing w:line="360" w:lineRule="auto"/>
                            </w:pPr>
                            <w:r>
                              <w:t>In order to effectively convey the idea presented in this Thesis, the following work of other authors was reprinted in the Thesis with their permission:</w:t>
                            </w:r>
                          </w:p>
                          <w:p w14:paraId="1BE0C141" w14:textId="77777777" w:rsidR="0062717D" w:rsidRDefault="0062717D" w:rsidP="00EA2F21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"/>
                              </w:numPr>
                              <w:autoSpaceDE/>
                              <w:autoSpaceDN/>
                              <w:spacing w:after="160" w:line="360" w:lineRule="auto"/>
                              <w:contextualSpacing/>
                            </w:pPr>
                            <w:r>
                              <w:t>Figures, Tables from previously published journal papers, to be referenced in the following way:</w:t>
                            </w:r>
                          </w:p>
                          <w:p w14:paraId="1862A76B" w14:textId="77777777" w:rsidR="0062717D" w:rsidRDefault="0062717D" w:rsidP="00EA2F21">
                            <w:pPr>
                              <w:pStyle w:val="ListParagraph"/>
                              <w:widowControl/>
                              <w:numPr>
                                <w:ilvl w:val="1"/>
                                <w:numId w:val="1"/>
                              </w:numPr>
                              <w:autoSpaceDE/>
                              <w:autoSpaceDN/>
                              <w:spacing w:after="160" w:line="360" w:lineRule="auto"/>
                              <w:contextualSpacing/>
                            </w:pPr>
                            <w:r>
                              <w:t xml:space="preserve">Figure/Table XX, page </w:t>
                            </w:r>
                            <w:proofErr w:type="spellStart"/>
                            <w:r>
                              <w:t>yy</w:t>
                            </w:r>
                            <w:proofErr w:type="spellEnd"/>
                            <w:r>
                              <w:t xml:space="preserve">: Reprinted from… </w:t>
                            </w:r>
                            <w:r w:rsidRPr="00357C6A">
                              <w:rPr>
                                <w:i/>
                              </w:rPr>
                              <w:t>&lt;Ref details&gt;…</w:t>
                            </w:r>
                            <w:r>
                              <w:t>with the permission of the authors and/or Publisher name</w:t>
                            </w:r>
                          </w:p>
                          <w:p w14:paraId="1BBD6E51" w14:textId="77777777" w:rsidR="0062717D" w:rsidRDefault="0062717D" w:rsidP="00EA2F21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1"/>
                              </w:numPr>
                              <w:autoSpaceDE/>
                              <w:autoSpaceDN/>
                              <w:spacing w:after="160" w:line="360" w:lineRule="auto"/>
                              <w:contextualSpacing/>
                            </w:pPr>
                            <w:r>
                              <w:t>Images taken from the internet, to be referenced in the following way:</w:t>
                            </w:r>
                          </w:p>
                          <w:p w14:paraId="4D3DE6FA" w14:textId="77777777" w:rsidR="0062717D" w:rsidRDefault="0062717D" w:rsidP="00EA2F21">
                            <w:pPr>
                              <w:pStyle w:val="ListParagraph"/>
                              <w:widowControl/>
                              <w:numPr>
                                <w:ilvl w:val="1"/>
                                <w:numId w:val="1"/>
                              </w:numPr>
                              <w:autoSpaceDE/>
                              <w:autoSpaceDN/>
                              <w:spacing w:after="160" w:line="360" w:lineRule="auto"/>
                              <w:contextualSpacing/>
                            </w:pPr>
                            <w:r>
                              <w:t xml:space="preserve">Photograph by </w:t>
                            </w:r>
                            <w:r w:rsidRPr="00357C6A">
                              <w:rPr>
                                <w:i/>
                              </w:rPr>
                              <w:t>&lt; (name of photographer)</w:t>
                            </w:r>
                            <w:r>
                              <w:t>, distributed under a CC-BY 40 license.</w:t>
                            </w:r>
                          </w:p>
                          <w:p w14:paraId="5AD2DE95" w14:textId="77777777" w:rsidR="0062717D" w:rsidRDefault="0062717D" w:rsidP="00EA2F21">
                            <w:pPr>
                              <w:pStyle w:val="ListParagraph"/>
                              <w:spacing w:line="360" w:lineRule="auto"/>
                              <w:ind w:left="1800"/>
                            </w:pPr>
                          </w:p>
                          <w:p w14:paraId="66B1EB32" w14:textId="77777777" w:rsidR="0062717D" w:rsidRPr="00357C6A" w:rsidRDefault="0062717D" w:rsidP="00EA2F21">
                            <w:pPr>
                              <w:spacing w:line="36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hennai</w:t>
                            </w:r>
                            <w:r w:rsidRPr="00357C6A">
                              <w:rPr>
                                <w:b/>
                              </w:rPr>
                              <w:t xml:space="preserve"> 600 036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 w:rsidRPr="00357C6A">
                              <w:rPr>
                                <w:b/>
                              </w:rPr>
                              <w:t>Research Scholar</w:t>
                            </w:r>
                          </w:p>
                          <w:p w14:paraId="5298BAAC" w14:textId="77777777" w:rsidR="0062717D" w:rsidRPr="00357C6A" w:rsidRDefault="0062717D" w:rsidP="00EA2F21">
                            <w:pPr>
                              <w:spacing w:line="360" w:lineRule="auto"/>
                              <w:rPr>
                                <w:b/>
                              </w:rPr>
                            </w:pPr>
                            <w:r w:rsidRPr="00357C6A">
                              <w:rPr>
                                <w:b/>
                              </w:rPr>
                              <w:t>Date:</w:t>
                            </w:r>
                          </w:p>
                          <w:p w14:paraId="483E4CB3" w14:textId="77777777" w:rsidR="0062717D" w:rsidRPr="00357C6A" w:rsidRDefault="0062717D" w:rsidP="00EA2F21">
                            <w:pPr>
                              <w:spacing w:line="360" w:lineRule="auto"/>
                              <w:rPr>
                                <w:b/>
                              </w:rPr>
                            </w:pPr>
                          </w:p>
                          <w:p w14:paraId="19113E4E" w14:textId="77777777" w:rsidR="0062717D" w:rsidRDefault="0062717D" w:rsidP="00EA2F21">
                            <w:pPr>
                              <w:spacing w:line="360" w:lineRule="auto"/>
                              <w:rPr>
                                <w:b/>
                              </w:rPr>
                            </w:pPr>
                            <w:r w:rsidRPr="00357C6A">
                              <w:rPr>
                                <w:b/>
                              </w:rPr>
                              <w:tab/>
                            </w:r>
                            <w:r w:rsidRPr="00357C6A">
                              <w:rPr>
                                <w:b/>
                              </w:rPr>
                              <w:tab/>
                            </w:r>
                            <w:r w:rsidRPr="00357C6A">
                              <w:rPr>
                                <w:b/>
                              </w:rPr>
                              <w:tab/>
                            </w:r>
                            <w:r w:rsidRPr="00357C6A">
                              <w:rPr>
                                <w:b/>
                              </w:rPr>
                              <w:tab/>
                            </w:r>
                            <w:r w:rsidRPr="00357C6A">
                              <w:rPr>
                                <w:b/>
                              </w:rPr>
                              <w:tab/>
                            </w:r>
                            <w:r w:rsidRPr="00357C6A">
                              <w:rPr>
                                <w:b/>
                              </w:rPr>
                              <w:tab/>
                            </w:r>
                            <w:r w:rsidRPr="00357C6A">
                              <w:rPr>
                                <w:b/>
                              </w:rPr>
                              <w:tab/>
                              <w:t>Research Guide/ Co-ordinator*</w:t>
                            </w:r>
                          </w:p>
                          <w:p w14:paraId="458FF08E" w14:textId="77777777" w:rsidR="0062717D" w:rsidRDefault="0062717D" w:rsidP="00EA2F21">
                            <w:pPr>
                              <w:spacing w:line="360" w:lineRule="auto"/>
                              <w:rPr>
                                <w:i/>
                              </w:rPr>
                            </w:pPr>
                            <w:r>
                              <w:t>*</w:t>
                            </w:r>
                            <w:r>
                              <w:rPr>
                                <w:i/>
                              </w:rPr>
                              <w:t>Applicable to External Registration candidates only</w:t>
                            </w:r>
                          </w:p>
                          <w:p w14:paraId="3E0C5698" w14:textId="77777777" w:rsidR="0062717D" w:rsidRDefault="0062717D" w:rsidP="00EA2F21">
                            <w:pPr>
                              <w:spacing w:line="360" w:lineRule="auto"/>
                              <w:rPr>
                                <w:i/>
                              </w:rPr>
                            </w:pPr>
                          </w:p>
                          <w:p w14:paraId="7A62EB58" w14:textId="77777777" w:rsidR="0062717D" w:rsidRDefault="0062717D" w:rsidP="00EA2F21">
                            <w:pPr>
                              <w:spacing w:line="360" w:lineRule="auto"/>
                              <w:rPr>
                                <w:i/>
                              </w:rPr>
                            </w:pPr>
                          </w:p>
                          <w:p w14:paraId="3FEB7EE9" w14:textId="77777777" w:rsidR="0062717D" w:rsidRDefault="0062717D" w:rsidP="00EA2F21">
                            <w:pPr>
                              <w:spacing w:line="360" w:lineRule="auto"/>
                              <w:rPr>
                                <w:i/>
                              </w:rPr>
                            </w:pPr>
                          </w:p>
                          <w:p w14:paraId="487098DF" w14:textId="77777777" w:rsidR="0062717D" w:rsidRDefault="0062717D" w:rsidP="00EA2F21">
                            <w:pPr>
                              <w:spacing w:line="360" w:lineRule="auto"/>
                              <w:rPr>
                                <w:i/>
                              </w:rPr>
                            </w:pPr>
                          </w:p>
                          <w:p w14:paraId="22A56FE4" w14:textId="77777777" w:rsidR="0062717D" w:rsidRDefault="006271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8B7ED" id="_x0000_s1037" type="#_x0000_t202" style="position:absolute;left:0;text-align:left;margin-left:33.7pt;margin-top:11.05pt;width:445.75pt;height:607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" fillcolor="white [3201]" stroked="f" strokeweight="2pt">
                <v:textbox>
                  <w:txbxContent>
                    <w:p w14:paraId="669575D0" w14:textId="77777777" w:rsidR="0062717D" w:rsidRPr="00173EE5" w:rsidRDefault="0062717D" w:rsidP="00EA2F21">
                      <w:pPr>
                        <w:jc w:val="right"/>
                      </w:pPr>
                    </w:p>
                    <w:p w14:paraId="0ED588BA" w14:textId="77777777" w:rsidR="0062717D" w:rsidRPr="00173EE5" w:rsidRDefault="0062717D" w:rsidP="00EA2F21">
                      <w:pPr>
                        <w:jc w:val="right"/>
                        <w:rPr>
                          <w:b/>
                          <w:u w:val="single"/>
                        </w:rPr>
                      </w:pPr>
                      <w:r w:rsidRPr="00173EE5">
                        <w:rPr>
                          <w:b/>
                          <w:u w:val="single"/>
                        </w:rPr>
                        <w:t>ANNEXURE 2</w:t>
                      </w:r>
                      <w:r>
                        <w:rPr>
                          <w:b/>
                          <w:u w:val="single"/>
                        </w:rPr>
                        <w:t>A</w:t>
                      </w:r>
                    </w:p>
                    <w:p w14:paraId="30EB0B15" w14:textId="77777777" w:rsidR="0062717D" w:rsidRDefault="0062717D" w:rsidP="00EA2F21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b/>
                          <w:sz w:val="28"/>
                          <w:u w:val="single"/>
                        </w:rPr>
                        <w:t xml:space="preserve">THESIS CERTIFICATE </w:t>
                      </w:r>
                    </w:p>
                    <w:p w14:paraId="4414F15B" w14:textId="77777777" w:rsidR="0062717D" w:rsidRPr="001A3D54" w:rsidRDefault="0062717D" w:rsidP="00EA2F21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</w:p>
                    <w:p w14:paraId="727C09E5" w14:textId="77777777" w:rsidR="0062717D" w:rsidRPr="00357C6A" w:rsidRDefault="0062717D" w:rsidP="00EA2F21">
                      <w:pPr>
                        <w:spacing w:line="600" w:lineRule="auto"/>
                        <w:jc w:val="both"/>
                      </w:pPr>
                      <w:r>
                        <w:t xml:space="preserve">This is to undertake that the Thesis titled, </w:t>
                      </w:r>
                      <w:r w:rsidRPr="00357C6A">
                        <w:rPr>
                          <w:i/>
                        </w:rPr>
                        <w:t>&lt;thesis title (use bold print; main title all capitals and subtitle with leading capitals)&gt;</w:t>
                      </w:r>
                      <w:r w:rsidRPr="00357C6A">
                        <w:t xml:space="preserve"> submitted by me to the Indian Institute of Technology Madras, for the award of </w:t>
                      </w:r>
                      <w:r w:rsidRPr="00357C6A">
                        <w:rPr>
                          <w:i/>
                        </w:rPr>
                        <w:t>&lt;Ph.D./M.S.&gt;</w:t>
                      </w:r>
                      <w:r w:rsidRPr="00357C6A">
                        <w:t xml:space="preserve"> is a bonafide record of the research work done by me under the supervision of </w:t>
                      </w:r>
                      <w:r w:rsidRPr="00357C6A">
                        <w:rPr>
                          <w:i/>
                        </w:rPr>
                        <w:t>&lt;Name of Guide(s)&gt;</w:t>
                      </w:r>
                      <w:r w:rsidRPr="00357C6A">
                        <w:t xml:space="preserve">. The contents of this </w:t>
                      </w:r>
                      <w:r>
                        <w:t>T</w:t>
                      </w:r>
                      <w:r w:rsidRPr="00357C6A">
                        <w:t xml:space="preserve">hesis, in full or in parts, have not been submitted to any other Institute or University for the </w:t>
                      </w:r>
                      <w:r>
                        <w:t>a</w:t>
                      </w:r>
                      <w:r w:rsidRPr="00357C6A">
                        <w:t xml:space="preserve">ward of any degree or diploma. </w:t>
                      </w:r>
                    </w:p>
                    <w:p w14:paraId="1B948E3B" w14:textId="77777777" w:rsidR="0062717D" w:rsidRPr="00357C6A" w:rsidRDefault="0062717D" w:rsidP="00EA2F21">
                      <w:pPr>
                        <w:pStyle w:val="ListParagraph"/>
                        <w:spacing w:line="360" w:lineRule="auto"/>
                        <w:rPr>
                          <w:i/>
                        </w:rPr>
                      </w:pPr>
                      <w:r w:rsidRPr="00357C6A">
                        <w:t xml:space="preserve">*The research work has been carried out at IIT Madras and </w:t>
                      </w:r>
                      <w:r w:rsidRPr="00357C6A">
                        <w:rPr>
                          <w:i/>
                        </w:rPr>
                        <w:t>&lt;name of organization/institution in which the candidate is an employee&gt;</w:t>
                      </w:r>
                    </w:p>
                    <w:p w14:paraId="2D21209C" w14:textId="77777777" w:rsidR="0062717D" w:rsidRDefault="0062717D" w:rsidP="00EA2F21">
                      <w:pPr>
                        <w:spacing w:line="360" w:lineRule="auto"/>
                      </w:pPr>
                    </w:p>
                    <w:p w14:paraId="6AECDCD5" w14:textId="77777777" w:rsidR="0062717D" w:rsidRDefault="0062717D" w:rsidP="00EA2F21">
                      <w:pPr>
                        <w:spacing w:line="360" w:lineRule="auto"/>
                      </w:pPr>
                      <w:r>
                        <w:t>In order to effectively convey the idea presented in this Thesis, the following work of other authors was reprinted in the Thesis with their permission:</w:t>
                      </w:r>
                    </w:p>
                    <w:p w14:paraId="1BE0C141" w14:textId="77777777" w:rsidR="0062717D" w:rsidRDefault="0062717D" w:rsidP="00EA2F21">
                      <w:pPr>
                        <w:pStyle w:val="ListParagraph"/>
                        <w:widowControl/>
                        <w:numPr>
                          <w:ilvl w:val="0"/>
                          <w:numId w:val="1"/>
                        </w:numPr>
                        <w:autoSpaceDE/>
                        <w:autoSpaceDN/>
                        <w:spacing w:after="160" w:line="360" w:lineRule="auto"/>
                        <w:contextualSpacing/>
                      </w:pPr>
                      <w:r>
                        <w:t>Figures, Tables from previously published journal papers, to be referenced in the following way:</w:t>
                      </w:r>
                    </w:p>
                    <w:p w14:paraId="1862A76B" w14:textId="77777777" w:rsidR="0062717D" w:rsidRDefault="0062717D" w:rsidP="00EA2F21">
                      <w:pPr>
                        <w:pStyle w:val="ListParagraph"/>
                        <w:widowControl/>
                        <w:numPr>
                          <w:ilvl w:val="1"/>
                          <w:numId w:val="1"/>
                        </w:numPr>
                        <w:autoSpaceDE/>
                        <w:autoSpaceDN/>
                        <w:spacing w:after="160" w:line="360" w:lineRule="auto"/>
                        <w:contextualSpacing/>
                      </w:pPr>
                      <w:r>
                        <w:t xml:space="preserve">Figure/Table XX, page yy: Reprinted from… </w:t>
                      </w:r>
                      <w:r w:rsidRPr="00357C6A">
                        <w:rPr>
                          <w:i/>
                        </w:rPr>
                        <w:t>&lt;Ref details&gt;…</w:t>
                      </w:r>
                      <w:r>
                        <w:t>with the permission of the authors and/or Publisher name</w:t>
                      </w:r>
                    </w:p>
                    <w:p w14:paraId="1BBD6E51" w14:textId="77777777" w:rsidR="0062717D" w:rsidRDefault="0062717D" w:rsidP="00EA2F21">
                      <w:pPr>
                        <w:pStyle w:val="ListParagraph"/>
                        <w:widowControl/>
                        <w:numPr>
                          <w:ilvl w:val="0"/>
                          <w:numId w:val="1"/>
                        </w:numPr>
                        <w:autoSpaceDE/>
                        <w:autoSpaceDN/>
                        <w:spacing w:after="160" w:line="360" w:lineRule="auto"/>
                        <w:contextualSpacing/>
                      </w:pPr>
                      <w:r>
                        <w:t>Images taken from the internet, to be referenced in the following way:</w:t>
                      </w:r>
                    </w:p>
                    <w:p w14:paraId="4D3DE6FA" w14:textId="77777777" w:rsidR="0062717D" w:rsidRDefault="0062717D" w:rsidP="00EA2F21">
                      <w:pPr>
                        <w:pStyle w:val="ListParagraph"/>
                        <w:widowControl/>
                        <w:numPr>
                          <w:ilvl w:val="1"/>
                          <w:numId w:val="1"/>
                        </w:numPr>
                        <w:autoSpaceDE/>
                        <w:autoSpaceDN/>
                        <w:spacing w:after="160" w:line="360" w:lineRule="auto"/>
                        <w:contextualSpacing/>
                      </w:pPr>
                      <w:r>
                        <w:t xml:space="preserve">Photograph by </w:t>
                      </w:r>
                      <w:r w:rsidRPr="00357C6A">
                        <w:rPr>
                          <w:i/>
                        </w:rPr>
                        <w:t>&lt; (name of photographer)</w:t>
                      </w:r>
                      <w:r>
                        <w:t>, distributed under a CC-BY 40 license.</w:t>
                      </w:r>
                    </w:p>
                    <w:p w14:paraId="5AD2DE95" w14:textId="77777777" w:rsidR="0062717D" w:rsidRDefault="0062717D" w:rsidP="00EA2F21">
                      <w:pPr>
                        <w:pStyle w:val="ListParagraph"/>
                        <w:spacing w:line="360" w:lineRule="auto"/>
                        <w:ind w:left="1800"/>
                      </w:pPr>
                    </w:p>
                    <w:p w14:paraId="66B1EB32" w14:textId="77777777" w:rsidR="0062717D" w:rsidRPr="00357C6A" w:rsidRDefault="0062717D" w:rsidP="00EA2F21">
                      <w:pPr>
                        <w:spacing w:line="36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hennai</w:t>
                      </w:r>
                      <w:r w:rsidRPr="00357C6A">
                        <w:rPr>
                          <w:b/>
                        </w:rPr>
                        <w:t xml:space="preserve"> 600 036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 w:rsidRPr="00357C6A">
                        <w:rPr>
                          <w:b/>
                        </w:rPr>
                        <w:t>Research Scholar</w:t>
                      </w:r>
                    </w:p>
                    <w:p w14:paraId="5298BAAC" w14:textId="77777777" w:rsidR="0062717D" w:rsidRPr="00357C6A" w:rsidRDefault="0062717D" w:rsidP="00EA2F21">
                      <w:pPr>
                        <w:spacing w:line="360" w:lineRule="auto"/>
                        <w:rPr>
                          <w:b/>
                        </w:rPr>
                      </w:pPr>
                      <w:r w:rsidRPr="00357C6A">
                        <w:rPr>
                          <w:b/>
                        </w:rPr>
                        <w:t>Date:</w:t>
                      </w:r>
                    </w:p>
                    <w:p w14:paraId="483E4CB3" w14:textId="77777777" w:rsidR="0062717D" w:rsidRPr="00357C6A" w:rsidRDefault="0062717D" w:rsidP="00EA2F21">
                      <w:pPr>
                        <w:spacing w:line="360" w:lineRule="auto"/>
                        <w:rPr>
                          <w:b/>
                        </w:rPr>
                      </w:pPr>
                    </w:p>
                    <w:p w14:paraId="19113E4E" w14:textId="77777777" w:rsidR="0062717D" w:rsidRDefault="0062717D" w:rsidP="00EA2F21">
                      <w:pPr>
                        <w:spacing w:line="360" w:lineRule="auto"/>
                        <w:rPr>
                          <w:b/>
                        </w:rPr>
                      </w:pPr>
                      <w:r w:rsidRPr="00357C6A">
                        <w:rPr>
                          <w:b/>
                        </w:rPr>
                        <w:tab/>
                      </w:r>
                      <w:r w:rsidRPr="00357C6A">
                        <w:rPr>
                          <w:b/>
                        </w:rPr>
                        <w:tab/>
                      </w:r>
                      <w:r w:rsidRPr="00357C6A">
                        <w:rPr>
                          <w:b/>
                        </w:rPr>
                        <w:tab/>
                      </w:r>
                      <w:r w:rsidRPr="00357C6A">
                        <w:rPr>
                          <w:b/>
                        </w:rPr>
                        <w:tab/>
                      </w:r>
                      <w:r w:rsidRPr="00357C6A">
                        <w:rPr>
                          <w:b/>
                        </w:rPr>
                        <w:tab/>
                      </w:r>
                      <w:r w:rsidRPr="00357C6A">
                        <w:rPr>
                          <w:b/>
                        </w:rPr>
                        <w:tab/>
                      </w:r>
                      <w:r w:rsidRPr="00357C6A">
                        <w:rPr>
                          <w:b/>
                        </w:rPr>
                        <w:tab/>
                        <w:t>Research Guide/ Co-ordinator*</w:t>
                      </w:r>
                    </w:p>
                    <w:p w14:paraId="458FF08E" w14:textId="77777777" w:rsidR="0062717D" w:rsidRDefault="0062717D" w:rsidP="00EA2F21">
                      <w:pPr>
                        <w:spacing w:line="360" w:lineRule="auto"/>
                        <w:rPr>
                          <w:i/>
                        </w:rPr>
                      </w:pPr>
                      <w:r>
                        <w:t>*</w:t>
                      </w:r>
                      <w:r>
                        <w:rPr>
                          <w:i/>
                        </w:rPr>
                        <w:t>Applicable to External Registration candidates only</w:t>
                      </w:r>
                    </w:p>
                    <w:p w14:paraId="3E0C5698" w14:textId="77777777" w:rsidR="0062717D" w:rsidRDefault="0062717D" w:rsidP="00EA2F21">
                      <w:pPr>
                        <w:spacing w:line="360" w:lineRule="auto"/>
                        <w:rPr>
                          <w:i/>
                        </w:rPr>
                      </w:pPr>
                    </w:p>
                    <w:p w14:paraId="7A62EB58" w14:textId="77777777" w:rsidR="0062717D" w:rsidRDefault="0062717D" w:rsidP="00EA2F21">
                      <w:pPr>
                        <w:spacing w:line="360" w:lineRule="auto"/>
                        <w:rPr>
                          <w:i/>
                        </w:rPr>
                      </w:pPr>
                    </w:p>
                    <w:p w14:paraId="3FEB7EE9" w14:textId="77777777" w:rsidR="0062717D" w:rsidRDefault="0062717D" w:rsidP="00EA2F21">
                      <w:pPr>
                        <w:spacing w:line="360" w:lineRule="auto"/>
                        <w:rPr>
                          <w:i/>
                        </w:rPr>
                      </w:pPr>
                    </w:p>
                    <w:p w14:paraId="487098DF" w14:textId="77777777" w:rsidR="0062717D" w:rsidRDefault="0062717D" w:rsidP="00EA2F21">
                      <w:pPr>
                        <w:spacing w:line="360" w:lineRule="auto"/>
                        <w:rPr>
                          <w:i/>
                        </w:rPr>
                      </w:pPr>
                    </w:p>
                    <w:p w14:paraId="22A56FE4" w14:textId="77777777" w:rsidR="0062717D" w:rsidRDefault="0062717D"/>
                  </w:txbxContent>
                </v:textbox>
                <w10:wrap type="square"/>
              </v:shape>
            </w:pict>
          </mc:Fallback>
        </mc:AlternateContent>
      </w:r>
    </w:p>
    <w:p w14:paraId="42B6E3C2" w14:textId="77777777" w:rsidR="003B0186" w:rsidRDefault="003B0186">
      <w:pPr>
        <w:rPr>
          <w:sz w:val="20"/>
        </w:rPr>
      </w:pPr>
    </w:p>
    <w:p w14:paraId="7D4C6962" w14:textId="77777777" w:rsidR="003B0186" w:rsidRDefault="003B0186">
      <w:pPr>
        <w:spacing w:before="8"/>
        <w:rPr>
          <w:sz w:val="24"/>
        </w:rPr>
      </w:pPr>
    </w:p>
    <w:p w14:paraId="7773C19F" w14:textId="77777777" w:rsidR="003B0186" w:rsidRDefault="003B0186">
      <w:pPr>
        <w:ind w:left="149"/>
        <w:rPr>
          <w:sz w:val="20"/>
        </w:rPr>
      </w:pPr>
    </w:p>
    <w:p w14:paraId="2ED7D5B1" w14:textId="77777777" w:rsidR="00A948D6" w:rsidRDefault="00A948D6">
      <w:pPr>
        <w:rPr>
          <w:sz w:val="20"/>
        </w:rPr>
      </w:pPr>
    </w:p>
    <w:p w14:paraId="292DB48E" w14:textId="77777777" w:rsidR="00A948D6" w:rsidRPr="00A948D6" w:rsidRDefault="00A948D6" w:rsidP="00A948D6">
      <w:pPr>
        <w:rPr>
          <w:sz w:val="20"/>
        </w:rPr>
      </w:pPr>
    </w:p>
    <w:p w14:paraId="5974697A" w14:textId="77777777" w:rsidR="00A948D6" w:rsidRPr="00A948D6" w:rsidRDefault="00A948D6" w:rsidP="00A948D6">
      <w:pPr>
        <w:rPr>
          <w:sz w:val="20"/>
        </w:rPr>
      </w:pPr>
    </w:p>
    <w:p w14:paraId="61FF4882" w14:textId="77777777" w:rsidR="00A948D6" w:rsidRPr="00A948D6" w:rsidRDefault="00A948D6" w:rsidP="00A948D6">
      <w:pPr>
        <w:rPr>
          <w:sz w:val="20"/>
        </w:rPr>
      </w:pPr>
    </w:p>
    <w:p w14:paraId="198D7F3E" w14:textId="77777777" w:rsidR="00A948D6" w:rsidRPr="00A948D6" w:rsidRDefault="00A948D6" w:rsidP="00A948D6">
      <w:pPr>
        <w:rPr>
          <w:sz w:val="20"/>
        </w:rPr>
      </w:pPr>
    </w:p>
    <w:p w14:paraId="64572318" w14:textId="77777777" w:rsidR="00A948D6" w:rsidRPr="00A948D6" w:rsidRDefault="00A948D6" w:rsidP="00A948D6">
      <w:pPr>
        <w:rPr>
          <w:sz w:val="20"/>
        </w:rPr>
      </w:pPr>
    </w:p>
    <w:p w14:paraId="7DEA4B0C" w14:textId="77777777" w:rsidR="00A948D6" w:rsidRPr="00A948D6" w:rsidRDefault="00A948D6" w:rsidP="00A948D6">
      <w:pPr>
        <w:rPr>
          <w:sz w:val="20"/>
        </w:rPr>
      </w:pPr>
    </w:p>
    <w:p w14:paraId="204E0AD1" w14:textId="77777777" w:rsidR="00A948D6" w:rsidRPr="00A948D6" w:rsidRDefault="00A948D6" w:rsidP="00A948D6">
      <w:pPr>
        <w:rPr>
          <w:sz w:val="20"/>
        </w:rPr>
      </w:pPr>
    </w:p>
    <w:p w14:paraId="6D01A65A" w14:textId="77777777" w:rsidR="00A948D6" w:rsidRPr="00A948D6" w:rsidRDefault="00A948D6" w:rsidP="00A948D6">
      <w:pPr>
        <w:rPr>
          <w:sz w:val="20"/>
        </w:rPr>
      </w:pPr>
    </w:p>
    <w:p w14:paraId="7357ADE6" w14:textId="77777777" w:rsidR="00A948D6" w:rsidRDefault="00A948D6" w:rsidP="00A948D6">
      <w:pPr>
        <w:rPr>
          <w:sz w:val="20"/>
        </w:rPr>
      </w:pPr>
    </w:p>
    <w:p w14:paraId="05B73D48" w14:textId="77777777" w:rsidR="00A948D6" w:rsidRDefault="00A948D6" w:rsidP="00A948D6">
      <w:pPr>
        <w:rPr>
          <w:sz w:val="20"/>
        </w:rPr>
      </w:pPr>
    </w:p>
    <w:p w14:paraId="61B695D9" w14:textId="77777777" w:rsidR="00A948D6" w:rsidRDefault="00A948D6" w:rsidP="00A948D6">
      <w:pPr>
        <w:widowControl/>
        <w:autoSpaceDE/>
        <w:autoSpaceDN/>
        <w:spacing w:line="360" w:lineRule="auto"/>
        <w:ind w:left="1440"/>
        <w:jc w:val="both"/>
        <w:rPr>
          <w:rFonts w:cstheme="minorHAnsi"/>
          <w:color w:val="0E101A"/>
          <w:lang w:eastAsia="en-IN"/>
        </w:rPr>
      </w:pPr>
    </w:p>
    <w:p w14:paraId="349F837E" w14:textId="77777777" w:rsidR="008F069A" w:rsidRPr="004D7A02" w:rsidRDefault="008F069A" w:rsidP="008F069A">
      <w:pPr>
        <w:widowControl/>
        <w:autoSpaceDE/>
        <w:autoSpaceDN/>
        <w:spacing w:line="360" w:lineRule="auto"/>
        <w:rPr>
          <w:rFonts w:cstheme="minorHAnsi"/>
          <w:color w:val="0E101A"/>
          <w:lang w:eastAsia="en-IN"/>
        </w:rPr>
      </w:pPr>
      <w:r w:rsidRPr="00CF306E">
        <w:rPr>
          <w:rFonts w:cstheme="minorHAnsi"/>
          <w:color w:val="0E101A"/>
          <w:lang w:eastAsia="en-IN"/>
        </w:rPr>
        <w:t>© 2021 Indian Institute of Technology Madras</w:t>
      </w:r>
    </w:p>
    <w:p w14:paraId="6684548F" w14:textId="77777777" w:rsidR="003B0186" w:rsidRPr="00A948D6" w:rsidRDefault="003B0186" w:rsidP="00A948D6">
      <w:pPr>
        <w:rPr>
          <w:sz w:val="20"/>
        </w:rPr>
        <w:sectPr w:rsidR="003B0186" w:rsidRPr="00A948D6" w:rsidSect="008F069A">
          <w:footerReference w:type="default" r:id="rId9"/>
          <w:pgSz w:w="11900" w:h="16840"/>
          <w:pgMar w:top="1440" w:right="1440" w:bottom="1440" w:left="1440" w:header="720" w:footer="720" w:gutter="0"/>
          <w:cols w:space="720"/>
          <w:docGrid w:linePitch="299"/>
        </w:sectPr>
      </w:pPr>
    </w:p>
    <w:p w14:paraId="62A24F63" w14:textId="77777777" w:rsidR="00440BB4" w:rsidRPr="00440BB4" w:rsidRDefault="00440BB4" w:rsidP="00440BB4">
      <w:pPr>
        <w:ind w:left="125"/>
        <w:jc w:val="right"/>
        <w:rPr>
          <w:b/>
          <w:noProof/>
          <w:sz w:val="20"/>
          <w:u w:val="single"/>
          <w:lang w:val="en-IN" w:eastAsia="en-IN"/>
        </w:rPr>
      </w:pPr>
      <w:r w:rsidRPr="00440BB4">
        <w:rPr>
          <w:b/>
          <w:noProof/>
          <w:sz w:val="20"/>
          <w:u w:val="single"/>
          <w:lang w:val="en-IN" w:eastAsia="en-IN"/>
        </w:rPr>
        <w:lastRenderedPageBreak/>
        <w:t>ANNEXURE 14A</w:t>
      </w:r>
    </w:p>
    <w:p w14:paraId="07CC8413" w14:textId="77777777" w:rsidR="00440BB4" w:rsidRDefault="00440BB4">
      <w:pPr>
        <w:ind w:left="125"/>
        <w:rPr>
          <w:noProof/>
          <w:sz w:val="20"/>
          <w:lang w:val="en-IN" w:eastAsia="en-IN"/>
        </w:rPr>
      </w:pPr>
    </w:p>
    <w:p w14:paraId="4BF39116" w14:textId="77777777" w:rsidR="003B0186" w:rsidRDefault="00440BB4" w:rsidP="00440BB4">
      <w:pPr>
        <w:ind w:left="125"/>
        <w:jc w:val="center"/>
        <w:rPr>
          <w:b/>
          <w:noProof/>
          <w:sz w:val="24"/>
          <w:lang w:val="en-IN" w:eastAsia="en-IN"/>
        </w:rPr>
      </w:pPr>
      <w:r w:rsidRPr="00440BB4">
        <w:rPr>
          <w:b/>
          <w:noProof/>
          <w:sz w:val="24"/>
          <w:lang w:val="en-IN" w:eastAsia="en-IN"/>
        </w:rPr>
        <w:t>DOCTORAL COMMITTEE</w:t>
      </w:r>
    </w:p>
    <w:p w14:paraId="5A11DE12" w14:textId="77777777" w:rsidR="00440BB4" w:rsidRPr="00440BB4" w:rsidRDefault="00440BB4" w:rsidP="00440BB4">
      <w:pPr>
        <w:ind w:left="125"/>
        <w:jc w:val="center"/>
        <w:rPr>
          <w:b/>
          <w:sz w:val="24"/>
        </w:rPr>
      </w:pPr>
    </w:p>
    <w:p w14:paraId="7A8133A6" w14:textId="77777777" w:rsidR="003B0186" w:rsidRDefault="003B0186">
      <w:pPr>
        <w:rPr>
          <w:sz w:val="20"/>
        </w:rPr>
      </w:pPr>
    </w:p>
    <w:p w14:paraId="49A762B6" w14:textId="77777777" w:rsidR="00440BB4" w:rsidRDefault="00440BB4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3582C040" w14:textId="77777777" w:rsidR="00440BB4" w:rsidRDefault="00440BB4">
      <w:pPr>
        <w:rPr>
          <w:sz w:val="20"/>
        </w:rPr>
      </w:pPr>
      <w:r>
        <w:rPr>
          <w:sz w:val="20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5046"/>
      </w:tblGrid>
      <w:tr w:rsidR="00440BB4" w14:paraId="74519E69" w14:textId="77777777" w:rsidTr="00440BB4">
        <w:tc>
          <w:tcPr>
            <w:tcW w:w="3964" w:type="dxa"/>
          </w:tcPr>
          <w:p w14:paraId="741632CF" w14:textId="77777777" w:rsidR="00440BB4" w:rsidRPr="00440BB4" w:rsidRDefault="00440BB4" w:rsidP="00440BB4">
            <w:pPr>
              <w:rPr>
                <w:b/>
                <w:sz w:val="24"/>
              </w:rPr>
            </w:pPr>
          </w:p>
          <w:p w14:paraId="12A82E0E" w14:textId="77777777" w:rsidR="00440BB4" w:rsidRPr="00440BB4" w:rsidRDefault="00440BB4" w:rsidP="00440BB4">
            <w:pPr>
              <w:rPr>
                <w:b/>
                <w:sz w:val="24"/>
              </w:rPr>
            </w:pPr>
            <w:r w:rsidRPr="00440BB4">
              <w:rPr>
                <w:b/>
                <w:sz w:val="24"/>
              </w:rPr>
              <w:t>CHAIRPERSON:</w:t>
            </w:r>
          </w:p>
        </w:tc>
        <w:tc>
          <w:tcPr>
            <w:tcW w:w="5046" w:type="dxa"/>
          </w:tcPr>
          <w:p w14:paraId="58FB967E" w14:textId="77777777" w:rsidR="00440BB4" w:rsidRPr="00440BB4" w:rsidRDefault="00440BB4">
            <w:r w:rsidRPr="00440BB4">
              <w:t xml:space="preserve">&lt;Name&gt; </w:t>
            </w:r>
          </w:p>
          <w:p w14:paraId="46C93D95" w14:textId="77777777" w:rsidR="00440BB4" w:rsidRPr="00440BB4" w:rsidRDefault="00440BB4" w:rsidP="00440BB4">
            <w:r w:rsidRPr="00440BB4">
              <w:t>&lt;Designation&gt;</w:t>
            </w:r>
          </w:p>
          <w:p w14:paraId="314C66DB" w14:textId="77777777" w:rsidR="00440BB4" w:rsidRPr="00440BB4" w:rsidRDefault="00440BB4" w:rsidP="00440BB4">
            <w:r w:rsidRPr="00440BB4">
              <w:t>&lt;Department&gt;</w:t>
            </w:r>
          </w:p>
          <w:p w14:paraId="5B129E59" w14:textId="77777777" w:rsidR="00440BB4" w:rsidRPr="00440BB4" w:rsidRDefault="00440BB4"/>
        </w:tc>
      </w:tr>
      <w:tr w:rsidR="00440BB4" w14:paraId="12BE3631" w14:textId="77777777" w:rsidTr="00440BB4">
        <w:tc>
          <w:tcPr>
            <w:tcW w:w="3964" w:type="dxa"/>
          </w:tcPr>
          <w:p w14:paraId="7A37196D" w14:textId="77777777" w:rsidR="00440BB4" w:rsidRPr="00440BB4" w:rsidRDefault="00440BB4">
            <w:pPr>
              <w:rPr>
                <w:b/>
                <w:sz w:val="24"/>
              </w:rPr>
            </w:pPr>
            <w:r w:rsidRPr="00440BB4">
              <w:rPr>
                <w:b/>
                <w:sz w:val="24"/>
              </w:rPr>
              <w:t>GUIDE(S):</w:t>
            </w:r>
          </w:p>
        </w:tc>
        <w:tc>
          <w:tcPr>
            <w:tcW w:w="5046" w:type="dxa"/>
          </w:tcPr>
          <w:p w14:paraId="2ED77165" w14:textId="77777777" w:rsidR="00440BB4" w:rsidRPr="00440BB4" w:rsidRDefault="00440BB4" w:rsidP="00440BB4">
            <w:r w:rsidRPr="00440BB4">
              <w:t xml:space="preserve">&lt;Name&gt; </w:t>
            </w:r>
          </w:p>
          <w:p w14:paraId="1A2600D7" w14:textId="77777777" w:rsidR="00440BB4" w:rsidRPr="00440BB4" w:rsidRDefault="00440BB4" w:rsidP="00440BB4">
            <w:r w:rsidRPr="00440BB4">
              <w:t>&lt;Designation&gt;</w:t>
            </w:r>
          </w:p>
          <w:p w14:paraId="3EFB0715" w14:textId="77777777" w:rsidR="00440BB4" w:rsidRPr="00440BB4" w:rsidRDefault="00440BB4" w:rsidP="00440BB4">
            <w:r w:rsidRPr="00440BB4">
              <w:t>&lt;Department&gt;</w:t>
            </w:r>
          </w:p>
          <w:p w14:paraId="3F4B7557" w14:textId="77777777" w:rsidR="00440BB4" w:rsidRPr="00440BB4" w:rsidRDefault="00440BB4"/>
          <w:p w14:paraId="4CE153BC" w14:textId="77777777" w:rsidR="00440BB4" w:rsidRPr="00440BB4" w:rsidRDefault="00440BB4"/>
          <w:p w14:paraId="7B5637EC" w14:textId="77777777" w:rsidR="00440BB4" w:rsidRPr="00440BB4" w:rsidRDefault="00440BB4" w:rsidP="00440BB4">
            <w:r w:rsidRPr="00440BB4">
              <w:t>&lt;Name&gt; (if candidate has more than one guide)</w:t>
            </w:r>
          </w:p>
          <w:p w14:paraId="35AC56C4" w14:textId="77777777" w:rsidR="00440BB4" w:rsidRPr="00440BB4" w:rsidRDefault="00440BB4" w:rsidP="00440BB4">
            <w:r w:rsidRPr="00440BB4">
              <w:t>&lt;Designation&gt;</w:t>
            </w:r>
          </w:p>
          <w:p w14:paraId="2F8964C3" w14:textId="77777777" w:rsidR="00440BB4" w:rsidRPr="00440BB4" w:rsidRDefault="00440BB4" w:rsidP="00440BB4">
            <w:r w:rsidRPr="00440BB4">
              <w:t>&lt;Department&gt;</w:t>
            </w:r>
          </w:p>
          <w:p w14:paraId="44EB5239" w14:textId="77777777" w:rsidR="00440BB4" w:rsidRPr="00440BB4" w:rsidRDefault="00440BB4"/>
        </w:tc>
      </w:tr>
      <w:tr w:rsidR="00440BB4" w14:paraId="717B02E7" w14:textId="77777777" w:rsidTr="00440BB4">
        <w:tc>
          <w:tcPr>
            <w:tcW w:w="3964" w:type="dxa"/>
          </w:tcPr>
          <w:p w14:paraId="2631B558" w14:textId="77777777" w:rsidR="00440BB4" w:rsidRPr="00440BB4" w:rsidRDefault="00440BB4">
            <w:pPr>
              <w:rPr>
                <w:b/>
                <w:sz w:val="24"/>
              </w:rPr>
            </w:pPr>
            <w:r w:rsidRPr="00440BB4">
              <w:rPr>
                <w:b/>
                <w:sz w:val="24"/>
              </w:rPr>
              <w:t>MEMBERS:</w:t>
            </w:r>
          </w:p>
        </w:tc>
        <w:tc>
          <w:tcPr>
            <w:tcW w:w="5046" w:type="dxa"/>
          </w:tcPr>
          <w:p w14:paraId="5C06A5A4" w14:textId="77777777" w:rsidR="00440BB4" w:rsidRPr="00440BB4" w:rsidRDefault="00440BB4" w:rsidP="00440BB4">
            <w:r w:rsidRPr="00440BB4">
              <w:t>&lt;Name&gt; (Departmental member)</w:t>
            </w:r>
          </w:p>
          <w:p w14:paraId="060D7905" w14:textId="77777777" w:rsidR="00440BB4" w:rsidRPr="00440BB4" w:rsidRDefault="00440BB4" w:rsidP="00440BB4">
            <w:r w:rsidRPr="00440BB4">
              <w:t>&lt;Designation&gt;</w:t>
            </w:r>
          </w:p>
          <w:p w14:paraId="4DE872A2" w14:textId="77777777" w:rsidR="00440BB4" w:rsidRPr="00440BB4" w:rsidRDefault="00440BB4" w:rsidP="00440BB4">
            <w:r w:rsidRPr="00440BB4">
              <w:t>&lt;Department&gt;</w:t>
            </w:r>
          </w:p>
          <w:p w14:paraId="69828512" w14:textId="77777777" w:rsidR="00440BB4" w:rsidRPr="00440BB4" w:rsidRDefault="00440BB4" w:rsidP="00440BB4"/>
          <w:p w14:paraId="4F37E3AC" w14:textId="77777777" w:rsidR="00440BB4" w:rsidRPr="00440BB4" w:rsidRDefault="00440BB4" w:rsidP="00440BB4">
            <w:r w:rsidRPr="00440BB4">
              <w:t>&lt;Name&gt; (Departmental member)</w:t>
            </w:r>
          </w:p>
          <w:p w14:paraId="2E26190C" w14:textId="77777777" w:rsidR="00440BB4" w:rsidRPr="00440BB4" w:rsidRDefault="00440BB4" w:rsidP="00440BB4">
            <w:r w:rsidRPr="00440BB4">
              <w:t>&lt;Designation&gt;</w:t>
            </w:r>
          </w:p>
          <w:p w14:paraId="069BB9DB" w14:textId="77777777" w:rsidR="00440BB4" w:rsidRPr="00440BB4" w:rsidRDefault="00440BB4" w:rsidP="00440BB4">
            <w:r w:rsidRPr="00440BB4">
              <w:t>&lt;Department&gt;</w:t>
            </w:r>
          </w:p>
          <w:p w14:paraId="1F35A788" w14:textId="77777777" w:rsidR="00440BB4" w:rsidRPr="00440BB4" w:rsidRDefault="00440BB4" w:rsidP="00440BB4"/>
          <w:p w14:paraId="6868BCE2" w14:textId="77777777" w:rsidR="00440BB4" w:rsidRPr="00440BB4" w:rsidRDefault="00440BB4" w:rsidP="00440BB4">
            <w:r w:rsidRPr="00440BB4">
              <w:t>&lt;Name&gt; (member from other Department/ Institution)</w:t>
            </w:r>
          </w:p>
          <w:p w14:paraId="152317F3" w14:textId="77777777" w:rsidR="00440BB4" w:rsidRPr="00440BB4" w:rsidRDefault="00440BB4" w:rsidP="00440BB4">
            <w:r w:rsidRPr="00440BB4">
              <w:t>&lt;Designation&gt;</w:t>
            </w:r>
          </w:p>
          <w:p w14:paraId="7E5A83B0" w14:textId="77777777" w:rsidR="00440BB4" w:rsidRPr="00440BB4" w:rsidRDefault="00440BB4" w:rsidP="00440BB4">
            <w:r w:rsidRPr="00440BB4">
              <w:t>&lt;Department&gt;</w:t>
            </w:r>
          </w:p>
        </w:tc>
      </w:tr>
    </w:tbl>
    <w:p w14:paraId="172B3D73" w14:textId="77777777" w:rsidR="00440BB4" w:rsidRDefault="00440BB4">
      <w:pPr>
        <w:rPr>
          <w:sz w:val="20"/>
        </w:rPr>
        <w:sectPr w:rsidR="00440BB4" w:rsidSect="008F069A">
          <w:pgSz w:w="11900" w:h="16840"/>
          <w:pgMar w:top="1440" w:right="1440" w:bottom="1440" w:left="1440" w:header="720" w:footer="720" w:gutter="0"/>
          <w:cols w:space="720"/>
        </w:sect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70E11D0C" w14:textId="77777777" w:rsidR="00440BB4" w:rsidRDefault="00440BB4" w:rsidP="00440BB4">
      <w:pPr>
        <w:rPr>
          <w:sz w:val="20"/>
        </w:rPr>
      </w:pPr>
    </w:p>
    <w:p w14:paraId="07243F03" w14:textId="77777777" w:rsidR="00440BB4" w:rsidRPr="00440BB4" w:rsidRDefault="00440BB4" w:rsidP="00440BB4">
      <w:pPr>
        <w:spacing w:before="8"/>
        <w:jc w:val="right"/>
        <w:rPr>
          <w:sz w:val="18"/>
        </w:rPr>
      </w:pPr>
    </w:p>
    <w:p w14:paraId="14920E10" w14:textId="77777777" w:rsidR="00440BB4" w:rsidRPr="00440BB4" w:rsidRDefault="00440BB4" w:rsidP="00440BB4">
      <w:pPr>
        <w:ind w:left="125"/>
        <w:jc w:val="right"/>
        <w:rPr>
          <w:b/>
          <w:noProof/>
          <w:sz w:val="20"/>
          <w:u w:val="single"/>
          <w:lang w:val="en-IN" w:eastAsia="en-IN"/>
        </w:rPr>
      </w:pPr>
      <w:r w:rsidRPr="00440BB4">
        <w:rPr>
          <w:b/>
          <w:noProof/>
          <w:sz w:val="20"/>
          <w:u w:val="single"/>
          <w:lang w:val="en-IN" w:eastAsia="en-IN"/>
        </w:rPr>
        <w:t>ANNEXURE 14A</w:t>
      </w:r>
    </w:p>
    <w:p w14:paraId="42324997" w14:textId="77777777" w:rsidR="00440BB4" w:rsidRDefault="00440BB4" w:rsidP="00440BB4">
      <w:pPr>
        <w:ind w:left="125"/>
        <w:rPr>
          <w:noProof/>
          <w:sz w:val="20"/>
          <w:lang w:val="en-IN" w:eastAsia="en-IN"/>
        </w:rPr>
      </w:pPr>
    </w:p>
    <w:p w14:paraId="1E3DEE2A" w14:textId="77777777" w:rsidR="00440BB4" w:rsidRDefault="00440BB4" w:rsidP="00440BB4">
      <w:pPr>
        <w:ind w:left="125"/>
        <w:jc w:val="center"/>
        <w:rPr>
          <w:b/>
          <w:noProof/>
          <w:sz w:val="24"/>
          <w:lang w:val="en-IN" w:eastAsia="en-IN"/>
        </w:rPr>
      </w:pPr>
      <w:r>
        <w:rPr>
          <w:b/>
          <w:noProof/>
          <w:sz w:val="24"/>
          <w:lang w:val="en-IN" w:eastAsia="en-IN"/>
        </w:rPr>
        <w:t>GENERAL TEST</w:t>
      </w:r>
      <w:r w:rsidRPr="00440BB4">
        <w:rPr>
          <w:b/>
          <w:noProof/>
          <w:sz w:val="24"/>
          <w:lang w:val="en-IN" w:eastAsia="en-IN"/>
        </w:rPr>
        <w:t xml:space="preserve"> COMMITTEE</w:t>
      </w:r>
    </w:p>
    <w:p w14:paraId="48E67F99" w14:textId="77777777" w:rsidR="00440BB4" w:rsidRPr="00440BB4" w:rsidRDefault="00440BB4" w:rsidP="00440BB4">
      <w:pPr>
        <w:ind w:left="125"/>
        <w:jc w:val="center"/>
        <w:rPr>
          <w:b/>
          <w:sz w:val="24"/>
        </w:rPr>
      </w:pPr>
    </w:p>
    <w:p w14:paraId="4DB9EF37" w14:textId="77777777" w:rsidR="00440BB4" w:rsidRDefault="00440BB4" w:rsidP="00440BB4">
      <w:pPr>
        <w:rPr>
          <w:sz w:val="20"/>
        </w:rPr>
      </w:pPr>
    </w:p>
    <w:p w14:paraId="711AFAA0" w14:textId="77777777" w:rsidR="00440BB4" w:rsidRDefault="00440BB4" w:rsidP="00440BB4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330DD0AD" w14:textId="77777777" w:rsidR="00440BB4" w:rsidRDefault="00440BB4" w:rsidP="00440BB4">
      <w:pPr>
        <w:rPr>
          <w:sz w:val="20"/>
        </w:rPr>
      </w:pPr>
      <w:r>
        <w:rPr>
          <w:sz w:val="20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4"/>
        <w:gridCol w:w="5046"/>
      </w:tblGrid>
      <w:tr w:rsidR="00440BB4" w14:paraId="66C4A9DC" w14:textId="77777777" w:rsidTr="00EC4E16">
        <w:tc>
          <w:tcPr>
            <w:tcW w:w="3964" w:type="dxa"/>
          </w:tcPr>
          <w:p w14:paraId="340B3CC3" w14:textId="77777777" w:rsidR="00440BB4" w:rsidRPr="00440BB4" w:rsidRDefault="00440BB4" w:rsidP="00EC4E16">
            <w:pPr>
              <w:rPr>
                <w:b/>
                <w:sz w:val="24"/>
              </w:rPr>
            </w:pPr>
          </w:p>
          <w:p w14:paraId="2E26DC5C" w14:textId="77777777" w:rsidR="00440BB4" w:rsidRPr="00440BB4" w:rsidRDefault="00440BB4" w:rsidP="00EC4E16">
            <w:pPr>
              <w:rPr>
                <w:b/>
                <w:sz w:val="24"/>
              </w:rPr>
            </w:pPr>
            <w:r w:rsidRPr="00440BB4">
              <w:rPr>
                <w:b/>
                <w:sz w:val="24"/>
              </w:rPr>
              <w:t>CHAIRPERSON:</w:t>
            </w:r>
          </w:p>
        </w:tc>
        <w:tc>
          <w:tcPr>
            <w:tcW w:w="5046" w:type="dxa"/>
          </w:tcPr>
          <w:p w14:paraId="23E06EE5" w14:textId="77777777" w:rsidR="00440BB4" w:rsidRPr="00440BB4" w:rsidRDefault="00440BB4" w:rsidP="00EC4E16">
            <w:r w:rsidRPr="00440BB4">
              <w:t xml:space="preserve">&lt;Name&gt; </w:t>
            </w:r>
          </w:p>
          <w:p w14:paraId="740B06E1" w14:textId="77777777" w:rsidR="00440BB4" w:rsidRPr="00440BB4" w:rsidRDefault="00440BB4" w:rsidP="00EC4E16">
            <w:r w:rsidRPr="00440BB4">
              <w:t>&lt;Designation&gt;</w:t>
            </w:r>
          </w:p>
          <w:p w14:paraId="6613CEB6" w14:textId="77777777" w:rsidR="00440BB4" w:rsidRPr="00440BB4" w:rsidRDefault="00440BB4" w:rsidP="00EC4E16">
            <w:r w:rsidRPr="00440BB4">
              <w:t>&lt;Department&gt;</w:t>
            </w:r>
          </w:p>
          <w:p w14:paraId="20EE0864" w14:textId="77777777" w:rsidR="00440BB4" w:rsidRPr="00440BB4" w:rsidRDefault="00440BB4" w:rsidP="00EC4E16"/>
        </w:tc>
      </w:tr>
      <w:tr w:rsidR="00440BB4" w14:paraId="38F073E2" w14:textId="77777777" w:rsidTr="00EC4E16">
        <w:tc>
          <w:tcPr>
            <w:tcW w:w="3964" w:type="dxa"/>
          </w:tcPr>
          <w:p w14:paraId="21B54C58" w14:textId="77777777" w:rsidR="00440BB4" w:rsidRPr="00440BB4" w:rsidRDefault="00440BB4" w:rsidP="00EC4E16">
            <w:pPr>
              <w:rPr>
                <w:b/>
                <w:sz w:val="24"/>
              </w:rPr>
            </w:pPr>
            <w:r w:rsidRPr="00440BB4">
              <w:rPr>
                <w:b/>
                <w:sz w:val="24"/>
              </w:rPr>
              <w:t>GUIDE(S):</w:t>
            </w:r>
          </w:p>
        </w:tc>
        <w:tc>
          <w:tcPr>
            <w:tcW w:w="5046" w:type="dxa"/>
          </w:tcPr>
          <w:p w14:paraId="433E8344" w14:textId="77777777" w:rsidR="00440BB4" w:rsidRPr="00440BB4" w:rsidRDefault="00440BB4" w:rsidP="00EC4E16">
            <w:r w:rsidRPr="00440BB4">
              <w:t xml:space="preserve">&lt;Name&gt; </w:t>
            </w:r>
          </w:p>
          <w:p w14:paraId="503EA37D" w14:textId="77777777" w:rsidR="00440BB4" w:rsidRPr="00440BB4" w:rsidRDefault="00440BB4" w:rsidP="00EC4E16">
            <w:r w:rsidRPr="00440BB4">
              <w:t>&lt;Designation&gt;</w:t>
            </w:r>
          </w:p>
          <w:p w14:paraId="0E12DFCF" w14:textId="77777777" w:rsidR="00440BB4" w:rsidRPr="00440BB4" w:rsidRDefault="00440BB4" w:rsidP="00EC4E16">
            <w:r w:rsidRPr="00440BB4">
              <w:t>&lt;Department&gt;</w:t>
            </w:r>
          </w:p>
          <w:p w14:paraId="0520C32C" w14:textId="77777777" w:rsidR="00440BB4" w:rsidRPr="00440BB4" w:rsidRDefault="00440BB4" w:rsidP="00EC4E16"/>
          <w:p w14:paraId="54EC2096" w14:textId="77777777" w:rsidR="00440BB4" w:rsidRPr="00440BB4" w:rsidRDefault="00440BB4" w:rsidP="00EC4E16"/>
          <w:p w14:paraId="01AAFDC7" w14:textId="77777777" w:rsidR="00440BB4" w:rsidRPr="00440BB4" w:rsidRDefault="00440BB4" w:rsidP="00EC4E16">
            <w:r w:rsidRPr="00440BB4">
              <w:t>&lt;Name&gt; (if candidate has more than one guide)</w:t>
            </w:r>
          </w:p>
          <w:p w14:paraId="17D66242" w14:textId="77777777" w:rsidR="00440BB4" w:rsidRPr="00440BB4" w:rsidRDefault="00440BB4" w:rsidP="00EC4E16">
            <w:r w:rsidRPr="00440BB4">
              <w:t>&lt;Designation&gt;</w:t>
            </w:r>
          </w:p>
          <w:p w14:paraId="168442D7" w14:textId="77777777" w:rsidR="00440BB4" w:rsidRPr="00440BB4" w:rsidRDefault="00440BB4" w:rsidP="00EC4E16">
            <w:r w:rsidRPr="00440BB4">
              <w:t>&lt;Department&gt;</w:t>
            </w:r>
          </w:p>
          <w:p w14:paraId="6B04F9CF" w14:textId="77777777" w:rsidR="00440BB4" w:rsidRPr="00440BB4" w:rsidRDefault="00440BB4" w:rsidP="00EC4E16"/>
        </w:tc>
      </w:tr>
      <w:tr w:rsidR="00440BB4" w14:paraId="0860FE80" w14:textId="77777777" w:rsidTr="00EC4E16">
        <w:tc>
          <w:tcPr>
            <w:tcW w:w="3964" w:type="dxa"/>
          </w:tcPr>
          <w:p w14:paraId="7B9A7E56" w14:textId="77777777" w:rsidR="00440BB4" w:rsidRPr="00440BB4" w:rsidRDefault="00440BB4" w:rsidP="00EC4E16">
            <w:pPr>
              <w:rPr>
                <w:b/>
                <w:sz w:val="24"/>
              </w:rPr>
            </w:pPr>
            <w:r w:rsidRPr="00440BB4">
              <w:rPr>
                <w:b/>
                <w:sz w:val="24"/>
              </w:rPr>
              <w:t>MEMBERS:</w:t>
            </w:r>
          </w:p>
        </w:tc>
        <w:tc>
          <w:tcPr>
            <w:tcW w:w="5046" w:type="dxa"/>
          </w:tcPr>
          <w:p w14:paraId="70EDB641" w14:textId="77777777" w:rsidR="00440BB4" w:rsidRPr="00440BB4" w:rsidRDefault="00440BB4" w:rsidP="00EC4E16">
            <w:r w:rsidRPr="00440BB4">
              <w:t>&lt;Name&gt; (Departmental member)</w:t>
            </w:r>
          </w:p>
          <w:p w14:paraId="6A75D61E" w14:textId="77777777" w:rsidR="00440BB4" w:rsidRPr="00440BB4" w:rsidRDefault="00440BB4" w:rsidP="00EC4E16">
            <w:r w:rsidRPr="00440BB4">
              <w:t>&lt;Designation&gt;</w:t>
            </w:r>
          </w:p>
          <w:p w14:paraId="45A43C80" w14:textId="77777777" w:rsidR="00440BB4" w:rsidRPr="00440BB4" w:rsidRDefault="00440BB4" w:rsidP="00EC4E16">
            <w:r w:rsidRPr="00440BB4">
              <w:t>&lt;Department&gt;</w:t>
            </w:r>
          </w:p>
          <w:p w14:paraId="48B1E127" w14:textId="77777777" w:rsidR="00440BB4" w:rsidRPr="00440BB4" w:rsidRDefault="00440BB4" w:rsidP="00EC4E16"/>
          <w:p w14:paraId="6B176929" w14:textId="77777777" w:rsidR="00440BB4" w:rsidRPr="00440BB4" w:rsidRDefault="00440BB4" w:rsidP="00EC4E16"/>
          <w:p w14:paraId="7C2A3B7C" w14:textId="77777777" w:rsidR="00440BB4" w:rsidRPr="00440BB4" w:rsidRDefault="00440BB4" w:rsidP="00EC4E16">
            <w:r w:rsidRPr="00440BB4">
              <w:t>&lt;Name&gt; (member from other Department/ Institution)</w:t>
            </w:r>
          </w:p>
          <w:p w14:paraId="7B38EBF8" w14:textId="77777777" w:rsidR="00440BB4" w:rsidRPr="00440BB4" w:rsidRDefault="00440BB4" w:rsidP="00EC4E16">
            <w:r w:rsidRPr="00440BB4">
              <w:t>&lt;Designation&gt;</w:t>
            </w:r>
          </w:p>
          <w:p w14:paraId="51C186E6" w14:textId="77777777" w:rsidR="00440BB4" w:rsidRPr="00440BB4" w:rsidRDefault="00440BB4" w:rsidP="00EC4E16">
            <w:r w:rsidRPr="00440BB4">
              <w:t>&lt;Department&gt;</w:t>
            </w:r>
          </w:p>
        </w:tc>
      </w:tr>
    </w:tbl>
    <w:p w14:paraId="0C1018EB" w14:textId="77777777" w:rsidR="00FB4DA1" w:rsidRDefault="00440BB4" w:rsidP="00B2479E">
      <w:pPr>
        <w:rPr>
          <w:sz w:val="20"/>
        </w:rPr>
      </w:pPr>
      <w:r>
        <w:rPr>
          <w:sz w:val="20"/>
        </w:rPr>
        <w:tab/>
      </w:r>
    </w:p>
    <w:p w14:paraId="6098AD7C" w14:textId="77777777" w:rsidR="00B2479E" w:rsidRDefault="00B2479E" w:rsidP="00B2479E">
      <w:pPr>
        <w:rPr>
          <w:sz w:val="20"/>
        </w:rPr>
      </w:pPr>
    </w:p>
    <w:p w14:paraId="5C445E23" w14:textId="77777777" w:rsidR="00B2479E" w:rsidRDefault="00B2479E" w:rsidP="00B2479E">
      <w:pPr>
        <w:rPr>
          <w:sz w:val="20"/>
        </w:rPr>
      </w:pPr>
    </w:p>
    <w:p w14:paraId="45DC5ABA" w14:textId="77777777" w:rsidR="00B2479E" w:rsidRDefault="00B2479E" w:rsidP="00B2479E">
      <w:pPr>
        <w:rPr>
          <w:sz w:val="20"/>
        </w:rPr>
      </w:pPr>
    </w:p>
    <w:p w14:paraId="31916EA2" w14:textId="77777777" w:rsidR="00B2479E" w:rsidRDefault="00B2479E" w:rsidP="00B2479E">
      <w:pPr>
        <w:rPr>
          <w:sz w:val="20"/>
        </w:rPr>
      </w:pPr>
    </w:p>
    <w:p w14:paraId="334E0742" w14:textId="77777777" w:rsidR="00B2479E" w:rsidRDefault="00B2479E" w:rsidP="00B2479E">
      <w:pPr>
        <w:rPr>
          <w:sz w:val="20"/>
        </w:rPr>
      </w:pPr>
    </w:p>
    <w:p w14:paraId="5379309D" w14:textId="77777777" w:rsidR="00B2479E" w:rsidRDefault="00B2479E" w:rsidP="00B2479E">
      <w:pPr>
        <w:rPr>
          <w:sz w:val="20"/>
        </w:rPr>
      </w:pPr>
    </w:p>
    <w:p w14:paraId="6B4AD55E" w14:textId="77777777" w:rsidR="00B2479E" w:rsidRDefault="00B2479E" w:rsidP="00B2479E">
      <w:pPr>
        <w:rPr>
          <w:sz w:val="20"/>
        </w:rPr>
      </w:pPr>
    </w:p>
    <w:p w14:paraId="30E86B4A" w14:textId="77777777" w:rsidR="00B2479E" w:rsidRDefault="00B2479E" w:rsidP="00B2479E">
      <w:pPr>
        <w:rPr>
          <w:sz w:val="20"/>
        </w:rPr>
      </w:pPr>
    </w:p>
    <w:p w14:paraId="5F68BE56" w14:textId="77777777" w:rsidR="00B2479E" w:rsidRDefault="00B2479E" w:rsidP="00B2479E">
      <w:pPr>
        <w:rPr>
          <w:sz w:val="20"/>
        </w:rPr>
      </w:pPr>
    </w:p>
    <w:p w14:paraId="505ADBE2" w14:textId="77777777" w:rsidR="00B2479E" w:rsidRDefault="00B2479E" w:rsidP="00B2479E">
      <w:pPr>
        <w:rPr>
          <w:sz w:val="20"/>
        </w:rPr>
      </w:pPr>
    </w:p>
    <w:p w14:paraId="48B2437E" w14:textId="77777777" w:rsidR="00B2479E" w:rsidRDefault="00B2479E" w:rsidP="00B2479E">
      <w:pPr>
        <w:rPr>
          <w:sz w:val="20"/>
        </w:rPr>
      </w:pPr>
    </w:p>
    <w:p w14:paraId="79D4232B" w14:textId="77777777" w:rsidR="00B2479E" w:rsidRDefault="00B2479E" w:rsidP="00B2479E">
      <w:pPr>
        <w:rPr>
          <w:sz w:val="20"/>
        </w:rPr>
      </w:pPr>
    </w:p>
    <w:p w14:paraId="5A562620" w14:textId="77777777" w:rsidR="00B2479E" w:rsidRDefault="00B2479E" w:rsidP="00B2479E">
      <w:pPr>
        <w:rPr>
          <w:sz w:val="20"/>
        </w:rPr>
      </w:pPr>
    </w:p>
    <w:p w14:paraId="36017D0E" w14:textId="77777777" w:rsidR="00B2479E" w:rsidRDefault="00B2479E" w:rsidP="00B2479E">
      <w:pPr>
        <w:rPr>
          <w:sz w:val="20"/>
        </w:rPr>
      </w:pPr>
    </w:p>
    <w:p w14:paraId="72275D59" w14:textId="77777777" w:rsidR="00B2479E" w:rsidRDefault="00B2479E" w:rsidP="00B2479E">
      <w:pPr>
        <w:rPr>
          <w:sz w:val="20"/>
        </w:rPr>
      </w:pPr>
    </w:p>
    <w:p w14:paraId="6B35024F" w14:textId="77777777" w:rsidR="00B2479E" w:rsidRDefault="00B2479E" w:rsidP="00B2479E">
      <w:pPr>
        <w:rPr>
          <w:sz w:val="20"/>
        </w:rPr>
      </w:pPr>
    </w:p>
    <w:p w14:paraId="6BA68EF3" w14:textId="77777777" w:rsidR="00B2479E" w:rsidRDefault="00B2479E" w:rsidP="00B2479E">
      <w:pPr>
        <w:rPr>
          <w:sz w:val="20"/>
        </w:rPr>
      </w:pPr>
    </w:p>
    <w:p w14:paraId="6FC70306" w14:textId="77777777" w:rsidR="00B2479E" w:rsidRDefault="00B2479E" w:rsidP="00B2479E">
      <w:pPr>
        <w:rPr>
          <w:sz w:val="20"/>
        </w:rPr>
      </w:pPr>
    </w:p>
    <w:p w14:paraId="40CBFC09" w14:textId="77777777" w:rsidR="00B2479E" w:rsidRDefault="00B2479E" w:rsidP="00B2479E">
      <w:pPr>
        <w:rPr>
          <w:sz w:val="20"/>
        </w:rPr>
      </w:pPr>
    </w:p>
    <w:p w14:paraId="6C90ACAC" w14:textId="77777777" w:rsidR="00B2479E" w:rsidRDefault="00B2479E" w:rsidP="00B2479E">
      <w:pPr>
        <w:rPr>
          <w:sz w:val="20"/>
        </w:rPr>
      </w:pPr>
    </w:p>
    <w:p w14:paraId="053D46A9" w14:textId="77777777" w:rsidR="00B2479E" w:rsidRDefault="00B2479E" w:rsidP="00B2479E">
      <w:pPr>
        <w:rPr>
          <w:rFonts w:eastAsiaTheme="minorHAnsi"/>
          <w:bCs/>
          <w:szCs w:val="24"/>
          <w:lang w:val="en-IN"/>
        </w:rPr>
      </w:pPr>
    </w:p>
    <w:p w14:paraId="1ACC84C2" w14:textId="77777777" w:rsidR="00FB4DA1" w:rsidRPr="00FB4DA1" w:rsidRDefault="00FB4DA1" w:rsidP="00FB4DA1">
      <w:pPr>
        <w:widowControl/>
        <w:adjustRightInd w:val="0"/>
        <w:spacing w:line="276" w:lineRule="auto"/>
        <w:jc w:val="right"/>
        <w:rPr>
          <w:rFonts w:eastAsiaTheme="minorHAnsi"/>
          <w:bCs/>
          <w:szCs w:val="24"/>
          <w:lang w:val="en-IN"/>
        </w:rPr>
      </w:pPr>
    </w:p>
    <w:p w14:paraId="330DC545" w14:textId="77777777" w:rsidR="00B2479E" w:rsidRPr="002D2ACE" w:rsidRDefault="00B2479E" w:rsidP="00B2479E">
      <w:pPr>
        <w:rPr>
          <w:sz w:val="24"/>
          <w:szCs w:val="24"/>
        </w:rPr>
      </w:pPr>
      <w:r w:rsidRPr="002D2ACE">
        <w:rPr>
          <w:noProof/>
          <w:sz w:val="24"/>
          <w:szCs w:val="24"/>
          <w:lang w:bidi="hi-IN"/>
        </w:rPr>
        <w:lastRenderedPageBreak/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E01A8A8" wp14:editId="4302B315">
                <wp:simplePos x="0" y="0"/>
                <wp:positionH relativeFrom="page">
                  <wp:posOffset>0</wp:posOffset>
                </wp:positionH>
                <wp:positionV relativeFrom="paragraph">
                  <wp:posOffset>-933450</wp:posOffset>
                </wp:positionV>
                <wp:extent cx="952500" cy="11991975"/>
                <wp:effectExtent l="0" t="0" r="19050" b="28575"/>
                <wp:wrapNone/>
                <wp:docPr id="220" name="Flowchart: Process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1991975"/>
                        </a:xfrm>
                        <a:prstGeom prst="flowChartProcess">
                          <a:avLst/>
                        </a:prstGeom>
                        <a:solidFill>
                          <a:srgbClr val="00B0F0"/>
                        </a:solidFill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45C0F4" id="_x0000_t109" coordsize="21600,21600" o:spt="109" path="m,l,21600r21600,l21600,xe">
                <v:stroke joinstyle="miter"/>
                <v:path gradientshapeok="t" o:connecttype="rect"/>
              </v:shapetype>
              <v:shape id="Flowchart: Process 220" o:spid="_x0000_s1026" type="#_x0000_t109" style="position:absolute;margin-left:0;margin-top:-73.5pt;width:75pt;height:944.25pt;z-index:251771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" fillcolor="#00b0f0" strokecolor="#00b0f0" strokeweight="2pt">
                <w10:wrap anchorx="page"/>
              </v:shape>
            </w:pict>
          </mc:Fallback>
        </mc:AlternateContent>
      </w:r>
      <w:r w:rsidRPr="002D2ACE">
        <w:rPr>
          <w:noProof/>
          <w:sz w:val="24"/>
          <w:szCs w:val="24"/>
          <w:lang w:bidi="hi-IN"/>
        </w:rPr>
        <w:drawing>
          <wp:inline distT="0" distB="0" distL="0" distR="0" wp14:anchorId="4A23B61E" wp14:editId="570E86EC">
            <wp:extent cx="1543050" cy="1266825"/>
            <wp:effectExtent l="0" t="0" r="0" b="9525"/>
            <wp:docPr id="226" name="Picture 226" descr="Homepage | IIT-M Foun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mepage | IIT-M Found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52" t="8000" r="26191" b="8000"/>
                    <a:stretch/>
                  </pic:blipFill>
                  <pic:spPr bwMode="auto">
                    <a:xfrm>
                      <a:off x="0" y="0"/>
                      <a:ext cx="1563896" cy="1283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D2ACE">
        <w:rPr>
          <w:noProof/>
          <w:sz w:val="24"/>
          <w:szCs w:val="24"/>
          <w:lang w:bidi="hi-IN"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635AE665" wp14:editId="3145A8A7">
                <wp:simplePos x="0" y="0"/>
                <wp:positionH relativeFrom="margin">
                  <wp:posOffset>4007485</wp:posOffset>
                </wp:positionH>
                <wp:positionV relativeFrom="paragraph">
                  <wp:posOffset>10160</wp:posOffset>
                </wp:positionV>
                <wp:extent cx="2438400" cy="1210310"/>
                <wp:effectExtent l="0" t="0" r="0" b="0"/>
                <wp:wrapSquare wrapText="bothSides"/>
                <wp:docPr id="221" name="Text Box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8400" cy="1210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CA5DE" w14:textId="77777777" w:rsidR="0062717D" w:rsidRPr="00455EEC" w:rsidRDefault="0062717D" w:rsidP="00B2479E">
                            <w:pPr>
                              <w:jc w:val="right"/>
                              <w:rPr>
                                <w:b/>
                                <w:sz w:val="20"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0"/>
                                <w:u w:val="single"/>
                              </w:rPr>
                              <w:t>ANNEXURE 15</w:t>
                            </w:r>
                          </w:p>
                          <w:p w14:paraId="49540140" w14:textId="77777777" w:rsidR="0062717D" w:rsidRDefault="0062717D" w:rsidP="00B2479E"/>
                          <w:p w14:paraId="36C0D8A8" w14:textId="77777777" w:rsidR="0062717D" w:rsidRDefault="0062717D" w:rsidP="00B2479E">
                            <w:pPr>
                              <w:rPr>
                                <w:u w:val="single"/>
                              </w:rPr>
                            </w:pPr>
                            <w:r>
                              <w:t xml:space="preserve">DEPARTMENT OF </w:t>
                            </w:r>
                            <w:r>
                              <w:rPr>
                                <w:u w:val="single"/>
                              </w:rPr>
                              <w:t>XXXXXXXX</w:t>
                            </w:r>
                          </w:p>
                          <w:p w14:paraId="1F4467CB" w14:textId="77777777" w:rsidR="0062717D" w:rsidRDefault="0062717D" w:rsidP="00B2479E">
                            <w:r>
                              <w:t>INDIAN INSTITUTE OF TECHNOLOGY</w:t>
                            </w:r>
                          </w:p>
                          <w:p w14:paraId="1E4EAA85" w14:textId="77777777" w:rsidR="0062717D" w:rsidRDefault="0062717D" w:rsidP="00B2479E">
                            <w:r>
                              <w:t>MADRAS</w:t>
                            </w:r>
                          </w:p>
                          <w:p w14:paraId="4AF066A4" w14:textId="77777777" w:rsidR="0062717D" w:rsidRPr="006157D0" w:rsidRDefault="0062717D" w:rsidP="00B2479E">
                            <w:r>
                              <w:t>CHENNAI-600 0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5AE665" id="Text Box 221" o:spid="_x0000_s1076" type="#_x0000_t202" style="position:absolute;margin-left:315.55pt;margin-top:.8pt;width:192pt;height:95.3pt;z-index:2517729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" stroked="f">
                <v:textbox style="mso-fit-shape-to-text:t">
                  <w:txbxContent>
                    <w:p w14:paraId="3C5CA5DE" w14:textId="77777777" w:rsidR="0062717D" w:rsidRPr="00455EEC" w:rsidRDefault="0062717D" w:rsidP="00B2479E">
                      <w:pPr>
                        <w:jc w:val="right"/>
                        <w:rPr>
                          <w:b/>
                          <w:sz w:val="20"/>
                          <w:u w:val="single"/>
                        </w:rPr>
                      </w:pPr>
                      <w:r>
                        <w:rPr>
                          <w:b/>
                          <w:sz w:val="20"/>
                          <w:u w:val="single"/>
                        </w:rPr>
                        <w:t>ANNEXURE 15</w:t>
                      </w:r>
                    </w:p>
                    <w:p w14:paraId="49540140" w14:textId="77777777" w:rsidR="0062717D" w:rsidRDefault="0062717D" w:rsidP="00B2479E"/>
                    <w:p w14:paraId="36C0D8A8" w14:textId="77777777" w:rsidR="0062717D" w:rsidRDefault="0062717D" w:rsidP="00B2479E">
                      <w:pPr>
                        <w:rPr>
                          <w:u w:val="single"/>
                        </w:rPr>
                      </w:pPr>
                      <w:r>
                        <w:t xml:space="preserve">DEPARTMENT OF </w:t>
                      </w:r>
                      <w:r>
                        <w:rPr>
                          <w:u w:val="single"/>
                        </w:rPr>
                        <w:t>XXXXXXXX</w:t>
                      </w:r>
                    </w:p>
                    <w:p w14:paraId="1F4467CB" w14:textId="77777777" w:rsidR="0062717D" w:rsidRDefault="0062717D" w:rsidP="00B2479E">
                      <w:r>
                        <w:t>INDIAN INSTITUTE OF TECHNOLOGY</w:t>
                      </w:r>
                    </w:p>
                    <w:p w14:paraId="1E4EAA85" w14:textId="77777777" w:rsidR="0062717D" w:rsidRDefault="0062717D" w:rsidP="00B2479E">
                      <w:r>
                        <w:t>MADRAS</w:t>
                      </w:r>
                    </w:p>
                    <w:p w14:paraId="4AF066A4" w14:textId="77777777" w:rsidR="0062717D" w:rsidRPr="006157D0" w:rsidRDefault="0062717D" w:rsidP="00B2479E">
                      <w:r>
                        <w:t>CHENNAI-600 036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255A3C9" w14:textId="77777777" w:rsidR="00B2479E" w:rsidRPr="002D2ACE" w:rsidRDefault="00B2479E" w:rsidP="00B2479E">
      <w:pPr>
        <w:rPr>
          <w:sz w:val="24"/>
          <w:szCs w:val="24"/>
        </w:rPr>
      </w:pPr>
      <w:r w:rsidRPr="002D2ACE">
        <w:rPr>
          <w:noProof/>
          <w:sz w:val="24"/>
          <w:szCs w:val="24"/>
          <w:lang w:bidi="hi-IN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5863E117" wp14:editId="0ABF01B5">
                <wp:simplePos x="0" y="0"/>
                <wp:positionH relativeFrom="page">
                  <wp:align>right</wp:align>
                </wp:positionH>
                <wp:positionV relativeFrom="paragraph">
                  <wp:posOffset>28575</wp:posOffset>
                </wp:positionV>
                <wp:extent cx="6610350" cy="19050"/>
                <wp:effectExtent l="19050" t="19050" r="19050" b="19050"/>
                <wp:wrapNone/>
                <wp:docPr id="222" name="Straight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0350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D159C7" id="Straight Connector 222" o:spid="_x0000_s1026" style="position:absolute;flip:y;z-index:25177395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469.3pt,2.25pt" to="989.8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" strokecolor="black [3213]" strokeweight="2.25pt">
                <w10:wrap anchorx="page"/>
              </v:line>
            </w:pict>
          </mc:Fallback>
        </mc:AlternateContent>
      </w:r>
    </w:p>
    <w:p w14:paraId="1A7926F2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  <w:r w:rsidRPr="002D2ACE">
        <w:rPr>
          <w:noProof/>
          <w:sz w:val="24"/>
          <w:szCs w:val="24"/>
          <w:lang w:eastAsia="en-IN"/>
        </w:rPr>
        <w:t xml:space="preserve">               </w:t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</w:p>
    <w:p w14:paraId="34D7CBFC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</w:p>
    <w:p w14:paraId="55B9539E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  <w:r w:rsidRPr="002D2ACE">
        <w:rPr>
          <w:noProof/>
          <w:sz w:val="24"/>
          <w:szCs w:val="24"/>
          <w:lang w:bidi="hi-IN"/>
        </w:rPr>
        <mc:AlternateContent>
          <mc:Choice Requires="wps">
            <w:drawing>
              <wp:anchor distT="45720" distB="45720" distL="114300" distR="114300" simplePos="0" relativeHeight="251774976" behindDoc="0" locked="0" layoutInCell="1" allowOverlap="1" wp14:anchorId="5CB121C4" wp14:editId="12695212">
                <wp:simplePos x="0" y="0"/>
                <wp:positionH relativeFrom="column">
                  <wp:posOffset>2279650</wp:posOffset>
                </wp:positionH>
                <wp:positionV relativeFrom="paragraph">
                  <wp:posOffset>1905</wp:posOffset>
                </wp:positionV>
                <wp:extent cx="2291080" cy="538480"/>
                <wp:effectExtent l="0" t="0" r="22860" b="11430"/>
                <wp:wrapSquare wrapText="bothSides"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1080" cy="538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287E1A" w14:textId="77777777" w:rsidR="0062717D" w:rsidRPr="006157D0" w:rsidRDefault="0062717D" w:rsidP="00B2479E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  <w:r w:rsidRPr="006157D0">
                              <w:rPr>
                                <w:b/>
                                <w:sz w:val="40"/>
                              </w:rPr>
                              <w:t xml:space="preserve">Title of </w:t>
                            </w:r>
                            <w:r>
                              <w:rPr>
                                <w:b/>
                                <w:sz w:val="40"/>
                              </w:rPr>
                              <w:t>Synop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B121C4" id="_x0000_s1077" type="#_x0000_t202" style="position:absolute;margin-left:179.5pt;margin-top:.15pt;width:180.4pt;height:42.4pt;z-index:2517749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">
                <v:textbox style="mso-fit-shape-to-text:t">
                  <w:txbxContent>
                    <w:p w14:paraId="70287E1A" w14:textId="77777777" w:rsidR="0062717D" w:rsidRPr="006157D0" w:rsidRDefault="0062717D" w:rsidP="00B2479E">
                      <w:pPr>
                        <w:spacing w:line="360" w:lineRule="auto"/>
                        <w:jc w:val="center"/>
                        <w:rPr>
                          <w:b/>
                          <w:sz w:val="48"/>
                        </w:rPr>
                      </w:pPr>
                      <w:r w:rsidRPr="006157D0">
                        <w:rPr>
                          <w:b/>
                          <w:sz w:val="40"/>
                        </w:rPr>
                        <w:t xml:space="preserve">Title of </w:t>
                      </w:r>
                      <w:r>
                        <w:rPr>
                          <w:b/>
                          <w:sz w:val="40"/>
                        </w:rPr>
                        <w:t>Synop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  <w:r w:rsidRPr="002D2ACE">
        <w:rPr>
          <w:noProof/>
          <w:sz w:val="24"/>
          <w:szCs w:val="24"/>
          <w:lang w:eastAsia="en-IN"/>
        </w:rPr>
        <w:tab/>
      </w:r>
    </w:p>
    <w:p w14:paraId="41C9C2C5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</w:p>
    <w:p w14:paraId="7441C865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</w:p>
    <w:p w14:paraId="1AB1B9D0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</w:p>
    <w:p w14:paraId="2F32226D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</w:p>
    <w:p w14:paraId="315F7C7A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</w:p>
    <w:p w14:paraId="373715BC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</w:p>
    <w:p w14:paraId="574996BA" w14:textId="77777777" w:rsidR="00B2479E" w:rsidRPr="002D2ACE" w:rsidRDefault="00B2479E" w:rsidP="00B2479E">
      <w:pPr>
        <w:rPr>
          <w:noProof/>
          <w:sz w:val="24"/>
          <w:szCs w:val="24"/>
          <w:lang w:eastAsia="en-IN"/>
        </w:rPr>
      </w:pPr>
    </w:p>
    <w:p w14:paraId="3D2837B6" w14:textId="77777777" w:rsidR="00B2479E" w:rsidRPr="002D2ACE" w:rsidRDefault="00B2479E" w:rsidP="00B2479E">
      <w:pPr>
        <w:rPr>
          <w:sz w:val="24"/>
          <w:szCs w:val="24"/>
        </w:rPr>
      </w:pPr>
    </w:p>
    <w:p w14:paraId="4AEE084C" w14:textId="77777777" w:rsidR="00B2479E" w:rsidRPr="002D2ACE" w:rsidRDefault="00B2479E" w:rsidP="00B2479E">
      <w:pPr>
        <w:rPr>
          <w:sz w:val="24"/>
          <w:szCs w:val="24"/>
        </w:rPr>
      </w:pPr>
      <w:r w:rsidRPr="002D2ACE">
        <w:rPr>
          <w:sz w:val="24"/>
          <w:szCs w:val="24"/>
        </w:rPr>
        <w:t>ˆ</w:t>
      </w:r>
    </w:p>
    <w:p w14:paraId="28C13AE1" w14:textId="77777777" w:rsidR="00B2479E" w:rsidRPr="002D2ACE" w:rsidRDefault="00B2479E" w:rsidP="00B2479E">
      <w:pPr>
        <w:rPr>
          <w:sz w:val="24"/>
          <w:szCs w:val="24"/>
        </w:rPr>
      </w:pPr>
      <w:r w:rsidRPr="002D2ACE">
        <w:rPr>
          <w:noProof/>
          <w:sz w:val="24"/>
          <w:szCs w:val="24"/>
          <w:lang w:bidi="hi-IN"/>
        </w:rPr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6D7E254C" wp14:editId="1B69CD9F">
                <wp:simplePos x="0" y="0"/>
                <wp:positionH relativeFrom="column">
                  <wp:posOffset>2362200</wp:posOffset>
                </wp:positionH>
                <wp:positionV relativeFrom="paragraph">
                  <wp:posOffset>7620</wp:posOffset>
                </wp:positionV>
                <wp:extent cx="2360930" cy="1057275"/>
                <wp:effectExtent l="0" t="0" r="8890" b="9525"/>
                <wp:wrapSquare wrapText="bothSides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7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C6C99" w14:textId="77777777" w:rsidR="0062717D" w:rsidRPr="006157D0" w:rsidRDefault="0062717D" w:rsidP="00B2479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A Thesis</w:t>
                            </w:r>
                          </w:p>
                          <w:p w14:paraId="655F1A1F" w14:textId="77777777" w:rsidR="0062717D" w:rsidRPr="006157D0" w:rsidRDefault="0062717D" w:rsidP="00B2479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 To be </w:t>
                            </w:r>
                            <w:proofErr w:type="gramStart"/>
                            <w:r w:rsidRPr="006157D0">
                              <w:rPr>
                                <w:i/>
                              </w:rPr>
                              <w:t>Submitted</w:t>
                            </w:r>
                            <w:proofErr w:type="gramEnd"/>
                            <w:r w:rsidRPr="006157D0">
                              <w:rPr>
                                <w:i/>
                              </w:rPr>
                              <w:t xml:space="preserve"> by</w:t>
                            </w:r>
                          </w:p>
                          <w:p w14:paraId="0C7A10B9" w14:textId="77777777" w:rsidR="0062717D" w:rsidRPr="006157D0" w:rsidRDefault="0062717D" w:rsidP="00B2479E">
                            <w:pPr>
                              <w:spacing w:line="360" w:lineRule="auto"/>
                              <w:jc w:val="center"/>
                              <w:rPr>
                                <w:b/>
                              </w:rPr>
                            </w:pPr>
                            <w:r w:rsidRPr="006157D0">
                              <w:rPr>
                                <w:b/>
                              </w:rPr>
                              <w:t>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E254C" id="_x0000_s1078" type="#_x0000_t202" style="position:absolute;margin-left:186pt;margin-top:.6pt;width:185.9pt;height:83.25pt;z-index:2517760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" stroked="f">
                <v:textbox>
                  <w:txbxContent>
                    <w:p w14:paraId="697C6C99" w14:textId="77777777" w:rsidR="0062717D" w:rsidRPr="006157D0" w:rsidRDefault="0062717D" w:rsidP="00B2479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A Thesis</w:t>
                      </w:r>
                    </w:p>
                    <w:p w14:paraId="655F1A1F" w14:textId="77777777" w:rsidR="0062717D" w:rsidRPr="006157D0" w:rsidRDefault="0062717D" w:rsidP="00B2479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 To be </w:t>
                      </w:r>
                      <w:r w:rsidRPr="006157D0">
                        <w:rPr>
                          <w:i/>
                        </w:rPr>
                        <w:t>Submitted by</w:t>
                      </w:r>
                    </w:p>
                    <w:p w14:paraId="0C7A10B9" w14:textId="77777777" w:rsidR="0062717D" w:rsidRPr="006157D0" w:rsidRDefault="0062717D" w:rsidP="00B2479E">
                      <w:pPr>
                        <w:spacing w:line="360" w:lineRule="auto"/>
                        <w:jc w:val="center"/>
                        <w:rPr>
                          <w:b/>
                        </w:rPr>
                      </w:pPr>
                      <w:r w:rsidRPr="006157D0">
                        <w:rPr>
                          <w:b/>
                        </w:rPr>
                        <w:t>N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7FC9977" w14:textId="77777777" w:rsidR="00B2479E" w:rsidRPr="002D2ACE" w:rsidRDefault="00B2479E" w:rsidP="00B2479E">
      <w:pPr>
        <w:jc w:val="center"/>
        <w:rPr>
          <w:sz w:val="24"/>
          <w:szCs w:val="24"/>
        </w:rPr>
      </w:pPr>
      <w:r w:rsidRPr="002D2ACE">
        <w:rPr>
          <w:noProof/>
          <w:sz w:val="24"/>
          <w:szCs w:val="24"/>
          <w:lang w:bidi="hi-IN"/>
        </w:rPr>
        <mc:AlternateContent>
          <mc:Choice Requires="wps">
            <w:drawing>
              <wp:anchor distT="45720" distB="45720" distL="114300" distR="114300" simplePos="0" relativeHeight="251777024" behindDoc="0" locked="0" layoutInCell="1" allowOverlap="1" wp14:anchorId="45020DB9" wp14:editId="7AD55E8D">
                <wp:simplePos x="0" y="0"/>
                <wp:positionH relativeFrom="column">
                  <wp:posOffset>2381250</wp:posOffset>
                </wp:positionH>
                <wp:positionV relativeFrom="paragraph">
                  <wp:posOffset>1622425</wp:posOffset>
                </wp:positionV>
                <wp:extent cx="2360930" cy="1310640"/>
                <wp:effectExtent l="0" t="0" r="8890" b="381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1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B9A26" w14:textId="77777777" w:rsidR="0062717D" w:rsidRPr="006157D0" w:rsidRDefault="0062717D" w:rsidP="00B2479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For the award of the degree</w:t>
                            </w:r>
                          </w:p>
                          <w:p w14:paraId="392576AD" w14:textId="77777777" w:rsidR="0062717D" w:rsidRPr="006157D0" w:rsidRDefault="0062717D" w:rsidP="00B2479E">
                            <w:pPr>
                              <w:spacing w:line="360" w:lineRule="auto"/>
                              <w:jc w:val="center"/>
                              <w:rPr>
                                <w:i/>
                              </w:rPr>
                            </w:pPr>
                            <w:r w:rsidRPr="006157D0">
                              <w:rPr>
                                <w:i/>
                              </w:rPr>
                              <w:t>Of</w:t>
                            </w:r>
                          </w:p>
                          <w:p w14:paraId="6D46A0A3" w14:textId="77777777" w:rsidR="0062717D" w:rsidRDefault="0062717D" w:rsidP="00B2479E">
                            <w:pPr>
                              <w:spacing w:line="36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OCTOR OF PHILOSOPHY</w:t>
                            </w:r>
                            <w:r w:rsidRPr="001A3D54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/ MASTER OF SCIENCE by Research</w:t>
                            </w:r>
                          </w:p>
                          <w:p w14:paraId="498D8C98" w14:textId="77777777" w:rsidR="0062717D" w:rsidRDefault="0062717D" w:rsidP="00B2479E">
                            <w:pPr>
                              <w:spacing w:line="36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565774F7" w14:textId="77777777" w:rsidR="0062717D" w:rsidRPr="006157D0" w:rsidRDefault="0062717D" w:rsidP="00B2479E">
                            <w:pPr>
                              <w:spacing w:line="360" w:lineRule="auto"/>
                              <w:jc w:val="center"/>
                            </w:pPr>
                            <w:r>
                              <w:t>Month, Y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20DB9" id="_x0000_s1079" type="#_x0000_t202" style="position:absolute;left:0;text-align:left;margin-left:187.5pt;margin-top:127.75pt;width:185.9pt;height:103.2pt;z-index:25177702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" stroked="f">
                <v:textbox>
                  <w:txbxContent>
                    <w:p w14:paraId="550B9A26" w14:textId="77777777" w:rsidR="0062717D" w:rsidRPr="006157D0" w:rsidRDefault="0062717D" w:rsidP="00B2479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For the award of the degree</w:t>
                      </w:r>
                    </w:p>
                    <w:p w14:paraId="392576AD" w14:textId="77777777" w:rsidR="0062717D" w:rsidRPr="006157D0" w:rsidRDefault="0062717D" w:rsidP="00B2479E">
                      <w:pPr>
                        <w:spacing w:line="360" w:lineRule="auto"/>
                        <w:jc w:val="center"/>
                        <w:rPr>
                          <w:i/>
                        </w:rPr>
                      </w:pPr>
                      <w:r w:rsidRPr="006157D0">
                        <w:rPr>
                          <w:i/>
                        </w:rPr>
                        <w:t>Of</w:t>
                      </w:r>
                    </w:p>
                    <w:p w14:paraId="6D46A0A3" w14:textId="77777777" w:rsidR="0062717D" w:rsidRDefault="0062717D" w:rsidP="00B2479E">
                      <w:pPr>
                        <w:spacing w:line="36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OCTOR OF PHILOSOPHY</w:t>
                      </w:r>
                      <w:r w:rsidRPr="001A3D54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>/ MASTER OF SCIENCE by Research</w:t>
                      </w:r>
                    </w:p>
                    <w:p w14:paraId="498D8C98" w14:textId="77777777" w:rsidR="0062717D" w:rsidRDefault="0062717D" w:rsidP="00B2479E">
                      <w:pPr>
                        <w:spacing w:line="360" w:lineRule="auto"/>
                        <w:jc w:val="center"/>
                        <w:rPr>
                          <w:b/>
                        </w:rPr>
                      </w:pPr>
                    </w:p>
                    <w:p w14:paraId="565774F7" w14:textId="77777777" w:rsidR="0062717D" w:rsidRPr="006157D0" w:rsidRDefault="0062717D" w:rsidP="00B2479E">
                      <w:pPr>
                        <w:spacing w:line="360" w:lineRule="auto"/>
                        <w:jc w:val="center"/>
                      </w:pPr>
                      <w:r>
                        <w:t>Month, Ye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09827E5" w14:textId="77777777" w:rsidR="00B2479E" w:rsidRPr="002D2ACE" w:rsidRDefault="00B2479E" w:rsidP="00B2479E">
      <w:pPr>
        <w:pStyle w:val="ListParagraph"/>
        <w:spacing w:line="360" w:lineRule="auto"/>
        <w:rPr>
          <w:sz w:val="24"/>
          <w:szCs w:val="24"/>
        </w:rPr>
      </w:pPr>
    </w:p>
    <w:p w14:paraId="783F68D6" w14:textId="77777777" w:rsidR="00B2479E" w:rsidRPr="002D2ACE" w:rsidRDefault="00B2479E" w:rsidP="00B2479E">
      <w:pPr>
        <w:widowControl/>
        <w:autoSpaceDE/>
        <w:autoSpaceDN/>
        <w:spacing w:after="160" w:line="259" w:lineRule="auto"/>
        <w:rPr>
          <w:rFonts w:eastAsiaTheme="minorHAnsi"/>
          <w:sz w:val="24"/>
          <w:szCs w:val="24"/>
        </w:rPr>
      </w:pPr>
      <w:r w:rsidRPr="002D2ACE">
        <w:rPr>
          <w:sz w:val="24"/>
          <w:szCs w:val="24"/>
        </w:rPr>
        <w:br w:type="page"/>
      </w:r>
    </w:p>
    <w:p w14:paraId="33A5C21E" w14:textId="77777777" w:rsidR="00B2479E" w:rsidRPr="002D2ACE" w:rsidRDefault="00B2479E" w:rsidP="00B2479E">
      <w:pPr>
        <w:jc w:val="right"/>
        <w:rPr>
          <w:b/>
          <w:sz w:val="24"/>
          <w:szCs w:val="24"/>
          <w:u w:val="single"/>
        </w:rPr>
      </w:pPr>
      <w:r w:rsidRPr="002D2ACE">
        <w:rPr>
          <w:b/>
          <w:sz w:val="24"/>
          <w:szCs w:val="24"/>
          <w:u w:val="single"/>
        </w:rPr>
        <w:lastRenderedPageBreak/>
        <w:t>ANNEXURE 16</w:t>
      </w:r>
    </w:p>
    <w:p w14:paraId="7914D3C9" w14:textId="77777777" w:rsidR="00B2479E" w:rsidRPr="002D2ACE" w:rsidRDefault="00B2479E" w:rsidP="00B2479E">
      <w:pPr>
        <w:pStyle w:val="Caption"/>
        <w:ind w:left="0"/>
        <w:jc w:val="left"/>
        <w:rPr>
          <w:rFonts w:ascii="Times New Roman" w:hAnsi="Times New Roman"/>
          <w:sz w:val="24"/>
        </w:rPr>
      </w:pPr>
    </w:p>
    <w:p w14:paraId="2F0DAC86" w14:textId="279C1D31" w:rsidR="00B2479E" w:rsidRPr="002D2ACE" w:rsidRDefault="00B2479E" w:rsidP="00B2479E">
      <w:pPr>
        <w:pStyle w:val="Caption"/>
        <w:ind w:left="0"/>
        <w:jc w:val="left"/>
        <w:rPr>
          <w:rFonts w:ascii="Times New Roman" w:hAnsi="Times New Roman"/>
          <w:sz w:val="24"/>
        </w:rPr>
      </w:pPr>
      <w:r w:rsidRPr="002D2ACE">
        <w:rPr>
          <w:rFonts w:ascii="Times New Roman" w:hAnsi="Times New Roman"/>
          <w:sz w:val="24"/>
        </w:rPr>
        <w:t>FORWARDING NOTE FOR SYNOPSIS OF PH.D</w:t>
      </w:r>
      <w:proofErr w:type="gramStart"/>
      <w:r w:rsidRPr="002D2ACE">
        <w:rPr>
          <w:rFonts w:ascii="Times New Roman" w:hAnsi="Times New Roman"/>
          <w:sz w:val="24"/>
        </w:rPr>
        <w:t>.</w:t>
      </w:r>
      <w:r w:rsidR="00F77546">
        <w:rPr>
          <w:rFonts w:ascii="Times New Roman" w:hAnsi="Times New Roman"/>
          <w:sz w:val="24"/>
        </w:rPr>
        <w:t>/</w:t>
      </w:r>
      <w:proofErr w:type="gramEnd"/>
      <w:r w:rsidR="00F77546">
        <w:rPr>
          <w:rFonts w:ascii="Times New Roman" w:hAnsi="Times New Roman"/>
          <w:sz w:val="24"/>
        </w:rPr>
        <w:t xml:space="preserve"> M.S.</w:t>
      </w:r>
      <w:r w:rsidRPr="002D2ACE">
        <w:rPr>
          <w:rFonts w:ascii="Times New Roman" w:hAnsi="Times New Roman"/>
          <w:sz w:val="24"/>
        </w:rPr>
        <w:t xml:space="preserve"> THESIS</w:t>
      </w:r>
    </w:p>
    <w:p w14:paraId="3AA056BD" w14:textId="77777777" w:rsidR="00B2479E" w:rsidRPr="002D2ACE" w:rsidRDefault="00B2479E" w:rsidP="00B2479E">
      <w:pPr>
        <w:tabs>
          <w:tab w:val="right" w:pos="4860"/>
        </w:tabs>
        <w:ind w:left="144" w:right="144"/>
        <w:jc w:val="center"/>
        <w:rPr>
          <w:b/>
          <w:sz w:val="24"/>
          <w:szCs w:val="24"/>
        </w:rPr>
      </w:pPr>
    </w:p>
    <w:tbl>
      <w:tblPr>
        <w:tblW w:w="5124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46"/>
        <w:gridCol w:w="68"/>
        <w:gridCol w:w="884"/>
        <w:gridCol w:w="980"/>
        <w:gridCol w:w="179"/>
        <w:gridCol w:w="456"/>
        <w:gridCol w:w="928"/>
        <w:gridCol w:w="251"/>
        <w:gridCol w:w="978"/>
        <w:gridCol w:w="500"/>
        <w:gridCol w:w="221"/>
        <w:gridCol w:w="203"/>
        <w:gridCol w:w="819"/>
        <w:gridCol w:w="114"/>
        <w:gridCol w:w="15"/>
        <w:gridCol w:w="829"/>
        <w:gridCol w:w="218"/>
        <w:gridCol w:w="105"/>
        <w:gridCol w:w="1033"/>
      </w:tblGrid>
      <w:tr w:rsidR="00B2479E" w:rsidRPr="002D2ACE" w14:paraId="3D68AEDE" w14:textId="77777777" w:rsidTr="00F77546">
        <w:trPr>
          <w:trHeight w:val="352"/>
        </w:trPr>
        <w:tc>
          <w:tcPr>
            <w:tcW w:w="241" w:type="pct"/>
          </w:tcPr>
          <w:p w14:paraId="342C642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1.</w:t>
            </w:r>
          </w:p>
        </w:tc>
        <w:tc>
          <w:tcPr>
            <w:tcW w:w="1391" w:type="pct"/>
            <w:gridSpan w:val="5"/>
          </w:tcPr>
          <w:p w14:paraId="260A2D2B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Name of the Scholar</w:t>
            </w:r>
          </w:p>
        </w:tc>
        <w:tc>
          <w:tcPr>
            <w:tcW w:w="3367" w:type="pct"/>
            <w:gridSpan w:val="13"/>
          </w:tcPr>
          <w:p w14:paraId="6F7382A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2D900F63" w14:textId="77777777" w:rsidTr="00F77546">
        <w:trPr>
          <w:trHeight w:val="499"/>
        </w:trPr>
        <w:tc>
          <w:tcPr>
            <w:tcW w:w="241" w:type="pct"/>
          </w:tcPr>
          <w:p w14:paraId="74093EE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21BF365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Mail ID / Contact number of the scholar</w:t>
            </w:r>
          </w:p>
        </w:tc>
        <w:tc>
          <w:tcPr>
            <w:tcW w:w="3367" w:type="pct"/>
            <w:gridSpan w:val="13"/>
          </w:tcPr>
          <w:p w14:paraId="3F940BA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2270AA9F" w14:textId="77777777" w:rsidTr="00F77546">
        <w:trPr>
          <w:trHeight w:val="306"/>
        </w:trPr>
        <w:tc>
          <w:tcPr>
            <w:tcW w:w="241" w:type="pct"/>
          </w:tcPr>
          <w:p w14:paraId="0AAB1D43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2.</w:t>
            </w:r>
          </w:p>
        </w:tc>
        <w:tc>
          <w:tcPr>
            <w:tcW w:w="1391" w:type="pct"/>
            <w:gridSpan w:val="5"/>
          </w:tcPr>
          <w:p w14:paraId="618E5413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Roll No.</w:t>
            </w:r>
          </w:p>
        </w:tc>
        <w:tc>
          <w:tcPr>
            <w:tcW w:w="3367" w:type="pct"/>
            <w:gridSpan w:val="13"/>
          </w:tcPr>
          <w:p w14:paraId="2C3C5AB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Department :</w:t>
            </w:r>
          </w:p>
        </w:tc>
      </w:tr>
      <w:tr w:rsidR="00B2479E" w:rsidRPr="002D2ACE" w14:paraId="3C2F9E12" w14:textId="77777777" w:rsidTr="00F77546">
        <w:trPr>
          <w:trHeight w:val="315"/>
        </w:trPr>
        <w:tc>
          <w:tcPr>
            <w:tcW w:w="241" w:type="pct"/>
          </w:tcPr>
          <w:p w14:paraId="574E599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3.</w:t>
            </w:r>
          </w:p>
        </w:tc>
        <w:tc>
          <w:tcPr>
            <w:tcW w:w="1391" w:type="pct"/>
            <w:gridSpan w:val="5"/>
          </w:tcPr>
          <w:p w14:paraId="73CF1EA3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Registration Date</w:t>
            </w:r>
          </w:p>
        </w:tc>
        <w:tc>
          <w:tcPr>
            <w:tcW w:w="3367" w:type="pct"/>
            <w:gridSpan w:val="13"/>
          </w:tcPr>
          <w:p w14:paraId="6BD742EE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0CC347A6" w14:textId="77777777" w:rsidTr="00F77546">
        <w:trPr>
          <w:trHeight w:val="379"/>
        </w:trPr>
        <w:tc>
          <w:tcPr>
            <w:tcW w:w="241" w:type="pct"/>
          </w:tcPr>
          <w:p w14:paraId="09CFEAE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4.</w:t>
            </w:r>
          </w:p>
        </w:tc>
        <w:tc>
          <w:tcPr>
            <w:tcW w:w="1391" w:type="pct"/>
            <w:gridSpan w:val="5"/>
          </w:tcPr>
          <w:p w14:paraId="0872D1D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Type of Registration</w:t>
            </w:r>
          </w:p>
        </w:tc>
        <w:tc>
          <w:tcPr>
            <w:tcW w:w="503" w:type="pct"/>
          </w:tcPr>
          <w:p w14:paraId="37E91AF8" w14:textId="77777777" w:rsidR="00B2479E" w:rsidRPr="002D2ACE" w:rsidRDefault="00B2479E" w:rsidP="00917880">
            <w:pPr>
              <w:tabs>
                <w:tab w:val="right" w:pos="4860"/>
              </w:tabs>
              <w:jc w:val="center"/>
              <w:rPr>
                <w:szCs w:val="24"/>
              </w:rPr>
            </w:pPr>
            <w:r w:rsidRPr="002D2ACE">
              <w:rPr>
                <w:szCs w:val="24"/>
              </w:rPr>
              <w:t>Regular</w:t>
            </w:r>
          </w:p>
        </w:tc>
        <w:tc>
          <w:tcPr>
            <w:tcW w:w="666" w:type="pct"/>
            <w:gridSpan w:val="2"/>
          </w:tcPr>
          <w:p w14:paraId="04BC6B39" w14:textId="77777777" w:rsidR="00B2479E" w:rsidRPr="002D2ACE" w:rsidRDefault="00B2479E" w:rsidP="00917880">
            <w:pPr>
              <w:tabs>
                <w:tab w:val="right" w:pos="4860"/>
              </w:tabs>
              <w:jc w:val="center"/>
              <w:rPr>
                <w:szCs w:val="24"/>
              </w:rPr>
            </w:pPr>
            <w:r w:rsidRPr="002D2ACE">
              <w:rPr>
                <w:szCs w:val="24"/>
              </w:rPr>
              <w:t>External</w:t>
            </w:r>
          </w:p>
        </w:tc>
        <w:tc>
          <w:tcPr>
            <w:tcW w:w="391" w:type="pct"/>
            <w:gridSpan w:val="2"/>
          </w:tcPr>
          <w:p w14:paraId="4B6A15FD" w14:textId="77777777" w:rsidR="00B2479E" w:rsidRPr="002D2ACE" w:rsidRDefault="00B2479E" w:rsidP="00917880">
            <w:pPr>
              <w:tabs>
                <w:tab w:val="right" w:pos="4860"/>
              </w:tabs>
              <w:jc w:val="center"/>
              <w:rPr>
                <w:szCs w:val="24"/>
              </w:rPr>
            </w:pPr>
            <w:r w:rsidRPr="002D2ACE">
              <w:rPr>
                <w:szCs w:val="24"/>
              </w:rPr>
              <w:t>QIP</w:t>
            </w:r>
          </w:p>
        </w:tc>
        <w:tc>
          <w:tcPr>
            <w:tcW w:w="554" w:type="pct"/>
            <w:gridSpan w:val="2"/>
          </w:tcPr>
          <w:p w14:paraId="3FDA7229" w14:textId="77777777" w:rsidR="00B2479E" w:rsidRPr="002D2ACE" w:rsidRDefault="00B2479E" w:rsidP="00917880">
            <w:pPr>
              <w:tabs>
                <w:tab w:val="right" w:pos="4860"/>
              </w:tabs>
              <w:jc w:val="center"/>
              <w:rPr>
                <w:szCs w:val="24"/>
              </w:rPr>
            </w:pPr>
            <w:r w:rsidRPr="002D2ACE">
              <w:rPr>
                <w:szCs w:val="24"/>
              </w:rPr>
              <w:t>Project</w:t>
            </w:r>
          </w:p>
        </w:tc>
        <w:tc>
          <w:tcPr>
            <w:tcW w:w="637" w:type="pct"/>
            <w:gridSpan w:val="4"/>
          </w:tcPr>
          <w:p w14:paraId="3A5A7446" w14:textId="77777777" w:rsidR="00B2479E" w:rsidRPr="002D2ACE" w:rsidRDefault="00B2479E" w:rsidP="00917880">
            <w:pPr>
              <w:tabs>
                <w:tab w:val="right" w:pos="4860"/>
              </w:tabs>
              <w:jc w:val="center"/>
              <w:rPr>
                <w:szCs w:val="24"/>
              </w:rPr>
            </w:pPr>
            <w:r w:rsidRPr="002D2ACE">
              <w:rPr>
                <w:szCs w:val="24"/>
              </w:rPr>
              <w:t>Staff</w:t>
            </w:r>
          </w:p>
        </w:tc>
        <w:tc>
          <w:tcPr>
            <w:tcW w:w="616" w:type="pct"/>
            <w:gridSpan w:val="2"/>
          </w:tcPr>
          <w:p w14:paraId="3B2B720E" w14:textId="77777777" w:rsidR="00B2479E" w:rsidRPr="002D2ACE" w:rsidRDefault="00B2479E" w:rsidP="00917880">
            <w:pPr>
              <w:tabs>
                <w:tab w:val="right" w:pos="4860"/>
              </w:tabs>
              <w:jc w:val="center"/>
              <w:rPr>
                <w:szCs w:val="24"/>
              </w:rPr>
            </w:pPr>
            <w:r w:rsidRPr="002D2ACE">
              <w:rPr>
                <w:szCs w:val="24"/>
              </w:rPr>
              <w:t>Others</w:t>
            </w:r>
          </w:p>
        </w:tc>
      </w:tr>
      <w:tr w:rsidR="00B2479E" w:rsidRPr="002D2ACE" w14:paraId="15C79563" w14:textId="77777777" w:rsidTr="00F77546">
        <w:trPr>
          <w:trHeight w:val="563"/>
        </w:trPr>
        <w:tc>
          <w:tcPr>
            <w:tcW w:w="241" w:type="pct"/>
          </w:tcPr>
          <w:p w14:paraId="3AA0668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 xml:space="preserve">5. </w:t>
            </w:r>
          </w:p>
        </w:tc>
        <w:tc>
          <w:tcPr>
            <w:tcW w:w="1391" w:type="pct"/>
            <w:gridSpan w:val="5"/>
          </w:tcPr>
          <w:p w14:paraId="36890302" w14:textId="77777777" w:rsidR="00B2479E" w:rsidRPr="002D2ACE" w:rsidRDefault="00B2479E" w:rsidP="00917880">
            <w:pPr>
              <w:tabs>
                <w:tab w:val="right" w:pos="4860"/>
              </w:tabs>
              <w:ind w:right="144"/>
              <w:rPr>
                <w:szCs w:val="24"/>
              </w:rPr>
            </w:pPr>
            <w:r w:rsidRPr="002D2ACE">
              <w:rPr>
                <w:szCs w:val="24"/>
              </w:rPr>
              <w:t>Section to which the thesis belongs</w:t>
            </w:r>
          </w:p>
        </w:tc>
        <w:tc>
          <w:tcPr>
            <w:tcW w:w="639" w:type="pct"/>
            <w:gridSpan w:val="2"/>
          </w:tcPr>
          <w:p w14:paraId="41453AA5" w14:textId="77777777" w:rsidR="00B2479E" w:rsidRPr="002D2ACE" w:rsidRDefault="00B2479E" w:rsidP="00917880">
            <w:pPr>
              <w:tabs>
                <w:tab w:val="right" w:pos="4860"/>
              </w:tabs>
              <w:jc w:val="center"/>
              <w:rPr>
                <w:szCs w:val="24"/>
                <w:u w:val="single"/>
              </w:rPr>
            </w:pPr>
            <w:r w:rsidRPr="002D2ACE">
              <w:rPr>
                <w:szCs w:val="24"/>
                <w:u w:val="single"/>
                <w:lang w:bidi="ta-IN"/>
              </w:rPr>
              <w:t>Section I</w:t>
            </w:r>
          </w:p>
        </w:tc>
        <w:tc>
          <w:tcPr>
            <w:tcW w:w="529" w:type="pct"/>
          </w:tcPr>
          <w:p w14:paraId="17E79A65" w14:textId="77777777" w:rsidR="00B2479E" w:rsidRPr="002D2ACE" w:rsidRDefault="00B2479E" w:rsidP="00917880">
            <w:pPr>
              <w:tabs>
                <w:tab w:val="right" w:pos="4860"/>
              </w:tabs>
              <w:jc w:val="center"/>
              <w:rPr>
                <w:szCs w:val="24"/>
                <w:u w:val="single"/>
              </w:rPr>
            </w:pPr>
            <w:r w:rsidRPr="002D2ACE">
              <w:rPr>
                <w:szCs w:val="24"/>
                <w:u w:val="single"/>
                <w:lang w:bidi="ta-IN"/>
              </w:rPr>
              <w:t>Section II</w:t>
            </w:r>
          </w:p>
        </w:tc>
        <w:tc>
          <w:tcPr>
            <w:tcW w:w="501" w:type="pct"/>
            <w:gridSpan w:val="3"/>
          </w:tcPr>
          <w:p w14:paraId="2B1ACEFD" w14:textId="77777777" w:rsidR="00B2479E" w:rsidRPr="002D2ACE" w:rsidRDefault="00B2479E" w:rsidP="00917880">
            <w:pPr>
              <w:rPr>
                <w:szCs w:val="24"/>
                <w:u w:val="single"/>
              </w:rPr>
            </w:pPr>
            <w:r w:rsidRPr="002D2ACE">
              <w:rPr>
                <w:szCs w:val="24"/>
                <w:u w:val="single"/>
                <w:lang w:bidi="ta-IN"/>
              </w:rPr>
              <w:t>Section III</w:t>
            </w:r>
          </w:p>
        </w:tc>
        <w:tc>
          <w:tcPr>
            <w:tcW w:w="506" w:type="pct"/>
            <w:gridSpan w:val="2"/>
          </w:tcPr>
          <w:p w14:paraId="3E837F86" w14:textId="77777777" w:rsidR="00B2479E" w:rsidRPr="002D2ACE" w:rsidRDefault="00B2479E" w:rsidP="00917880">
            <w:pPr>
              <w:rPr>
                <w:szCs w:val="24"/>
                <w:u w:val="single"/>
              </w:rPr>
            </w:pPr>
            <w:r w:rsidRPr="002D2ACE">
              <w:rPr>
                <w:szCs w:val="24"/>
                <w:u w:val="single"/>
                <w:lang w:bidi="ta-IN"/>
              </w:rPr>
              <w:t>Section IV</w:t>
            </w:r>
          </w:p>
        </w:tc>
        <w:tc>
          <w:tcPr>
            <w:tcW w:w="632" w:type="pct"/>
            <w:gridSpan w:val="4"/>
          </w:tcPr>
          <w:p w14:paraId="55C019AF" w14:textId="77777777" w:rsidR="00B2479E" w:rsidRPr="002D2ACE" w:rsidRDefault="00B2479E" w:rsidP="00917880">
            <w:pPr>
              <w:rPr>
                <w:szCs w:val="24"/>
                <w:u w:val="single"/>
              </w:rPr>
            </w:pPr>
            <w:r w:rsidRPr="002D2ACE">
              <w:rPr>
                <w:szCs w:val="24"/>
                <w:u w:val="single"/>
                <w:lang w:bidi="ta-IN"/>
              </w:rPr>
              <w:t>Section V</w:t>
            </w:r>
          </w:p>
        </w:tc>
        <w:tc>
          <w:tcPr>
            <w:tcW w:w="559" w:type="pct"/>
          </w:tcPr>
          <w:p w14:paraId="45A63EE4" w14:textId="77777777" w:rsidR="00B2479E" w:rsidRPr="002D2ACE" w:rsidRDefault="00B2479E" w:rsidP="00917880">
            <w:pPr>
              <w:rPr>
                <w:szCs w:val="24"/>
                <w:u w:val="single"/>
              </w:rPr>
            </w:pPr>
            <w:r w:rsidRPr="002D2ACE">
              <w:rPr>
                <w:szCs w:val="24"/>
                <w:u w:val="single"/>
                <w:lang w:bidi="ta-IN"/>
              </w:rPr>
              <w:t>Section VI</w:t>
            </w:r>
          </w:p>
        </w:tc>
      </w:tr>
      <w:tr w:rsidR="00B2479E" w:rsidRPr="002D2ACE" w14:paraId="4DFA55EF" w14:textId="77777777" w:rsidTr="00F77546">
        <w:trPr>
          <w:trHeight w:val="297"/>
        </w:trPr>
        <w:tc>
          <w:tcPr>
            <w:tcW w:w="241" w:type="pct"/>
          </w:tcPr>
          <w:p w14:paraId="24BAA14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759" w:type="pct"/>
            <w:gridSpan w:val="18"/>
          </w:tcPr>
          <w:p w14:paraId="26CAD281" w14:textId="77777777" w:rsidR="00B2479E" w:rsidRPr="002D2ACE" w:rsidRDefault="00B2479E" w:rsidP="00917880">
            <w:pPr>
              <w:tabs>
                <w:tab w:val="right" w:pos="4860"/>
              </w:tabs>
              <w:rPr>
                <w:b/>
                <w:szCs w:val="24"/>
                <w:u w:val="single"/>
                <w:lang w:bidi="ta-IN"/>
              </w:rPr>
            </w:pPr>
          </w:p>
        </w:tc>
      </w:tr>
      <w:tr w:rsidR="00B2479E" w:rsidRPr="002D2ACE" w14:paraId="7C68D907" w14:textId="77777777" w:rsidTr="00F77546">
        <w:trPr>
          <w:trHeight w:val="297"/>
        </w:trPr>
        <w:tc>
          <w:tcPr>
            <w:tcW w:w="241" w:type="pct"/>
          </w:tcPr>
          <w:p w14:paraId="17BF9F13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 xml:space="preserve">5 </w:t>
            </w:r>
          </w:p>
        </w:tc>
        <w:tc>
          <w:tcPr>
            <w:tcW w:w="4759" w:type="pct"/>
            <w:gridSpan w:val="18"/>
          </w:tcPr>
          <w:p w14:paraId="2D4648F0" w14:textId="1A6DCF16" w:rsidR="00B2479E" w:rsidRPr="002D2ACE" w:rsidRDefault="00B2479E" w:rsidP="00F77546">
            <w:pPr>
              <w:tabs>
                <w:tab w:val="right" w:pos="4860"/>
              </w:tabs>
              <w:rPr>
                <w:b/>
                <w:szCs w:val="24"/>
                <w:u w:val="single"/>
                <w:lang w:bidi="ta-IN"/>
              </w:rPr>
            </w:pPr>
            <w:r w:rsidRPr="002D2ACE">
              <w:rPr>
                <w:b/>
                <w:szCs w:val="24"/>
                <w:u w:val="single"/>
                <w:lang w:bidi="ta-IN"/>
              </w:rPr>
              <w:t>Doctoral Committee Members</w:t>
            </w:r>
            <w:r w:rsidR="00F77546">
              <w:rPr>
                <w:b/>
                <w:szCs w:val="24"/>
                <w:u w:val="single"/>
                <w:lang w:bidi="ta-IN"/>
              </w:rPr>
              <w:t>/ General Test Committee Members</w:t>
            </w:r>
          </w:p>
        </w:tc>
      </w:tr>
      <w:tr w:rsidR="00B2479E" w:rsidRPr="002D2ACE" w14:paraId="6BE85BA3" w14:textId="77777777" w:rsidTr="00F77546">
        <w:trPr>
          <w:trHeight w:val="269"/>
        </w:trPr>
        <w:tc>
          <w:tcPr>
            <w:tcW w:w="241" w:type="pct"/>
          </w:tcPr>
          <w:p w14:paraId="5D5AEA6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03E09F23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Members Name</w:t>
            </w:r>
          </w:p>
        </w:tc>
        <w:tc>
          <w:tcPr>
            <w:tcW w:w="1440" w:type="pct"/>
            <w:gridSpan w:val="4"/>
          </w:tcPr>
          <w:p w14:paraId="5B45AA06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e-mail ID</w:t>
            </w:r>
          </w:p>
        </w:tc>
        <w:tc>
          <w:tcPr>
            <w:tcW w:w="1927" w:type="pct"/>
            <w:gridSpan w:val="9"/>
          </w:tcPr>
          <w:p w14:paraId="1A989DB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  <w:u w:val="single"/>
                <w:lang w:bidi="ta-IN"/>
              </w:rPr>
            </w:pPr>
            <w:r w:rsidRPr="002D2ACE">
              <w:rPr>
                <w:szCs w:val="24"/>
              </w:rPr>
              <w:t>Contact Phone / Mobile number etc.</w:t>
            </w:r>
          </w:p>
        </w:tc>
      </w:tr>
      <w:tr w:rsidR="00B2479E" w:rsidRPr="002D2ACE" w14:paraId="1E3ED417" w14:textId="77777777" w:rsidTr="00F77546">
        <w:trPr>
          <w:trHeight w:val="269"/>
        </w:trPr>
        <w:tc>
          <w:tcPr>
            <w:tcW w:w="241" w:type="pct"/>
          </w:tcPr>
          <w:p w14:paraId="4C105F5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2B2698CC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Chairperson</w:t>
            </w:r>
          </w:p>
        </w:tc>
        <w:tc>
          <w:tcPr>
            <w:tcW w:w="1440" w:type="pct"/>
            <w:gridSpan w:val="4"/>
          </w:tcPr>
          <w:p w14:paraId="02C09E2F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</w:p>
        </w:tc>
        <w:tc>
          <w:tcPr>
            <w:tcW w:w="1927" w:type="pct"/>
            <w:gridSpan w:val="9"/>
          </w:tcPr>
          <w:p w14:paraId="32811CE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38474A6F" w14:textId="77777777" w:rsidTr="00F77546">
        <w:trPr>
          <w:trHeight w:val="361"/>
        </w:trPr>
        <w:tc>
          <w:tcPr>
            <w:tcW w:w="241" w:type="pct"/>
          </w:tcPr>
          <w:p w14:paraId="6B5B3EBC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26829DF9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Guide</w:t>
            </w:r>
          </w:p>
        </w:tc>
        <w:tc>
          <w:tcPr>
            <w:tcW w:w="1440" w:type="pct"/>
            <w:gridSpan w:val="4"/>
          </w:tcPr>
          <w:p w14:paraId="7BF30DAE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</w:p>
        </w:tc>
        <w:tc>
          <w:tcPr>
            <w:tcW w:w="1927" w:type="pct"/>
            <w:gridSpan w:val="9"/>
          </w:tcPr>
          <w:p w14:paraId="3660BD3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32FABF3E" w14:textId="77777777" w:rsidTr="00F77546">
        <w:trPr>
          <w:trHeight w:val="361"/>
        </w:trPr>
        <w:tc>
          <w:tcPr>
            <w:tcW w:w="241" w:type="pct"/>
          </w:tcPr>
          <w:p w14:paraId="21FF564C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5B9E7082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Co-Guide</w:t>
            </w:r>
          </w:p>
        </w:tc>
        <w:tc>
          <w:tcPr>
            <w:tcW w:w="1440" w:type="pct"/>
            <w:gridSpan w:val="4"/>
          </w:tcPr>
          <w:p w14:paraId="684F0F54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</w:p>
        </w:tc>
        <w:tc>
          <w:tcPr>
            <w:tcW w:w="1927" w:type="pct"/>
            <w:gridSpan w:val="9"/>
          </w:tcPr>
          <w:p w14:paraId="3C0BFD2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37DF616B" w14:textId="77777777" w:rsidTr="00F77546">
        <w:trPr>
          <w:trHeight w:val="361"/>
        </w:trPr>
        <w:tc>
          <w:tcPr>
            <w:tcW w:w="241" w:type="pct"/>
          </w:tcPr>
          <w:p w14:paraId="588788B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62948A21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Member</w:t>
            </w:r>
          </w:p>
        </w:tc>
        <w:tc>
          <w:tcPr>
            <w:tcW w:w="1440" w:type="pct"/>
            <w:gridSpan w:val="4"/>
          </w:tcPr>
          <w:p w14:paraId="7783EFEC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</w:p>
        </w:tc>
        <w:tc>
          <w:tcPr>
            <w:tcW w:w="1927" w:type="pct"/>
            <w:gridSpan w:val="9"/>
          </w:tcPr>
          <w:p w14:paraId="1B982C1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02AA8B76" w14:textId="77777777" w:rsidTr="00F77546">
        <w:trPr>
          <w:trHeight w:val="361"/>
        </w:trPr>
        <w:tc>
          <w:tcPr>
            <w:tcW w:w="241" w:type="pct"/>
          </w:tcPr>
          <w:p w14:paraId="0FA9062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625E26E3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Member</w:t>
            </w:r>
          </w:p>
        </w:tc>
        <w:tc>
          <w:tcPr>
            <w:tcW w:w="1440" w:type="pct"/>
            <w:gridSpan w:val="4"/>
          </w:tcPr>
          <w:p w14:paraId="5106C40E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</w:p>
        </w:tc>
        <w:tc>
          <w:tcPr>
            <w:tcW w:w="1927" w:type="pct"/>
            <w:gridSpan w:val="9"/>
          </w:tcPr>
          <w:p w14:paraId="0B9C350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64827EDC" w14:textId="77777777" w:rsidTr="00F77546">
        <w:trPr>
          <w:trHeight w:val="361"/>
        </w:trPr>
        <w:tc>
          <w:tcPr>
            <w:tcW w:w="241" w:type="pct"/>
          </w:tcPr>
          <w:p w14:paraId="63B4D96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2C050C5A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Member</w:t>
            </w:r>
          </w:p>
        </w:tc>
        <w:tc>
          <w:tcPr>
            <w:tcW w:w="1440" w:type="pct"/>
            <w:gridSpan w:val="4"/>
          </w:tcPr>
          <w:p w14:paraId="58B7B18F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</w:p>
        </w:tc>
        <w:tc>
          <w:tcPr>
            <w:tcW w:w="1927" w:type="pct"/>
            <w:gridSpan w:val="9"/>
          </w:tcPr>
          <w:p w14:paraId="1A23A52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135B256E" w14:textId="77777777" w:rsidTr="00F77546">
        <w:trPr>
          <w:trHeight w:val="361"/>
        </w:trPr>
        <w:tc>
          <w:tcPr>
            <w:tcW w:w="241" w:type="pct"/>
          </w:tcPr>
          <w:p w14:paraId="7D49ADA3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0E973FC0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Member</w:t>
            </w:r>
          </w:p>
        </w:tc>
        <w:tc>
          <w:tcPr>
            <w:tcW w:w="1440" w:type="pct"/>
            <w:gridSpan w:val="4"/>
          </w:tcPr>
          <w:p w14:paraId="5B757434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</w:p>
        </w:tc>
        <w:tc>
          <w:tcPr>
            <w:tcW w:w="1927" w:type="pct"/>
            <w:gridSpan w:val="9"/>
          </w:tcPr>
          <w:p w14:paraId="43F7C55C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4C9ECB8E" w14:textId="77777777" w:rsidTr="00F77546">
        <w:trPr>
          <w:trHeight w:val="361"/>
        </w:trPr>
        <w:tc>
          <w:tcPr>
            <w:tcW w:w="241" w:type="pct"/>
          </w:tcPr>
          <w:p w14:paraId="2AB7999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391" w:type="pct"/>
            <w:gridSpan w:val="5"/>
          </w:tcPr>
          <w:p w14:paraId="608D2620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  <w:r w:rsidRPr="002D2ACE">
              <w:rPr>
                <w:szCs w:val="24"/>
              </w:rPr>
              <w:t>Member</w:t>
            </w:r>
          </w:p>
        </w:tc>
        <w:tc>
          <w:tcPr>
            <w:tcW w:w="1440" w:type="pct"/>
            <w:gridSpan w:val="4"/>
          </w:tcPr>
          <w:p w14:paraId="21FC90C3" w14:textId="77777777" w:rsidR="00B2479E" w:rsidRPr="002D2ACE" w:rsidRDefault="00B2479E" w:rsidP="00917880">
            <w:pPr>
              <w:tabs>
                <w:tab w:val="left" w:pos="3555"/>
              </w:tabs>
              <w:rPr>
                <w:szCs w:val="24"/>
              </w:rPr>
            </w:pPr>
          </w:p>
        </w:tc>
        <w:tc>
          <w:tcPr>
            <w:tcW w:w="1927" w:type="pct"/>
            <w:gridSpan w:val="9"/>
          </w:tcPr>
          <w:p w14:paraId="714A5B5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68CF9243" w14:textId="77777777" w:rsidTr="00F77546">
        <w:trPr>
          <w:trHeight w:val="514"/>
        </w:trPr>
        <w:tc>
          <w:tcPr>
            <w:tcW w:w="241" w:type="pct"/>
          </w:tcPr>
          <w:p w14:paraId="02F3F43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6.</w:t>
            </w:r>
          </w:p>
        </w:tc>
        <w:tc>
          <w:tcPr>
            <w:tcW w:w="1391" w:type="pct"/>
            <w:gridSpan w:val="5"/>
          </w:tcPr>
          <w:p w14:paraId="63EC652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Title of Thesis</w:t>
            </w:r>
          </w:p>
        </w:tc>
        <w:tc>
          <w:tcPr>
            <w:tcW w:w="3367" w:type="pct"/>
            <w:gridSpan w:val="13"/>
          </w:tcPr>
          <w:p w14:paraId="7EF06E9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60CE43F4" w14:textId="77777777" w:rsidTr="00F77546">
        <w:trPr>
          <w:cantSplit/>
          <w:trHeight w:val="287"/>
        </w:trPr>
        <w:tc>
          <w:tcPr>
            <w:tcW w:w="241" w:type="pct"/>
            <w:vMerge w:val="restart"/>
          </w:tcPr>
          <w:p w14:paraId="7E2AF47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7.</w:t>
            </w:r>
          </w:p>
        </w:tc>
        <w:tc>
          <w:tcPr>
            <w:tcW w:w="4759" w:type="pct"/>
            <w:gridSpan w:val="18"/>
          </w:tcPr>
          <w:p w14:paraId="50F1A185" w14:textId="77777777" w:rsidR="00B2479E" w:rsidRPr="002D2ACE" w:rsidRDefault="00B2479E" w:rsidP="00917880">
            <w:pPr>
              <w:tabs>
                <w:tab w:val="right" w:pos="4860"/>
                <w:tab w:val="left" w:pos="5370"/>
              </w:tabs>
              <w:rPr>
                <w:szCs w:val="24"/>
              </w:rPr>
            </w:pPr>
            <w:r w:rsidRPr="002D2ACE">
              <w:rPr>
                <w:szCs w:val="24"/>
              </w:rPr>
              <w:t>Courses Prescribed &amp; Completed (@)</w:t>
            </w:r>
            <w:r w:rsidRPr="002D2ACE">
              <w:rPr>
                <w:szCs w:val="24"/>
              </w:rPr>
              <w:tab/>
              <w:t xml:space="preserve"> : (Continue on reverse if necessary)  </w:t>
            </w:r>
          </w:p>
        </w:tc>
      </w:tr>
      <w:tr w:rsidR="00B2479E" w:rsidRPr="002D2ACE" w14:paraId="3D3862EB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6411E34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1D48C308" w14:textId="77777777" w:rsidR="00B2479E" w:rsidRPr="002D2ACE" w:rsidRDefault="00B2479E" w:rsidP="00917880">
            <w:pPr>
              <w:tabs>
                <w:tab w:val="right" w:pos="4860"/>
              </w:tabs>
              <w:rPr>
                <w:b/>
                <w:szCs w:val="24"/>
              </w:rPr>
            </w:pPr>
            <w:r w:rsidRPr="002D2ACE">
              <w:rPr>
                <w:b/>
                <w:szCs w:val="24"/>
              </w:rPr>
              <w:t>S.No.</w:t>
            </w:r>
          </w:p>
        </w:tc>
        <w:tc>
          <w:tcPr>
            <w:tcW w:w="531" w:type="pct"/>
          </w:tcPr>
          <w:p w14:paraId="0B6ED224" w14:textId="77777777" w:rsidR="00B2479E" w:rsidRPr="002D2ACE" w:rsidRDefault="00B2479E" w:rsidP="00917880">
            <w:pPr>
              <w:tabs>
                <w:tab w:val="right" w:pos="4860"/>
              </w:tabs>
              <w:rPr>
                <w:b/>
                <w:szCs w:val="24"/>
              </w:rPr>
            </w:pPr>
            <w:r w:rsidRPr="002D2ACE">
              <w:rPr>
                <w:b/>
                <w:szCs w:val="24"/>
              </w:rPr>
              <w:t>Course No.</w:t>
            </w:r>
          </w:p>
        </w:tc>
        <w:tc>
          <w:tcPr>
            <w:tcW w:w="2528" w:type="pct"/>
            <w:gridSpan w:val="11"/>
          </w:tcPr>
          <w:p w14:paraId="35806673" w14:textId="77777777" w:rsidR="00B2479E" w:rsidRPr="002D2ACE" w:rsidRDefault="00B2479E" w:rsidP="00917880">
            <w:pPr>
              <w:tabs>
                <w:tab w:val="right" w:pos="4860"/>
              </w:tabs>
              <w:rPr>
                <w:b/>
                <w:szCs w:val="24"/>
              </w:rPr>
            </w:pPr>
            <w:r w:rsidRPr="002D2ACE">
              <w:rPr>
                <w:b/>
                <w:szCs w:val="24"/>
              </w:rPr>
              <w:t>Course Title</w:t>
            </w:r>
          </w:p>
        </w:tc>
        <w:tc>
          <w:tcPr>
            <w:tcW w:w="449" w:type="pct"/>
          </w:tcPr>
          <w:p w14:paraId="19E72C89" w14:textId="77777777" w:rsidR="00B2479E" w:rsidRPr="002D2ACE" w:rsidRDefault="00B2479E" w:rsidP="00917880">
            <w:pPr>
              <w:tabs>
                <w:tab w:val="right" w:pos="4860"/>
              </w:tabs>
              <w:rPr>
                <w:b/>
                <w:szCs w:val="24"/>
              </w:rPr>
            </w:pPr>
            <w:r w:rsidRPr="002D2ACE">
              <w:rPr>
                <w:b/>
                <w:szCs w:val="24"/>
              </w:rPr>
              <w:t>Grade</w:t>
            </w:r>
          </w:p>
        </w:tc>
        <w:tc>
          <w:tcPr>
            <w:tcW w:w="734" w:type="pct"/>
            <w:gridSpan w:val="3"/>
          </w:tcPr>
          <w:p w14:paraId="54A446AE" w14:textId="77777777" w:rsidR="00B2479E" w:rsidRPr="002D2ACE" w:rsidRDefault="00B2479E" w:rsidP="00917880">
            <w:pPr>
              <w:tabs>
                <w:tab w:val="right" w:pos="4860"/>
              </w:tabs>
              <w:rPr>
                <w:b/>
                <w:szCs w:val="24"/>
              </w:rPr>
            </w:pPr>
            <w:r w:rsidRPr="002D2ACE">
              <w:rPr>
                <w:b/>
                <w:szCs w:val="24"/>
              </w:rPr>
              <w:t>Period of the course done</w:t>
            </w:r>
          </w:p>
        </w:tc>
      </w:tr>
      <w:tr w:rsidR="00B2479E" w:rsidRPr="002D2ACE" w14:paraId="2BE2E59A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3737A5D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6CE1119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Core</w:t>
            </w:r>
          </w:p>
        </w:tc>
        <w:tc>
          <w:tcPr>
            <w:tcW w:w="531" w:type="pct"/>
          </w:tcPr>
          <w:p w14:paraId="116D102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2011352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4F301D1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03D8B6A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259ECB5C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3A8F17BE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1E8EA2D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a.</w:t>
            </w:r>
          </w:p>
        </w:tc>
        <w:tc>
          <w:tcPr>
            <w:tcW w:w="531" w:type="pct"/>
          </w:tcPr>
          <w:p w14:paraId="610A3BF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60AB6A7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2B203B1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0E887FE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0A4C022C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57EC3C1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1CCB57D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b.</w:t>
            </w:r>
          </w:p>
        </w:tc>
        <w:tc>
          <w:tcPr>
            <w:tcW w:w="531" w:type="pct"/>
          </w:tcPr>
          <w:p w14:paraId="3FF5A02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4D0D07B3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07ED459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349319A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791B1EC0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20FC180B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0233317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c.</w:t>
            </w:r>
          </w:p>
        </w:tc>
        <w:tc>
          <w:tcPr>
            <w:tcW w:w="531" w:type="pct"/>
          </w:tcPr>
          <w:p w14:paraId="00FD896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198D393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59D7F88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4D66BAD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1679AE35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207798A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2726E2C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d.</w:t>
            </w:r>
          </w:p>
        </w:tc>
        <w:tc>
          <w:tcPr>
            <w:tcW w:w="531" w:type="pct"/>
          </w:tcPr>
          <w:p w14:paraId="19D5DB8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3C53CCF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75EA1FE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31D6BF6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10AB3CD3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551CEE4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51EE47D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e.</w:t>
            </w:r>
          </w:p>
        </w:tc>
        <w:tc>
          <w:tcPr>
            <w:tcW w:w="531" w:type="pct"/>
          </w:tcPr>
          <w:p w14:paraId="3D474E2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738E5E2C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37BFB1A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500FFEB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5B584EB8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144920AE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54776543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Elective</w:t>
            </w:r>
          </w:p>
        </w:tc>
        <w:tc>
          <w:tcPr>
            <w:tcW w:w="531" w:type="pct"/>
          </w:tcPr>
          <w:p w14:paraId="0374A21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2C7A412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6921C92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502FF86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51F8B808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65D0CC7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1642144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a.</w:t>
            </w:r>
          </w:p>
        </w:tc>
        <w:tc>
          <w:tcPr>
            <w:tcW w:w="531" w:type="pct"/>
          </w:tcPr>
          <w:p w14:paraId="0011CAF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45A3CB9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37C5DDE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3CDEFF6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399628E2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4DB8EBC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4A3A78E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b.</w:t>
            </w:r>
          </w:p>
        </w:tc>
        <w:tc>
          <w:tcPr>
            <w:tcW w:w="531" w:type="pct"/>
          </w:tcPr>
          <w:p w14:paraId="403D0B9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00F15E6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46BEFC5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27E28F0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4C4ACFCD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50AB2D0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51EC72D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c.</w:t>
            </w:r>
          </w:p>
        </w:tc>
        <w:tc>
          <w:tcPr>
            <w:tcW w:w="531" w:type="pct"/>
          </w:tcPr>
          <w:p w14:paraId="76FD71A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73FDD03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6B29787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30FF46C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760F73CA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6D12DC5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079AD80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d</w:t>
            </w:r>
          </w:p>
        </w:tc>
        <w:tc>
          <w:tcPr>
            <w:tcW w:w="531" w:type="pct"/>
          </w:tcPr>
          <w:p w14:paraId="5A5E853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7728A44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6D33452E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62F1EC9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32EAC065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49D9F90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4A336A1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e</w:t>
            </w:r>
          </w:p>
        </w:tc>
        <w:tc>
          <w:tcPr>
            <w:tcW w:w="531" w:type="pct"/>
          </w:tcPr>
          <w:p w14:paraId="3178F6E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08A5B96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58C5FC4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3E6B3C0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02C070B4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72E3B31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047" w:type="pct"/>
            <w:gridSpan w:val="3"/>
          </w:tcPr>
          <w:p w14:paraId="245A4F6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Compulsory / Optional</w:t>
            </w:r>
          </w:p>
        </w:tc>
        <w:tc>
          <w:tcPr>
            <w:tcW w:w="2528" w:type="pct"/>
            <w:gridSpan w:val="11"/>
          </w:tcPr>
          <w:p w14:paraId="37A3DD6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2472B0B6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5EF1F13C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0704C2AF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2BB05E1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2815804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31" w:type="pct"/>
          </w:tcPr>
          <w:p w14:paraId="5BE6126E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245DF77B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43EBE44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4BA1534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51E6090A" w14:textId="77777777" w:rsidTr="00F77546">
        <w:trPr>
          <w:cantSplit/>
          <w:trHeight w:val="270"/>
        </w:trPr>
        <w:tc>
          <w:tcPr>
            <w:tcW w:w="241" w:type="pct"/>
            <w:vMerge/>
          </w:tcPr>
          <w:p w14:paraId="5CAD58A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16" w:type="pct"/>
            <w:gridSpan w:val="2"/>
          </w:tcPr>
          <w:p w14:paraId="012F483B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531" w:type="pct"/>
          </w:tcPr>
          <w:p w14:paraId="0DF2A41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528" w:type="pct"/>
            <w:gridSpan w:val="11"/>
          </w:tcPr>
          <w:p w14:paraId="308D3FE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49" w:type="pct"/>
          </w:tcPr>
          <w:p w14:paraId="35DA2FF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734" w:type="pct"/>
            <w:gridSpan w:val="3"/>
          </w:tcPr>
          <w:p w14:paraId="0E6EF62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5669FC7A" w14:textId="77777777" w:rsidTr="00F77546">
        <w:trPr>
          <w:cantSplit/>
          <w:trHeight w:val="416"/>
        </w:trPr>
        <w:tc>
          <w:tcPr>
            <w:tcW w:w="241" w:type="pct"/>
            <w:vMerge/>
          </w:tcPr>
          <w:p w14:paraId="00F59A6E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4759" w:type="pct"/>
            <w:gridSpan w:val="18"/>
          </w:tcPr>
          <w:p w14:paraId="6932209C" w14:textId="17876115" w:rsidR="00B2479E" w:rsidRPr="002D2ACE" w:rsidRDefault="00B2479E" w:rsidP="00917880">
            <w:pPr>
              <w:tabs>
                <w:tab w:val="right" w:pos="4860"/>
              </w:tabs>
              <w:rPr>
                <w:b/>
                <w:szCs w:val="24"/>
              </w:rPr>
            </w:pPr>
            <w:r w:rsidRPr="002D2ACE">
              <w:rPr>
                <w:b/>
                <w:szCs w:val="24"/>
              </w:rPr>
              <w:t>(@) courses  approved by the chairman, DC</w:t>
            </w:r>
            <w:r w:rsidR="00F77546">
              <w:rPr>
                <w:b/>
                <w:szCs w:val="24"/>
              </w:rPr>
              <w:t>/ GTC</w:t>
            </w:r>
          </w:p>
          <w:p w14:paraId="4319F8C9" w14:textId="77777777" w:rsidR="00B2479E" w:rsidRPr="002D2ACE" w:rsidRDefault="00B2479E" w:rsidP="00917880">
            <w:pPr>
              <w:tabs>
                <w:tab w:val="right" w:pos="4860"/>
              </w:tabs>
              <w:ind w:right="144"/>
              <w:rPr>
                <w:b/>
                <w:szCs w:val="24"/>
              </w:rPr>
            </w:pPr>
            <w:r w:rsidRPr="002D2ACE">
              <w:rPr>
                <w:b/>
                <w:szCs w:val="24"/>
              </w:rPr>
              <w:t>The courses taken above by the scholar will be entered in the grade sheet for the award of degree</w:t>
            </w:r>
          </w:p>
        </w:tc>
      </w:tr>
      <w:tr w:rsidR="00B2479E" w:rsidRPr="002D2ACE" w14:paraId="26D00A20" w14:textId="77777777" w:rsidTr="00F77546">
        <w:trPr>
          <w:trHeight w:val="258"/>
        </w:trPr>
        <w:tc>
          <w:tcPr>
            <w:tcW w:w="241" w:type="pct"/>
          </w:tcPr>
          <w:p w14:paraId="3B07BCC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8.</w:t>
            </w:r>
          </w:p>
        </w:tc>
        <w:tc>
          <w:tcPr>
            <w:tcW w:w="2030" w:type="pct"/>
            <w:gridSpan w:val="7"/>
          </w:tcPr>
          <w:p w14:paraId="32E1B35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Date-</w:t>
            </w:r>
            <w:proofErr w:type="spellStart"/>
            <w:r w:rsidRPr="002D2ACE">
              <w:rPr>
                <w:szCs w:val="24"/>
              </w:rPr>
              <w:t>Comp.Viva</w:t>
            </w:r>
            <w:proofErr w:type="spellEnd"/>
            <w:r w:rsidRPr="002D2ACE">
              <w:rPr>
                <w:szCs w:val="24"/>
              </w:rPr>
              <w:t xml:space="preserve"> Voce Exam successfully Completed</w:t>
            </w:r>
          </w:p>
          <w:p w14:paraId="17AA38B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728" w:type="pct"/>
            <w:gridSpan w:val="11"/>
          </w:tcPr>
          <w:p w14:paraId="784FC1F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015BF6AB" w14:textId="77777777" w:rsidTr="00F77546">
        <w:trPr>
          <w:trHeight w:val="359"/>
        </w:trPr>
        <w:tc>
          <w:tcPr>
            <w:tcW w:w="241" w:type="pct"/>
          </w:tcPr>
          <w:p w14:paraId="162143D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9.</w:t>
            </w:r>
          </w:p>
        </w:tc>
        <w:tc>
          <w:tcPr>
            <w:tcW w:w="2030" w:type="pct"/>
            <w:gridSpan w:val="7"/>
          </w:tcPr>
          <w:p w14:paraId="1535781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Residence Period Completed</w:t>
            </w:r>
          </w:p>
          <w:p w14:paraId="3F4DA98E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(Ext. Research Scholars / other scholars  who  got relief )</w:t>
            </w:r>
          </w:p>
          <w:p w14:paraId="216E8F3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2728" w:type="pct"/>
            <w:gridSpan w:val="11"/>
          </w:tcPr>
          <w:p w14:paraId="2978262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1D39136F" w14:textId="77777777" w:rsidTr="00F77546">
        <w:trPr>
          <w:cantSplit/>
          <w:trHeight w:val="251"/>
        </w:trPr>
        <w:tc>
          <w:tcPr>
            <w:tcW w:w="278" w:type="pct"/>
            <w:gridSpan w:val="2"/>
            <w:vMerge w:val="restart"/>
          </w:tcPr>
          <w:p w14:paraId="4012AB7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br w:type="page"/>
              <w:t>10.</w:t>
            </w:r>
          </w:p>
        </w:tc>
        <w:tc>
          <w:tcPr>
            <w:tcW w:w="4722" w:type="pct"/>
            <w:gridSpan w:val="17"/>
          </w:tcPr>
          <w:p w14:paraId="274856DD" w14:textId="77777777" w:rsidR="00B2479E" w:rsidRPr="002D2ACE" w:rsidRDefault="00B2479E" w:rsidP="00917880">
            <w:pPr>
              <w:tabs>
                <w:tab w:val="left" w:pos="5112"/>
              </w:tabs>
              <w:rPr>
                <w:szCs w:val="24"/>
              </w:rPr>
            </w:pPr>
            <w:r w:rsidRPr="002D2ACE">
              <w:rPr>
                <w:szCs w:val="24"/>
              </w:rPr>
              <w:t>Details of Seminar Talk:</w:t>
            </w:r>
          </w:p>
        </w:tc>
      </w:tr>
      <w:tr w:rsidR="00B2479E" w:rsidRPr="002D2ACE" w14:paraId="57EADAFA" w14:textId="77777777" w:rsidTr="00F77546">
        <w:trPr>
          <w:cantSplit/>
          <w:trHeight w:val="270"/>
        </w:trPr>
        <w:tc>
          <w:tcPr>
            <w:tcW w:w="278" w:type="pct"/>
            <w:gridSpan w:val="2"/>
            <w:vMerge/>
          </w:tcPr>
          <w:p w14:paraId="31AB572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107" w:type="pct"/>
            <w:gridSpan w:val="3"/>
          </w:tcPr>
          <w:p w14:paraId="153C28A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Date</w:t>
            </w:r>
          </w:p>
        </w:tc>
        <w:tc>
          <w:tcPr>
            <w:tcW w:w="3615" w:type="pct"/>
            <w:gridSpan w:val="14"/>
          </w:tcPr>
          <w:p w14:paraId="3FEF3C58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Topic of Seminar Talk</w:t>
            </w:r>
          </w:p>
        </w:tc>
      </w:tr>
      <w:tr w:rsidR="00B2479E" w:rsidRPr="002D2ACE" w14:paraId="35CD3228" w14:textId="77777777" w:rsidTr="00F77546">
        <w:trPr>
          <w:cantSplit/>
          <w:trHeight w:val="270"/>
        </w:trPr>
        <w:tc>
          <w:tcPr>
            <w:tcW w:w="278" w:type="pct"/>
            <w:gridSpan w:val="2"/>
            <w:vMerge/>
          </w:tcPr>
          <w:p w14:paraId="67DF8EF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107" w:type="pct"/>
            <w:gridSpan w:val="3"/>
            <w:tcBorders>
              <w:bottom w:val="single" w:sz="4" w:space="0" w:color="auto"/>
            </w:tcBorders>
          </w:tcPr>
          <w:p w14:paraId="067BC9DC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a.</w:t>
            </w:r>
          </w:p>
        </w:tc>
        <w:tc>
          <w:tcPr>
            <w:tcW w:w="3615" w:type="pct"/>
            <w:gridSpan w:val="14"/>
            <w:tcBorders>
              <w:bottom w:val="single" w:sz="4" w:space="0" w:color="auto"/>
            </w:tcBorders>
          </w:tcPr>
          <w:p w14:paraId="55FBBEA2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5422D3A8" w14:textId="77777777" w:rsidTr="00F77546">
        <w:trPr>
          <w:cantSplit/>
          <w:trHeight w:val="209"/>
        </w:trPr>
        <w:tc>
          <w:tcPr>
            <w:tcW w:w="278" w:type="pct"/>
            <w:gridSpan w:val="2"/>
            <w:vMerge/>
          </w:tcPr>
          <w:p w14:paraId="1C09F230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  <w:tc>
          <w:tcPr>
            <w:tcW w:w="1107" w:type="pct"/>
            <w:gridSpan w:val="3"/>
            <w:tcBorders>
              <w:top w:val="single" w:sz="4" w:space="0" w:color="auto"/>
            </w:tcBorders>
          </w:tcPr>
          <w:p w14:paraId="449CE41E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b.</w:t>
            </w:r>
          </w:p>
        </w:tc>
        <w:tc>
          <w:tcPr>
            <w:tcW w:w="3615" w:type="pct"/>
            <w:gridSpan w:val="14"/>
            <w:tcBorders>
              <w:top w:val="single" w:sz="4" w:space="0" w:color="auto"/>
            </w:tcBorders>
          </w:tcPr>
          <w:p w14:paraId="51E8341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  <w:tr w:rsidR="00B2479E" w:rsidRPr="002D2ACE" w14:paraId="174A5E60" w14:textId="77777777" w:rsidTr="00F77546">
        <w:trPr>
          <w:trHeight w:val="599"/>
        </w:trPr>
        <w:tc>
          <w:tcPr>
            <w:tcW w:w="278" w:type="pct"/>
            <w:gridSpan w:val="2"/>
          </w:tcPr>
          <w:p w14:paraId="571EBF8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11.</w:t>
            </w:r>
          </w:p>
        </w:tc>
        <w:tc>
          <w:tcPr>
            <w:tcW w:w="4722" w:type="pct"/>
            <w:gridSpan w:val="17"/>
          </w:tcPr>
          <w:p w14:paraId="51A7772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Publication Details as per the format given below:</w:t>
            </w:r>
          </w:p>
          <w:p w14:paraId="2093522A" w14:textId="77777777" w:rsidR="00B2479E" w:rsidRPr="002D2ACE" w:rsidRDefault="00B2479E" w:rsidP="00917880">
            <w:pPr>
              <w:tabs>
                <w:tab w:val="right" w:pos="4860"/>
              </w:tabs>
              <w:rPr>
                <w:b/>
                <w:szCs w:val="24"/>
              </w:rPr>
            </w:pPr>
            <w:r w:rsidRPr="002D2ACE">
              <w:rPr>
                <w:b/>
                <w:szCs w:val="24"/>
              </w:rPr>
              <w:t>Title, Journal name, Authors (sequence as in publication), year, volume, page from – page to, DOI, Publisher, Indexed in (Scopus/Web of Science/Pub Med/IEEE/any other/none) type of journal (subscription/hybrid/fully open access)</w:t>
            </w:r>
          </w:p>
          <w:p w14:paraId="4EC3C8CF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  <w:p w14:paraId="47FB85D7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 xml:space="preserve"> Enclose copy of at least one paper either published or accepted in a refereed journal.</w:t>
            </w:r>
          </w:p>
        </w:tc>
      </w:tr>
      <w:tr w:rsidR="00B2479E" w:rsidRPr="002D2ACE" w14:paraId="06CA63EB" w14:textId="77777777" w:rsidTr="00F77546">
        <w:trPr>
          <w:trHeight w:val="1107"/>
        </w:trPr>
        <w:tc>
          <w:tcPr>
            <w:tcW w:w="278" w:type="pct"/>
            <w:gridSpan w:val="2"/>
          </w:tcPr>
          <w:p w14:paraId="1B13577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12.</w:t>
            </w:r>
          </w:p>
        </w:tc>
        <w:tc>
          <w:tcPr>
            <w:tcW w:w="4722" w:type="pct"/>
            <w:gridSpan w:val="17"/>
          </w:tcPr>
          <w:p w14:paraId="500FAB8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>Certification by Guide(s):</w:t>
            </w:r>
          </w:p>
          <w:p w14:paraId="04351DF6" w14:textId="77777777" w:rsidR="00B2479E" w:rsidRPr="002D2ACE" w:rsidRDefault="00B2479E" w:rsidP="00917880">
            <w:pPr>
              <w:pStyle w:val="BodyText2"/>
              <w:rPr>
                <w:rFonts w:ascii="Times New Roman" w:hAnsi="Times New Roman" w:cs="Times New Roman"/>
                <w:sz w:val="22"/>
              </w:rPr>
            </w:pPr>
            <w:r w:rsidRPr="002D2ACE">
              <w:rPr>
                <w:rFonts w:ascii="Times New Roman" w:hAnsi="Times New Roman" w:cs="Times New Roman"/>
                <w:sz w:val="22"/>
              </w:rPr>
              <w:t>The final draft of the thesis has been seen by me/us.  The Scholar is likely to submit the thesis within ONE month from date of acceptance of synopsis after a chapter-wise Plagiarism check and my/our certification.</w:t>
            </w:r>
          </w:p>
          <w:p w14:paraId="04CB22C3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  <w:p w14:paraId="000155C1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  <w:p w14:paraId="4E438875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  <w:p w14:paraId="0FD6C4F4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  <w:p w14:paraId="387BB0FC" w14:textId="77777777" w:rsidR="00B2479E" w:rsidRDefault="00B2479E" w:rsidP="00917880">
            <w:pPr>
              <w:tabs>
                <w:tab w:val="left" w:pos="4932"/>
              </w:tabs>
              <w:rPr>
                <w:szCs w:val="24"/>
              </w:rPr>
            </w:pPr>
            <w:r w:rsidRPr="002D2ACE">
              <w:rPr>
                <w:szCs w:val="24"/>
              </w:rPr>
              <w:t xml:space="preserve">Date:                                                                                       </w:t>
            </w:r>
            <w:r w:rsidR="00F77546">
              <w:rPr>
                <w:szCs w:val="24"/>
              </w:rPr>
              <w:t xml:space="preserve">           </w:t>
            </w:r>
            <w:r w:rsidRPr="002D2ACE">
              <w:rPr>
                <w:szCs w:val="24"/>
              </w:rPr>
              <w:t xml:space="preserve">  Signature of the Guide(s)</w:t>
            </w:r>
          </w:p>
          <w:p w14:paraId="3D4E7AD0" w14:textId="14D153E9" w:rsidR="00F77546" w:rsidRPr="002D2ACE" w:rsidRDefault="00F77546" w:rsidP="00917880">
            <w:pPr>
              <w:tabs>
                <w:tab w:val="left" w:pos="4932"/>
              </w:tabs>
              <w:rPr>
                <w:szCs w:val="24"/>
              </w:rPr>
            </w:pPr>
          </w:p>
        </w:tc>
      </w:tr>
      <w:tr w:rsidR="00B2479E" w:rsidRPr="002D2ACE" w14:paraId="033BF004" w14:textId="77777777" w:rsidTr="00F77546">
        <w:trPr>
          <w:trHeight w:val="715"/>
        </w:trPr>
        <w:tc>
          <w:tcPr>
            <w:tcW w:w="278" w:type="pct"/>
            <w:gridSpan w:val="2"/>
          </w:tcPr>
          <w:p w14:paraId="1D67E67F" w14:textId="77777777" w:rsidR="00B2479E" w:rsidRPr="002D2ACE" w:rsidRDefault="00B2479E" w:rsidP="00917880">
            <w:pPr>
              <w:rPr>
                <w:szCs w:val="24"/>
              </w:rPr>
            </w:pPr>
            <w:r w:rsidRPr="002D2ACE">
              <w:rPr>
                <w:szCs w:val="24"/>
              </w:rPr>
              <w:t>13.</w:t>
            </w:r>
          </w:p>
        </w:tc>
        <w:tc>
          <w:tcPr>
            <w:tcW w:w="4722" w:type="pct"/>
            <w:gridSpan w:val="17"/>
          </w:tcPr>
          <w:p w14:paraId="36024B7D" w14:textId="77777777" w:rsidR="00B2479E" w:rsidRPr="002D2ACE" w:rsidRDefault="00B2479E" w:rsidP="00917880">
            <w:pPr>
              <w:tabs>
                <w:tab w:val="right" w:pos="4860"/>
              </w:tabs>
              <w:rPr>
                <w:b/>
                <w:szCs w:val="24"/>
              </w:rPr>
            </w:pPr>
            <w:r w:rsidRPr="002D2ACE">
              <w:rPr>
                <w:szCs w:val="24"/>
              </w:rPr>
              <w:t xml:space="preserve">Remarks of the HoD  -  </w:t>
            </w:r>
            <w:r w:rsidRPr="002D2ACE">
              <w:rPr>
                <w:b/>
                <w:szCs w:val="24"/>
              </w:rPr>
              <w:t>Courses taken by the scholar  was  approved  &amp;   Forwarded</w:t>
            </w:r>
          </w:p>
          <w:p w14:paraId="1116BA7A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  <w:p w14:paraId="2FFC9969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  <w:p w14:paraId="089628BD" w14:textId="77777777" w:rsidR="00B2479E" w:rsidRPr="002D2AC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</w:p>
          <w:p w14:paraId="7C418DE8" w14:textId="77777777" w:rsidR="00B2479E" w:rsidRDefault="00B2479E" w:rsidP="00917880">
            <w:pPr>
              <w:tabs>
                <w:tab w:val="right" w:pos="4860"/>
              </w:tabs>
              <w:rPr>
                <w:szCs w:val="24"/>
              </w:rPr>
            </w:pPr>
            <w:r w:rsidRPr="002D2ACE">
              <w:rPr>
                <w:szCs w:val="24"/>
              </w:rPr>
              <w:t xml:space="preserve">Date:                                                                                         </w:t>
            </w:r>
            <w:r w:rsidR="00F77546">
              <w:rPr>
                <w:szCs w:val="24"/>
              </w:rPr>
              <w:t xml:space="preserve">              </w:t>
            </w:r>
            <w:r w:rsidRPr="002D2ACE">
              <w:rPr>
                <w:szCs w:val="24"/>
              </w:rPr>
              <w:t xml:space="preserve"> Head of the Department</w:t>
            </w:r>
          </w:p>
          <w:p w14:paraId="03A59B1A" w14:textId="5C114C54" w:rsidR="00F77546" w:rsidRPr="002D2ACE" w:rsidRDefault="00F77546" w:rsidP="00917880">
            <w:pPr>
              <w:tabs>
                <w:tab w:val="right" w:pos="4860"/>
              </w:tabs>
              <w:rPr>
                <w:szCs w:val="24"/>
              </w:rPr>
            </w:pPr>
          </w:p>
        </w:tc>
      </w:tr>
    </w:tbl>
    <w:p w14:paraId="2D738C71" w14:textId="77777777" w:rsidR="00B2479E" w:rsidRPr="002D2ACE" w:rsidRDefault="00B2479E" w:rsidP="00B2479E">
      <w:pPr>
        <w:tabs>
          <w:tab w:val="right" w:pos="4860"/>
        </w:tabs>
        <w:ind w:left="144" w:right="144" w:hanging="234"/>
        <w:rPr>
          <w:sz w:val="24"/>
          <w:szCs w:val="24"/>
        </w:rPr>
      </w:pPr>
    </w:p>
    <w:p w14:paraId="44DF8D5D" w14:textId="77777777" w:rsidR="00B2479E" w:rsidRPr="002D2ACE" w:rsidRDefault="00B2479E" w:rsidP="00B2479E">
      <w:pPr>
        <w:tabs>
          <w:tab w:val="right" w:pos="4860"/>
        </w:tabs>
        <w:ind w:left="144" w:right="144" w:hanging="234"/>
        <w:rPr>
          <w:sz w:val="24"/>
          <w:szCs w:val="24"/>
        </w:rPr>
      </w:pPr>
    </w:p>
    <w:p w14:paraId="4F3F101C" w14:textId="77777777" w:rsidR="00B2479E" w:rsidRPr="002D2ACE" w:rsidRDefault="00B2479E" w:rsidP="00B2479E">
      <w:pPr>
        <w:tabs>
          <w:tab w:val="right" w:pos="4860"/>
        </w:tabs>
        <w:ind w:left="144" w:right="144" w:hanging="234"/>
        <w:rPr>
          <w:sz w:val="24"/>
          <w:szCs w:val="24"/>
        </w:rPr>
      </w:pPr>
      <w:r w:rsidRPr="002D2ACE">
        <w:rPr>
          <w:sz w:val="24"/>
          <w:szCs w:val="24"/>
        </w:rPr>
        <w:t>To</w:t>
      </w:r>
    </w:p>
    <w:p w14:paraId="4159EE85" w14:textId="77777777" w:rsidR="00B2479E" w:rsidRPr="002D2ACE" w:rsidRDefault="00B2479E" w:rsidP="00B2479E">
      <w:pPr>
        <w:tabs>
          <w:tab w:val="right" w:pos="4860"/>
        </w:tabs>
        <w:ind w:left="144" w:right="144" w:hanging="234"/>
        <w:rPr>
          <w:sz w:val="24"/>
          <w:szCs w:val="24"/>
        </w:rPr>
      </w:pPr>
    </w:p>
    <w:p w14:paraId="322030D2" w14:textId="77777777" w:rsidR="00B2479E" w:rsidRPr="002D2ACE" w:rsidRDefault="00B2479E" w:rsidP="00B2479E">
      <w:pPr>
        <w:tabs>
          <w:tab w:val="right" w:pos="4860"/>
        </w:tabs>
        <w:ind w:left="-90" w:right="144"/>
        <w:rPr>
          <w:sz w:val="24"/>
          <w:szCs w:val="24"/>
        </w:rPr>
      </w:pPr>
      <w:r w:rsidRPr="002D2ACE">
        <w:rPr>
          <w:sz w:val="24"/>
          <w:szCs w:val="24"/>
        </w:rPr>
        <w:t>The Dean Academic Research</w:t>
      </w:r>
    </w:p>
    <w:p w14:paraId="17FDAD3A" w14:textId="77777777" w:rsidR="00B2479E" w:rsidRPr="002D2ACE" w:rsidRDefault="00B2479E" w:rsidP="00B2479E">
      <w:pPr>
        <w:tabs>
          <w:tab w:val="right" w:pos="4860"/>
        </w:tabs>
        <w:ind w:left="-90" w:right="144"/>
        <w:rPr>
          <w:sz w:val="24"/>
          <w:szCs w:val="24"/>
        </w:rPr>
      </w:pPr>
    </w:p>
    <w:p w14:paraId="79EB41BD" w14:textId="77777777" w:rsidR="00B2479E" w:rsidRPr="002D2ACE" w:rsidRDefault="00B2479E" w:rsidP="00B2479E">
      <w:pPr>
        <w:tabs>
          <w:tab w:val="right" w:pos="4860"/>
        </w:tabs>
        <w:ind w:left="-90" w:right="144"/>
        <w:rPr>
          <w:sz w:val="24"/>
          <w:szCs w:val="24"/>
        </w:rPr>
      </w:pPr>
    </w:p>
    <w:p w14:paraId="5145EE4A" w14:textId="77777777" w:rsidR="00B2479E" w:rsidRPr="002D2ACE" w:rsidRDefault="00B2479E" w:rsidP="00B2479E">
      <w:pPr>
        <w:tabs>
          <w:tab w:val="right" w:pos="4860"/>
        </w:tabs>
        <w:ind w:left="-90" w:right="144"/>
        <w:rPr>
          <w:sz w:val="24"/>
          <w:szCs w:val="24"/>
        </w:rPr>
      </w:pPr>
    </w:p>
    <w:p w14:paraId="02D365D4" w14:textId="77777777" w:rsidR="00B2479E" w:rsidRPr="002D2ACE" w:rsidRDefault="00B2479E" w:rsidP="00B2479E">
      <w:pPr>
        <w:tabs>
          <w:tab w:val="right" w:pos="4860"/>
        </w:tabs>
        <w:ind w:left="-90" w:right="144"/>
        <w:rPr>
          <w:sz w:val="24"/>
          <w:szCs w:val="24"/>
        </w:rPr>
      </w:pPr>
    </w:p>
    <w:p w14:paraId="02F61A6F" w14:textId="77777777" w:rsidR="00B2479E" w:rsidRPr="002D2ACE" w:rsidRDefault="00B2479E" w:rsidP="00B2479E">
      <w:pPr>
        <w:tabs>
          <w:tab w:val="right" w:pos="4860"/>
        </w:tabs>
        <w:ind w:left="-90" w:right="144"/>
        <w:rPr>
          <w:sz w:val="24"/>
          <w:szCs w:val="24"/>
        </w:rPr>
      </w:pPr>
    </w:p>
    <w:p w14:paraId="3660D271" w14:textId="77777777" w:rsidR="00B2479E" w:rsidRPr="002D2ACE" w:rsidRDefault="00B2479E" w:rsidP="00B2479E">
      <w:pPr>
        <w:tabs>
          <w:tab w:val="right" w:pos="4860"/>
        </w:tabs>
        <w:ind w:left="-90" w:right="144"/>
        <w:rPr>
          <w:sz w:val="24"/>
          <w:szCs w:val="24"/>
        </w:rPr>
      </w:pPr>
    </w:p>
    <w:p w14:paraId="3B7619C7" w14:textId="77777777" w:rsidR="00B2479E" w:rsidRPr="002D2ACE" w:rsidRDefault="00B2479E" w:rsidP="00B2479E">
      <w:pPr>
        <w:tabs>
          <w:tab w:val="right" w:pos="4860"/>
        </w:tabs>
        <w:ind w:left="-90" w:right="144"/>
        <w:jc w:val="both"/>
        <w:rPr>
          <w:sz w:val="24"/>
          <w:szCs w:val="24"/>
        </w:rPr>
      </w:pPr>
      <w:r w:rsidRPr="002D2ACE">
        <w:rPr>
          <w:b/>
          <w:bCs/>
          <w:sz w:val="24"/>
          <w:szCs w:val="24"/>
        </w:rPr>
        <w:t>Scholars are advised to ascertain the name of the Sectional Observer from Dean Academic Research Office. They need to submit a copy of synopsis report to the Sectional Observer and also to the DC members before submission of the synopsis to the Dean Academic Research.</w:t>
      </w:r>
    </w:p>
    <w:p w14:paraId="3CC7CC99" w14:textId="77777777" w:rsidR="00B2479E" w:rsidRPr="002D2ACE" w:rsidRDefault="00B2479E" w:rsidP="00B2479E">
      <w:pPr>
        <w:pStyle w:val="ListParagraph"/>
        <w:spacing w:line="360" w:lineRule="auto"/>
        <w:rPr>
          <w:sz w:val="24"/>
          <w:szCs w:val="24"/>
        </w:rPr>
      </w:pPr>
    </w:p>
    <w:p w14:paraId="5800D33C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  <w:r w:rsidRPr="002D2ACE">
        <w:rPr>
          <w:b/>
          <w:color w:val="0E101A"/>
          <w:sz w:val="24"/>
          <w:szCs w:val="24"/>
          <w:u w:val="single"/>
          <w:lang w:eastAsia="en-IN"/>
        </w:rPr>
        <w:lastRenderedPageBreak/>
        <w:t>ANNEXURE 17</w:t>
      </w:r>
    </w:p>
    <w:p w14:paraId="32B493D7" w14:textId="77777777" w:rsidR="00B2479E" w:rsidRPr="002D2AC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54988049" w14:textId="77777777" w:rsidR="00B2479E" w:rsidRPr="002D2ACE" w:rsidRDefault="00B2479E" w:rsidP="00B2479E">
      <w:pPr>
        <w:spacing w:line="360" w:lineRule="auto"/>
        <w:jc w:val="center"/>
        <w:rPr>
          <w:b/>
          <w:bCs/>
          <w:sz w:val="24"/>
          <w:szCs w:val="24"/>
          <w:u w:val="single"/>
        </w:rPr>
      </w:pPr>
      <w:r w:rsidRPr="002D2ACE">
        <w:rPr>
          <w:b/>
          <w:color w:val="0E101A"/>
          <w:sz w:val="24"/>
          <w:szCs w:val="24"/>
          <w:lang w:eastAsia="en-IN"/>
        </w:rPr>
        <w:t xml:space="preserve"> </w:t>
      </w:r>
      <w:r w:rsidRPr="002D2ACE">
        <w:rPr>
          <w:b/>
          <w:bCs/>
          <w:sz w:val="24"/>
          <w:szCs w:val="24"/>
          <w:u w:val="single"/>
        </w:rPr>
        <w:t>(Undertaking by the Scholar on Check against Plagiarism)</w:t>
      </w:r>
    </w:p>
    <w:p w14:paraId="797E60E9" w14:textId="77777777" w:rsidR="00B2479E" w:rsidRPr="002D2ACE" w:rsidRDefault="00B2479E" w:rsidP="00B2479E">
      <w:pPr>
        <w:spacing w:line="360" w:lineRule="auto"/>
        <w:rPr>
          <w:sz w:val="24"/>
          <w:szCs w:val="24"/>
        </w:rPr>
      </w:pPr>
    </w:p>
    <w:p w14:paraId="0058B62C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  <w:r w:rsidRPr="002D2ACE">
        <w:rPr>
          <w:sz w:val="24"/>
          <w:szCs w:val="24"/>
        </w:rPr>
        <w:t xml:space="preserve">This is to certify that the Thesis titled, ………………&lt;thesis title (file_name.pdf)&gt;………………..submitted by me to the Indian Institute of Technology Madras, for the award of &lt;Ph.D./M.S.&gt; is a </w:t>
      </w:r>
      <w:proofErr w:type="spellStart"/>
      <w:r w:rsidRPr="002D2ACE">
        <w:rPr>
          <w:sz w:val="24"/>
          <w:szCs w:val="24"/>
        </w:rPr>
        <w:t>bonafide</w:t>
      </w:r>
      <w:proofErr w:type="spellEnd"/>
      <w:r w:rsidRPr="002D2ACE">
        <w:rPr>
          <w:sz w:val="24"/>
          <w:szCs w:val="24"/>
        </w:rPr>
        <w:t xml:space="preserve"> record of the research work done by me under the supervision of …………&lt;Name(s) of Guide(s)&gt;………… . </w:t>
      </w:r>
    </w:p>
    <w:p w14:paraId="66515C45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</w:p>
    <w:p w14:paraId="5A4DBC4D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  <w:r w:rsidRPr="002D2ACE">
        <w:rPr>
          <w:sz w:val="24"/>
          <w:szCs w:val="24"/>
        </w:rPr>
        <w:t>By signing this, I certify the following about my Thesis titled &lt;Thesis title&gt;:</w:t>
      </w:r>
    </w:p>
    <w:p w14:paraId="733DBA26" w14:textId="77777777" w:rsidR="00B2479E" w:rsidRPr="002D2ACE" w:rsidRDefault="00B2479E" w:rsidP="00B2479E">
      <w:pPr>
        <w:pStyle w:val="ListParagraph"/>
        <w:widowControl/>
        <w:numPr>
          <w:ilvl w:val="0"/>
          <w:numId w:val="26"/>
        </w:numPr>
        <w:autoSpaceDE/>
        <w:autoSpaceDN/>
        <w:spacing w:after="160" w:line="360" w:lineRule="auto"/>
        <w:contextualSpacing/>
        <w:jc w:val="both"/>
        <w:rPr>
          <w:sz w:val="24"/>
          <w:szCs w:val="24"/>
        </w:rPr>
      </w:pPr>
      <w:r w:rsidRPr="002D2ACE">
        <w:rPr>
          <w:sz w:val="24"/>
          <w:szCs w:val="24"/>
        </w:rPr>
        <w:t>The research reported in this Thesis is original.</w:t>
      </w:r>
    </w:p>
    <w:p w14:paraId="221B3E64" w14:textId="77777777" w:rsidR="00B2479E" w:rsidRPr="002D2ACE" w:rsidRDefault="00B2479E" w:rsidP="00B2479E">
      <w:pPr>
        <w:pStyle w:val="ListParagraph"/>
        <w:widowControl/>
        <w:numPr>
          <w:ilvl w:val="0"/>
          <w:numId w:val="26"/>
        </w:numPr>
        <w:autoSpaceDE/>
        <w:autoSpaceDN/>
        <w:spacing w:after="160" w:line="360" w:lineRule="auto"/>
        <w:contextualSpacing/>
        <w:jc w:val="both"/>
        <w:rPr>
          <w:sz w:val="24"/>
          <w:szCs w:val="24"/>
        </w:rPr>
      </w:pPr>
      <w:r w:rsidRPr="002D2ACE">
        <w:rPr>
          <w:sz w:val="24"/>
          <w:szCs w:val="24"/>
        </w:rPr>
        <w:t xml:space="preserve">A plagiarism check of the entire Thesis was carried out by me using </w:t>
      </w:r>
      <w:proofErr w:type="spellStart"/>
      <w:r w:rsidRPr="002D2ACE">
        <w:rPr>
          <w:sz w:val="24"/>
          <w:szCs w:val="24"/>
        </w:rPr>
        <w:t>Turnitin</w:t>
      </w:r>
      <w:proofErr w:type="spellEnd"/>
      <w:r w:rsidRPr="002D2ACE">
        <w:rPr>
          <w:sz w:val="24"/>
          <w:szCs w:val="24"/>
        </w:rPr>
        <w:t>, with the settings: (exclude quotes: ON, exclude bibliography: ON, exclude matches</w:t>
      </w:r>
      <m:oMath>
        <m:r>
          <w:rPr>
            <w:rFonts w:ascii="Cambria Math" w:hAnsi="Cambria Math"/>
            <w:sz w:val="24"/>
            <w:szCs w:val="24"/>
          </w:rPr>
          <m:t xml:space="preserve"> ≤</m:t>
        </m:r>
      </m:oMath>
      <w:r w:rsidRPr="002D2ACE">
        <w:rPr>
          <w:rFonts w:eastAsiaTheme="minorEastAsia"/>
          <w:sz w:val="24"/>
          <w:szCs w:val="24"/>
        </w:rPr>
        <w:t xml:space="preserve"> 5 words)</w:t>
      </w:r>
    </w:p>
    <w:p w14:paraId="0A353C1A" w14:textId="77777777" w:rsidR="00B2479E" w:rsidRPr="002D2ACE" w:rsidRDefault="00B2479E" w:rsidP="00B2479E">
      <w:pPr>
        <w:pStyle w:val="ListParagraph"/>
        <w:widowControl/>
        <w:numPr>
          <w:ilvl w:val="0"/>
          <w:numId w:val="26"/>
        </w:numPr>
        <w:autoSpaceDE/>
        <w:autoSpaceDN/>
        <w:spacing w:after="160" w:line="360" w:lineRule="auto"/>
        <w:contextualSpacing/>
        <w:jc w:val="both"/>
        <w:rPr>
          <w:sz w:val="24"/>
          <w:szCs w:val="24"/>
        </w:rPr>
      </w:pPr>
      <w:r w:rsidRPr="002D2ACE">
        <w:rPr>
          <w:sz w:val="24"/>
          <w:szCs w:val="24"/>
        </w:rPr>
        <w:t>This check resulted in a match of………. %, out of which the match with publications based on the work reported in the Thesis is ………..%.</w:t>
      </w:r>
    </w:p>
    <w:p w14:paraId="374F66A5" w14:textId="77777777" w:rsidR="00B2479E" w:rsidRPr="002D2ACE" w:rsidRDefault="00B2479E" w:rsidP="00B2479E">
      <w:pPr>
        <w:pStyle w:val="ListParagraph"/>
        <w:widowControl/>
        <w:numPr>
          <w:ilvl w:val="0"/>
          <w:numId w:val="26"/>
        </w:numPr>
        <w:autoSpaceDE/>
        <w:autoSpaceDN/>
        <w:spacing w:after="160" w:line="360" w:lineRule="auto"/>
        <w:contextualSpacing/>
        <w:jc w:val="both"/>
        <w:rPr>
          <w:sz w:val="24"/>
          <w:szCs w:val="24"/>
        </w:rPr>
      </w:pPr>
      <w:r w:rsidRPr="002D2ACE">
        <w:rPr>
          <w:sz w:val="24"/>
          <w:szCs w:val="24"/>
        </w:rPr>
        <w:t xml:space="preserve">No alterations were made to the Thesis after carrying out the </w:t>
      </w:r>
      <w:proofErr w:type="spellStart"/>
      <w:r w:rsidRPr="002D2ACE">
        <w:rPr>
          <w:sz w:val="24"/>
          <w:szCs w:val="24"/>
        </w:rPr>
        <w:t>Turnitin</w:t>
      </w:r>
      <w:proofErr w:type="spellEnd"/>
      <w:r w:rsidRPr="002D2ACE">
        <w:rPr>
          <w:sz w:val="24"/>
          <w:szCs w:val="24"/>
        </w:rPr>
        <w:t xml:space="preserve"> check.</w:t>
      </w:r>
    </w:p>
    <w:p w14:paraId="7C21A06E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</w:p>
    <w:p w14:paraId="311489A8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  <w:r w:rsidRPr="002D2ACE">
        <w:rPr>
          <w:sz w:val="24"/>
          <w:szCs w:val="24"/>
        </w:rPr>
        <w:t>If this undertaking is later found to be false, it may be a sufficient reason for the withdrawal of the &lt;Ph.D. / M.S. &gt; degree.</w:t>
      </w:r>
    </w:p>
    <w:p w14:paraId="7BF1C8DF" w14:textId="77777777" w:rsidR="00B2479E" w:rsidRPr="002D2ACE" w:rsidRDefault="00B2479E" w:rsidP="00B2479E">
      <w:pPr>
        <w:spacing w:line="276" w:lineRule="auto"/>
        <w:rPr>
          <w:sz w:val="24"/>
          <w:szCs w:val="24"/>
        </w:rPr>
      </w:pPr>
      <w:r w:rsidRPr="002D2ACE">
        <w:rPr>
          <w:sz w:val="24"/>
          <w:szCs w:val="24"/>
        </w:rPr>
        <w:t xml:space="preserve">Signature ………………………………………… </w:t>
      </w:r>
    </w:p>
    <w:p w14:paraId="05B400DC" w14:textId="77777777" w:rsidR="00B2479E" w:rsidRPr="002D2ACE" w:rsidRDefault="00B2479E" w:rsidP="00B2479E">
      <w:pPr>
        <w:spacing w:line="276" w:lineRule="auto"/>
        <w:rPr>
          <w:sz w:val="24"/>
          <w:szCs w:val="24"/>
        </w:rPr>
      </w:pPr>
      <w:r w:rsidRPr="002D2ACE">
        <w:rPr>
          <w:sz w:val="24"/>
          <w:szCs w:val="24"/>
        </w:rPr>
        <w:t>Date ……………………………..</w:t>
      </w:r>
    </w:p>
    <w:p w14:paraId="6591B67C" w14:textId="77777777" w:rsidR="00B2479E" w:rsidRPr="002D2ACE" w:rsidRDefault="00B2479E" w:rsidP="00B2479E">
      <w:pPr>
        <w:spacing w:line="276" w:lineRule="auto"/>
        <w:rPr>
          <w:sz w:val="24"/>
          <w:szCs w:val="24"/>
        </w:rPr>
      </w:pPr>
      <w:r w:rsidRPr="002D2ACE">
        <w:rPr>
          <w:sz w:val="24"/>
          <w:szCs w:val="24"/>
        </w:rPr>
        <w:t xml:space="preserve">Name of the Scholar …………………………… </w:t>
      </w:r>
    </w:p>
    <w:p w14:paraId="2212A697" w14:textId="77777777" w:rsidR="00B2479E" w:rsidRPr="002D2ACE" w:rsidRDefault="00B2479E" w:rsidP="00B2479E">
      <w:pPr>
        <w:spacing w:line="276" w:lineRule="auto"/>
        <w:rPr>
          <w:sz w:val="24"/>
          <w:szCs w:val="24"/>
        </w:rPr>
      </w:pPr>
      <w:r w:rsidRPr="002D2ACE">
        <w:rPr>
          <w:sz w:val="24"/>
          <w:szCs w:val="24"/>
        </w:rPr>
        <w:t>Roll No. …………………………………………..</w:t>
      </w:r>
    </w:p>
    <w:p w14:paraId="408DA5C7" w14:textId="77777777" w:rsidR="00B2479E" w:rsidRPr="002D2ACE" w:rsidRDefault="00B2479E" w:rsidP="00B2479E">
      <w:pPr>
        <w:spacing w:line="360" w:lineRule="auto"/>
        <w:rPr>
          <w:sz w:val="24"/>
          <w:szCs w:val="24"/>
        </w:rPr>
      </w:pPr>
    </w:p>
    <w:p w14:paraId="151DA29B" w14:textId="77777777" w:rsidR="00B2479E" w:rsidRPr="002D2ACE" w:rsidRDefault="00B2479E" w:rsidP="00B2479E">
      <w:pPr>
        <w:spacing w:line="360" w:lineRule="auto"/>
        <w:rPr>
          <w:b/>
          <w:bCs/>
          <w:sz w:val="24"/>
          <w:szCs w:val="24"/>
        </w:rPr>
      </w:pPr>
      <w:r w:rsidRPr="002D2ACE">
        <w:rPr>
          <w:b/>
          <w:bCs/>
          <w:sz w:val="24"/>
          <w:szCs w:val="24"/>
        </w:rPr>
        <w:t>Certificate from the Guide:</w:t>
      </w:r>
    </w:p>
    <w:p w14:paraId="2CF3C996" w14:textId="77777777" w:rsidR="00B2479E" w:rsidRPr="002D2ACE" w:rsidRDefault="00B2479E" w:rsidP="00B2479E">
      <w:pPr>
        <w:spacing w:line="360" w:lineRule="auto"/>
        <w:rPr>
          <w:sz w:val="24"/>
          <w:szCs w:val="24"/>
        </w:rPr>
      </w:pPr>
      <w:r w:rsidRPr="002D2ACE">
        <w:rPr>
          <w:sz w:val="24"/>
          <w:szCs w:val="24"/>
        </w:rPr>
        <w:t xml:space="preserve">I certify that I have gone through the entire </w:t>
      </w:r>
      <w:proofErr w:type="spellStart"/>
      <w:r w:rsidRPr="002D2ACE">
        <w:rPr>
          <w:sz w:val="24"/>
          <w:szCs w:val="24"/>
        </w:rPr>
        <w:t>Turnitin</w:t>
      </w:r>
      <w:proofErr w:type="spellEnd"/>
      <w:r w:rsidRPr="002D2ACE">
        <w:rPr>
          <w:sz w:val="24"/>
          <w:szCs w:val="24"/>
        </w:rPr>
        <w:t xml:space="preserve"> Report. No unacceptable similarity was found through the plagiarism check using </w:t>
      </w:r>
      <w:proofErr w:type="spellStart"/>
      <w:r w:rsidRPr="002D2ACE">
        <w:rPr>
          <w:sz w:val="24"/>
          <w:szCs w:val="24"/>
        </w:rPr>
        <w:t>Turnitin</w:t>
      </w:r>
      <w:proofErr w:type="spellEnd"/>
      <w:r w:rsidRPr="002D2ACE">
        <w:rPr>
          <w:sz w:val="24"/>
          <w:szCs w:val="24"/>
        </w:rPr>
        <w:t>.</w:t>
      </w:r>
    </w:p>
    <w:p w14:paraId="1F893897" w14:textId="77777777" w:rsidR="00B2479E" w:rsidRPr="002D2ACE" w:rsidRDefault="00B2479E" w:rsidP="00B2479E">
      <w:pPr>
        <w:spacing w:line="360" w:lineRule="auto"/>
        <w:rPr>
          <w:sz w:val="24"/>
          <w:szCs w:val="24"/>
        </w:rPr>
      </w:pPr>
      <w:r w:rsidRPr="002D2ACE">
        <w:rPr>
          <w:sz w:val="24"/>
          <w:szCs w:val="24"/>
        </w:rPr>
        <w:t xml:space="preserve">  </w:t>
      </w:r>
    </w:p>
    <w:p w14:paraId="6E4CBC10" w14:textId="77777777" w:rsidR="00B2479E" w:rsidRPr="002D2ACE" w:rsidRDefault="00B2479E" w:rsidP="00B2479E">
      <w:pPr>
        <w:spacing w:line="276" w:lineRule="auto"/>
        <w:rPr>
          <w:sz w:val="24"/>
          <w:szCs w:val="24"/>
        </w:rPr>
      </w:pPr>
      <w:r w:rsidRPr="002D2ACE">
        <w:rPr>
          <w:sz w:val="24"/>
          <w:szCs w:val="24"/>
        </w:rPr>
        <w:t xml:space="preserve">Name of the Research Guide(s) …………………………… </w:t>
      </w:r>
    </w:p>
    <w:p w14:paraId="10D7AF65" w14:textId="77777777" w:rsidR="00B2479E" w:rsidRPr="002D2ACE" w:rsidRDefault="00B2479E" w:rsidP="00B2479E">
      <w:pPr>
        <w:spacing w:line="276" w:lineRule="auto"/>
        <w:rPr>
          <w:sz w:val="24"/>
          <w:szCs w:val="24"/>
        </w:rPr>
      </w:pPr>
      <w:r w:rsidRPr="002D2ACE">
        <w:rPr>
          <w:sz w:val="24"/>
          <w:szCs w:val="24"/>
        </w:rPr>
        <w:t xml:space="preserve">Signature (s)…………………………………………………………. </w:t>
      </w:r>
    </w:p>
    <w:p w14:paraId="3D7079A7" w14:textId="77777777" w:rsidR="00B2479E" w:rsidRPr="002D2ACE" w:rsidRDefault="00B2479E" w:rsidP="00B2479E">
      <w:pPr>
        <w:spacing w:line="276" w:lineRule="auto"/>
        <w:rPr>
          <w:sz w:val="24"/>
          <w:szCs w:val="24"/>
        </w:rPr>
      </w:pPr>
      <w:r w:rsidRPr="002D2ACE">
        <w:rPr>
          <w:sz w:val="24"/>
          <w:szCs w:val="24"/>
        </w:rPr>
        <w:t xml:space="preserve">Department of …………………………………………………. </w:t>
      </w:r>
    </w:p>
    <w:p w14:paraId="1EF7CBD8" w14:textId="77777777" w:rsidR="00B2479E" w:rsidRPr="002D2ACE" w:rsidRDefault="00B2479E" w:rsidP="00B2479E">
      <w:pPr>
        <w:spacing w:line="276" w:lineRule="auto"/>
        <w:rPr>
          <w:b/>
          <w:color w:val="0E101A"/>
          <w:sz w:val="24"/>
          <w:szCs w:val="24"/>
          <w:lang w:eastAsia="en-IN"/>
        </w:rPr>
      </w:pPr>
      <w:r w:rsidRPr="002D2ACE">
        <w:rPr>
          <w:sz w:val="24"/>
          <w:szCs w:val="24"/>
        </w:rPr>
        <w:t xml:space="preserve">Date: …………………………………………………………………                                          </w:t>
      </w:r>
    </w:p>
    <w:p w14:paraId="2353DE95" w14:textId="77777777" w:rsidR="00B2479E" w:rsidRPr="002D2ACE" w:rsidRDefault="00B2479E" w:rsidP="00B2479E">
      <w:pPr>
        <w:pStyle w:val="ListParagraph"/>
        <w:spacing w:line="360" w:lineRule="auto"/>
        <w:rPr>
          <w:sz w:val="24"/>
          <w:szCs w:val="24"/>
        </w:rPr>
      </w:pPr>
    </w:p>
    <w:p w14:paraId="638ECE0C" w14:textId="77777777" w:rsidR="00B2479E" w:rsidRPr="002D2ACE" w:rsidRDefault="00B2479E" w:rsidP="00B2479E">
      <w:pPr>
        <w:widowControl/>
        <w:autoSpaceDE/>
        <w:autoSpaceDN/>
        <w:spacing w:after="160" w:line="259" w:lineRule="auto"/>
        <w:rPr>
          <w:rFonts w:eastAsiaTheme="minorHAnsi"/>
          <w:sz w:val="24"/>
          <w:szCs w:val="24"/>
        </w:rPr>
      </w:pPr>
      <w:r w:rsidRPr="002D2ACE">
        <w:rPr>
          <w:sz w:val="24"/>
          <w:szCs w:val="24"/>
        </w:rPr>
        <w:br w:type="page"/>
      </w:r>
    </w:p>
    <w:p w14:paraId="78838CFB" w14:textId="77777777" w:rsidR="00B2479E" w:rsidRPr="002D2AC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  <w:r w:rsidRPr="002D2ACE">
        <w:rPr>
          <w:b/>
          <w:color w:val="0E101A"/>
          <w:sz w:val="24"/>
          <w:szCs w:val="24"/>
          <w:u w:val="single"/>
          <w:lang w:eastAsia="en-IN"/>
        </w:rPr>
        <w:lastRenderedPageBreak/>
        <w:t>ANNEXURE 18</w:t>
      </w:r>
    </w:p>
    <w:p w14:paraId="69C4653A" w14:textId="77777777" w:rsidR="00B2479E" w:rsidRPr="002D2ACE" w:rsidRDefault="00B2479E" w:rsidP="00B2479E">
      <w:pPr>
        <w:jc w:val="center"/>
        <w:rPr>
          <w:b/>
          <w:caps/>
          <w:sz w:val="24"/>
          <w:szCs w:val="24"/>
        </w:rPr>
      </w:pPr>
    </w:p>
    <w:p w14:paraId="2E6C5F94" w14:textId="77777777" w:rsidR="00B2479E" w:rsidRPr="002D2ACE" w:rsidRDefault="00B2479E" w:rsidP="00B2479E">
      <w:pPr>
        <w:jc w:val="center"/>
        <w:rPr>
          <w:b/>
          <w:caps/>
          <w:sz w:val="24"/>
          <w:szCs w:val="24"/>
        </w:rPr>
      </w:pPr>
      <w:r w:rsidRPr="002D2ACE">
        <w:rPr>
          <w:b/>
          <w:caps/>
          <w:sz w:val="24"/>
          <w:szCs w:val="24"/>
        </w:rPr>
        <w:t>Declaration by the Research Scholar</w:t>
      </w:r>
    </w:p>
    <w:p w14:paraId="0E9B6DC3" w14:textId="77777777" w:rsidR="00B2479E" w:rsidRPr="002D2ACE" w:rsidRDefault="00B2479E" w:rsidP="00B2479E">
      <w:pPr>
        <w:jc w:val="center"/>
        <w:rPr>
          <w:b/>
          <w:caps/>
          <w:sz w:val="24"/>
          <w:szCs w:val="24"/>
        </w:rPr>
      </w:pPr>
    </w:p>
    <w:p w14:paraId="7BCE7FC4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</w:p>
    <w:p w14:paraId="3C088FAB" w14:textId="6BAD3B53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  <w:r w:rsidRPr="002D2ACE">
        <w:rPr>
          <w:sz w:val="24"/>
          <w:szCs w:val="24"/>
        </w:rPr>
        <w:t>This is to declare that the thesis entitled “</w:t>
      </w:r>
      <w:r w:rsidRPr="002D2ACE">
        <w:rPr>
          <w:b/>
          <w:bCs/>
          <w:sz w:val="24"/>
          <w:szCs w:val="24"/>
        </w:rPr>
        <w:t xml:space="preserve">TITLE OF </w:t>
      </w:r>
      <w:r w:rsidR="00F77546">
        <w:rPr>
          <w:b/>
          <w:bCs/>
          <w:sz w:val="24"/>
          <w:szCs w:val="24"/>
        </w:rPr>
        <w:t xml:space="preserve">THE </w:t>
      </w:r>
      <w:r w:rsidRPr="002D2ACE">
        <w:rPr>
          <w:b/>
          <w:bCs/>
          <w:sz w:val="24"/>
          <w:szCs w:val="24"/>
        </w:rPr>
        <w:t>THESIS</w:t>
      </w:r>
      <w:r w:rsidRPr="002D2ACE">
        <w:rPr>
          <w:sz w:val="24"/>
          <w:szCs w:val="24"/>
        </w:rPr>
        <w:t xml:space="preserve">“ submitted by me to the Indian Institute of Technology Madras, Chennai for the award of degree of </w:t>
      </w:r>
      <w:r w:rsidRPr="002D2ACE">
        <w:rPr>
          <w:b/>
          <w:sz w:val="24"/>
          <w:szCs w:val="24"/>
        </w:rPr>
        <w:t>DOCTOR OF PHILOSOPHY</w:t>
      </w:r>
      <w:r w:rsidRPr="002D2ACE">
        <w:rPr>
          <w:sz w:val="24"/>
          <w:szCs w:val="24"/>
        </w:rPr>
        <w:t xml:space="preserve"> is a bona fide record of research work carried out by me under the supervision of  </w:t>
      </w:r>
      <w:r w:rsidRPr="002D2ACE">
        <w:rPr>
          <w:b/>
          <w:bCs/>
          <w:sz w:val="24"/>
          <w:szCs w:val="24"/>
        </w:rPr>
        <w:t xml:space="preserve">Dr. </w:t>
      </w:r>
      <w:proofErr w:type="spellStart"/>
      <w:r w:rsidRPr="002D2ACE">
        <w:rPr>
          <w:b/>
          <w:bCs/>
          <w:sz w:val="24"/>
          <w:szCs w:val="24"/>
        </w:rPr>
        <w:t>Name_of_</w:t>
      </w:r>
      <w:r w:rsidR="00F77546">
        <w:rPr>
          <w:b/>
          <w:bCs/>
          <w:sz w:val="24"/>
          <w:szCs w:val="24"/>
        </w:rPr>
        <w:t>the</w:t>
      </w:r>
      <w:proofErr w:type="spellEnd"/>
      <w:r w:rsidR="00F77546" w:rsidRPr="002D2ACE">
        <w:rPr>
          <w:b/>
          <w:bCs/>
          <w:sz w:val="24"/>
          <w:szCs w:val="24"/>
        </w:rPr>
        <w:t xml:space="preserve"> </w:t>
      </w:r>
      <w:r w:rsidRPr="002D2ACE">
        <w:rPr>
          <w:b/>
          <w:bCs/>
          <w:sz w:val="24"/>
          <w:szCs w:val="24"/>
        </w:rPr>
        <w:t>_guide,</w:t>
      </w:r>
      <w:r w:rsidRPr="002D2ACE">
        <w:rPr>
          <w:sz w:val="24"/>
          <w:szCs w:val="24"/>
        </w:rPr>
        <w:t xml:space="preserve"> Department of _________. The contents of the thesis have not been submitted and will not be submitted to any other Institute or University for the award of any degree or diploma. </w:t>
      </w:r>
    </w:p>
    <w:p w14:paraId="2F7C6A90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</w:p>
    <w:p w14:paraId="5310EF2D" w14:textId="77777777" w:rsidR="00B2479E" w:rsidRPr="002D2ACE" w:rsidRDefault="00B2479E" w:rsidP="00B2479E">
      <w:pPr>
        <w:spacing w:line="360" w:lineRule="auto"/>
        <w:jc w:val="right"/>
        <w:rPr>
          <w:sz w:val="24"/>
          <w:szCs w:val="24"/>
        </w:rPr>
      </w:pPr>
    </w:p>
    <w:p w14:paraId="4BB47B85" w14:textId="77777777" w:rsidR="00B2479E" w:rsidRPr="002D2ACE" w:rsidRDefault="00B2479E" w:rsidP="00B2479E">
      <w:pPr>
        <w:spacing w:line="360" w:lineRule="auto"/>
        <w:jc w:val="right"/>
        <w:rPr>
          <w:sz w:val="24"/>
          <w:szCs w:val="24"/>
        </w:rPr>
      </w:pPr>
    </w:p>
    <w:p w14:paraId="65F385EA" w14:textId="77777777" w:rsidR="00B2479E" w:rsidRPr="002D2ACE" w:rsidRDefault="00B2479E" w:rsidP="00B2479E">
      <w:pPr>
        <w:spacing w:line="360" w:lineRule="auto"/>
        <w:jc w:val="right"/>
        <w:rPr>
          <w:sz w:val="24"/>
          <w:szCs w:val="24"/>
        </w:rPr>
      </w:pPr>
    </w:p>
    <w:p w14:paraId="4A6551BA" w14:textId="77777777" w:rsidR="00B2479E" w:rsidRPr="002D2ACE" w:rsidRDefault="00B2479E" w:rsidP="00B2479E">
      <w:pPr>
        <w:spacing w:line="360" w:lineRule="auto"/>
        <w:rPr>
          <w:sz w:val="24"/>
          <w:szCs w:val="24"/>
        </w:rPr>
      </w:pPr>
      <w:r w:rsidRPr="002D2ACE">
        <w:rPr>
          <w:sz w:val="24"/>
          <w:szCs w:val="24"/>
        </w:rPr>
        <w:t>Chennai- 600 036</w:t>
      </w:r>
      <w:r w:rsidRPr="002D2ACE">
        <w:rPr>
          <w:sz w:val="24"/>
          <w:szCs w:val="24"/>
        </w:rPr>
        <w:tab/>
      </w:r>
      <w:r w:rsidRPr="002D2ACE">
        <w:rPr>
          <w:sz w:val="24"/>
          <w:szCs w:val="24"/>
        </w:rPr>
        <w:tab/>
      </w:r>
      <w:r w:rsidRPr="002D2ACE">
        <w:rPr>
          <w:sz w:val="24"/>
          <w:szCs w:val="24"/>
        </w:rPr>
        <w:tab/>
      </w:r>
      <w:r w:rsidRPr="002D2ACE">
        <w:rPr>
          <w:sz w:val="24"/>
          <w:szCs w:val="24"/>
        </w:rPr>
        <w:tab/>
      </w:r>
      <w:r w:rsidRPr="002D2ACE">
        <w:rPr>
          <w:sz w:val="24"/>
          <w:szCs w:val="24"/>
        </w:rPr>
        <w:tab/>
        <w:t>Signature of the Research Scholar</w:t>
      </w:r>
    </w:p>
    <w:p w14:paraId="2BFD1FBE" w14:textId="77777777" w:rsidR="00B2479E" w:rsidRPr="002D2ACE" w:rsidRDefault="00B2479E" w:rsidP="00B2479E">
      <w:pPr>
        <w:spacing w:line="360" w:lineRule="auto"/>
        <w:rPr>
          <w:sz w:val="24"/>
          <w:szCs w:val="24"/>
        </w:rPr>
      </w:pPr>
      <w:proofErr w:type="gramStart"/>
      <w:r w:rsidRPr="002D2ACE">
        <w:rPr>
          <w:sz w:val="24"/>
          <w:szCs w:val="24"/>
        </w:rPr>
        <w:t>Date :</w:t>
      </w:r>
      <w:proofErr w:type="gramEnd"/>
      <w:r w:rsidRPr="002D2ACE">
        <w:rPr>
          <w:sz w:val="24"/>
          <w:szCs w:val="24"/>
        </w:rPr>
        <w:t xml:space="preserve"> </w:t>
      </w:r>
      <w:r w:rsidRPr="002D2ACE">
        <w:rPr>
          <w:sz w:val="24"/>
          <w:szCs w:val="24"/>
        </w:rPr>
        <w:tab/>
      </w:r>
    </w:p>
    <w:p w14:paraId="28B78754" w14:textId="77777777" w:rsidR="00B2479E" w:rsidRPr="002D2ACE" w:rsidRDefault="00B2479E" w:rsidP="00B2479E">
      <w:pPr>
        <w:spacing w:line="360" w:lineRule="auto"/>
        <w:jc w:val="right"/>
        <w:rPr>
          <w:sz w:val="24"/>
          <w:szCs w:val="24"/>
        </w:rPr>
      </w:pPr>
    </w:p>
    <w:p w14:paraId="23CF6A0C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  <w:r w:rsidRPr="002D2ACE">
        <w:rPr>
          <w:sz w:val="24"/>
          <w:szCs w:val="24"/>
        </w:rPr>
        <w:tab/>
      </w:r>
      <w:r w:rsidRPr="002D2ACE">
        <w:rPr>
          <w:sz w:val="24"/>
          <w:szCs w:val="24"/>
        </w:rPr>
        <w:tab/>
      </w:r>
      <w:r w:rsidRPr="002D2ACE">
        <w:rPr>
          <w:sz w:val="24"/>
          <w:szCs w:val="24"/>
        </w:rPr>
        <w:tab/>
      </w:r>
      <w:r w:rsidRPr="002D2ACE">
        <w:rPr>
          <w:sz w:val="24"/>
          <w:szCs w:val="24"/>
        </w:rPr>
        <w:tab/>
      </w:r>
      <w:r w:rsidRPr="002D2ACE">
        <w:rPr>
          <w:sz w:val="24"/>
          <w:szCs w:val="24"/>
        </w:rPr>
        <w:tab/>
      </w:r>
      <w:r w:rsidRPr="002D2ACE">
        <w:rPr>
          <w:sz w:val="24"/>
          <w:szCs w:val="24"/>
        </w:rPr>
        <w:tab/>
        <w:t xml:space="preserve">               (</w:t>
      </w:r>
      <w:proofErr w:type="spellStart"/>
      <w:r w:rsidRPr="002D2ACE">
        <w:rPr>
          <w:sz w:val="24"/>
          <w:szCs w:val="24"/>
        </w:rPr>
        <w:t>Name_of_the_res_schol</w:t>
      </w:r>
      <w:proofErr w:type="spellEnd"/>
      <w:r w:rsidRPr="002D2ACE">
        <w:rPr>
          <w:sz w:val="24"/>
          <w:szCs w:val="24"/>
        </w:rPr>
        <w:t>.)</w:t>
      </w:r>
    </w:p>
    <w:p w14:paraId="6724219A" w14:textId="77777777" w:rsidR="00B2479E" w:rsidRPr="002D2ACE" w:rsidRDefault="00B2479E" w:rsidP="00B2479E">
      <w:pPr>
        <w:spacing w:line="360" w:lineRule="auto"/>
        <w:rPr>
          <w:sz w:val="24"/>
          <w:szCs w:val="24"/>
        </w:rPr>
      </w:pPr>
    </w:p>
    <w:p w14:paraId="702A0994" w14:textId="77777777" w:rsidR="00B2479E" w:rsidRPr="002D2ACE" w:rsidRDefault="00B2479E" w:rsidP="00B2479E">
      <w:pPr>
        <w:spacing w:line="360" w:lineRule="auto"/>
        <w:rPr>
          <w:sz w:val="24"/>
          <w:szCs w:val="24"/>
        </w:rPr>
      </w:pPr>
    </w:p>
    <w:p w14:paraId="17BE5D8B" w14:textId="77777777" w:rsidR="00B2479E" w:rsidRPr="002D2ACE" w:rsidRDefault="00B2479E" w:rsidP="00B2479E">
      <w:pPr>
        <w:spacing w:line="360" w:lineRule="auto"/>
        <w:rPr>
          <w:sz w:val="24"/>
          <w:szCs w:val="24"/>
        </w:rPr>
      </w:pPr>
      <w:r w:rsidRPr="002D2ACE">
        <w:rPr>
          <w:sz w:val="24"/>
          <w:szCs w:val="24"/>
        </w:rPr>
        <w:t>Forwarded</w:t>
      </w:r>
    </w:p>
    <w:p w14:paraId="7D174AD3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  <w:proofErr w:type="gramStart"/>
      <w:r w:rsidRPr="002D2ACE">
        <w:rPr>
          <w:sz w:val="24"/>
          <w:szCs w:val="24"/>
        </w:rPr>
        <w:t>Research  Guide</w:t>
      </w:r>
      <w:proofErr w:type="gramEnd"/>
      <w:r w:rsidRPr="002D2ACE">
        <w:rPr>
          <w:sz w:val="24"/>
          <w:szCs w:val="24"/>
        </w:rPr>
        <w:t xml:space="preserve"> </w:t>
      </w:r>
    </w:p>
    <w:p w14:paraId="019E7CBD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</w:p>
    <w:p w14:paraId="38240A58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</w:p>
    <w:p w14:paraId="59ADA7D6" w14:textId="77777777" w:rsidR="00B2479E" w:rsidRPr="002D2ACE" w:rsidRDefault="00B2479E" w:rsidP="00B2479E">
      <w:pPr>
        <w:spacing w:line="360" w:lineRule="auto"/>
        <w:jc w:val="both"/>
        <w:rPr>
          <w:sz w:val="24"/>
          <w:szCs w:val="24"/>
        </w:rPr>
      </w:pPr>
      <w:r w:rsidRPr="002D2ACE">
        <w:rPr>
          <w:sz w:val="24"/>
          <w:szCs w:val="24"/>
        </w:rPr>
        <w:t>(</w:t>
      </w:r>
      <w:proofErr w:type="spellStart"/>
      <w:r w:rsidRPr="002D2ACE">
        <w:rPr>
          <w:sz w:val="24"/>
          <w:szCs w:val="24"/>
        </w:rPr>
        <w:t>Name_of_the_guide</w:t>
      </w:r>
      <w:proofErr w:type="spellEnd"/>
      <w:r w:rsidRPr="002D2ACE">
        <w:rPr>
          <w:sz w:val="24"/>
          <w:szCs w:val="24"/>
        </w:rPr>
        <w:t>)</w:t>
      </w:r>
      <w:r w:rsidRPr="002D2ACE">
        <w:rPr>
          <w:sz w:val="24"/>
          <w:szCs w:val="24"/>
        </w:rPr>
        <w:tab/>
        <w:t xml:space="preserve">                 </w:t>
      </w:r>
    </w:p>
    <w:p w14:paraId="760CA830" w14:textId="77777777" w:rsidR="00B2479E" w:rsidRPr="002D2ACE" w:rsidRDefault="00B2479E" w:rsidP="00B2479E">
      <w:pPr>
        <w:spacing w:line="360" w:lineRule="auto"/>
        <w:jc w:val="center"/>
        <w:rPr>
          <w:sz w:val="24"/>
          <w:szCs w:val="24"/>
        </w:rPr>
      </w:pPr>
    </w:p>
    <w:p w14:paraId="5E9D2568" w14:textId="77777777" w:rsidR="00B2479E" w:rsidRPr="002D2ACE" w:rsidRDefault="00B2479E" w:rsidP="00B2479E">
      <w:pPr>
        <w:spacing w:line="360" w:lineRule="auto"/>
        <w:jc w:val="right"/>
        <w:rPr>
          <w:sz w:val="24"/>
          <w:szCs w:val="24"/>
        </w:rPr>
      </w:pPr>
    </w:p>
    <w:p w14:paraId="4DB0FD3E" w14:textId="77777777" w:rsidR="00B2479E" w:rsidRPr="002D2ACE" w:rsidRDefault="00B2479E" w:rsidP="00B2479E">
      <w:pPr>
        <w:spacing w:line="360" w:lineRule="auto"/>
        <w:jc w:val="right"/>
        <w:rPr>
          <w:sz w:val="24"/>
          <w:szCs w:val="24"/>
        </w:rPr>
      </w:pPr>
    </w:p>
    <w:p w14:paraId="19F01409" w14:textId="77777777" w:rsidR="00B2479E" w:rsidRPr="002D2ACE" w:rsidRDefault="00B2479E" w:rsidP="00B2479E">
      <w:pPr>
        <w:pStyle w:val="ListParagraph"/>
        <w:spacing w:line="360" w:lineRule="auto"/>
        <w:rPr>
          <w:sz w:val="24"/>
          <w:szCs w:val="24"/>
        </w:rPr>
      </w:pPr>
    </w:p>
    <w:p w14:paraId="2A3D4EF3" w14:textId="77777777" w:rsidR="00B2479E" w:rsidRPr="002D2ACE" w:rsidRDefault="00B2479E" w:rsidP="00B2479E">
      <w:pPr>
        <w:widowControl/>
        <w:autoSpaceDE/>
        <w:autoSpaceDN/>
        <w:spacing w:after="160" w:line="259" w:lineRule="auto"/>
        <w:rPr>
          <w:rFonts w:eastAsiaTheme="minorHAnsi"/>
          <w:sz w:val="24"/>
          <w:szCs w:val="24"/>
        </w:rPr>
      </w:pPr>
      <w:r w:rsidRPr="002D2ACE">
        <w:rPr>
          <w:sz w:val="24"/>
          <w:szCs w:val="24"/>
        </w:rPr>
        <w:br w:type="page"/>
      </w:r>
    </w:p>
    <w:p w14:paraId="0D0A842A" w14:textId="77777777" w:rsidR="00B2479E" w:rsidRPr="002D2AC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  <w:r w:rsidRPr="002D2ACE">
        <w:rPr>
          <w:b/>
          <w:color w:val="0E101A"/>
          <w:sz w:val="24"/>
          <w:szCs w:val="24"/>
          <w:u w:val="single"/>
          <w:lang w:eastAsia="en-IN"/>
        </w:rPr>
        <w:lastRenderedPageBreak/>
        <w:t>ANNEXURE 19</w:t>
      </w:r>
    </w:p>
    <w:p w14:paraId="677D0876" w14:textId="77777777" w:rsidR="00B2479E" w:rsidRPr="002D2ACE" w:rsidRDefault="00B2479E" w:rsidP="00B2479E">
      <w:pPr>
        <w:jc w:val="center"/>
        <w:rPr>
          <w:b/>
          <w:i/>
          <w:sz w:val="24"/>
          <w:szCs w:val="24"/>
        </w:rPr>
      </w:pPr>
    </w:p>
    <w:p w14:paraId="42BA8277" w14:textId="77777777" w:rsidR="00B2479E" w:rsidRPr="002D2ACE" w:rsidRDefault="00B2479E" w:rsidP="00B2479E">
      <w:pPr>
        <w:jc w:val="center"/>
        <w:rPr>
          <w:b/>
          <w:i/>
          <w:sz w:val="24"/>
          <w:szCs w:val="24"/>
        </w:rPr>
      </w:pPr>
    </w:p>
    <w:p w14:paraId="082BE2C7" w14:textId="77777777" w:rsidR="00B2479E" w:rsidRPr="002D2ACE" w:rsidRDefault="00B2479E" w:rsidP="00B2479E">
      <w:pPr>
        <w:jc w:val="center"/>
        <w:rPr>
          <w:b/>
          <w:i/>
          <w:sz w:val="24"/>
          <w:szCs w:val="24"/>
        </w:rPr>
      </w:pPr>
      <w:r w:rsidRPr="002D2ACE">
        <w:rPr>
          <w:b/>
          <w:i/>
          <w:sz w:val="24"/>
          <w:szCs w:val="24"/>
        </w:rPr>
        <w:t>PROFORMA TO BE SUBMITTED BY THE MS / PH.D SCHOLARS AT THE TIME OF SUBMITTING A5 THESIS</w:t>
      </w:r>
    </w:p>
    <w:p w14:paraId="16A7B414" w14:textId="77777777" w:rsidR="00B2479E" w:rsidRPr="002D2ACE" w:rsidRDefault="00B2479E" w:rsidP="00B2479E">
      <w:pPr>
        <w:rPr>
          <w:b/>
          <w:i/>
          <w:sz w:val="24"/>
          <w:szCs w:val="24"/>
        </w:rPr>
      </w:pPr>
    </w:p>
    <w:tbl>
      <w:tblPr>
        <w:tblW w:w="10101" w:type="dxa"/>
        <w:tblInd w:w="-162" w:type="dxa"/>
        <w:tblBorders>
          <w:top w:val="single" w:sz="8" w:space="0" w:color="808080"/>
          <w:left w:val="single" w:sz="8" w:space="0" w:color="808080"/>
          <w:bottom w:val="single" w:sz="8" w:space="0" w:color="808080"/>
          <w:right w:val="single" w:sz="8" w:space="0" w:color="808080"/>
        </w:tblBorders>
        <w:tblLook w:val="01E0" w:firstRow="1" w:lastRow="1" w:firstColumn="1" w:lastColumn="1" w:noHBand="0" w:noVBand="0"/>
      </w:tblPr>
      <w:tblGrid>
        <w:gridCol w:w="557"/>
        <w:gridCol w:w="3292"/>
        <w:gridCol w:w="516"/>
        <w:gridCol w:w="5736"/>
      </w:tblGrid>
      <w:tr w:rsidR="00B2479E" w:rsidRPr="002D2ACE" w14:paraId="31065E08" w14:textId="77777777" w:rsidTr="00917880">
        <w:trPr>
          <w:trHeight w:val="316"/>
        </w:trPr>
        <w:tc>
          <w:tcPr>
            <w:tcW w:w="531" w:type="dxa"/>
          </w:tcPr>
          <w:p w14:paraId="3AB41731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I.</w:t>
            </w:r>
          </w:p>
        </w:tc>
        <w:tc>
          <w:tcPr>
            <w:tcW w:w="4095" w:type="dxa"/>
          </w:tcPr>
          <w:p w14:paraId="29EA87EC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ACADEMIC DETAILS</w:t>
            </w:r>
          </w:p>
        </w:tc>
        <w:tc>
          <w:tcPr>
            <w:tcW w:w="490" w:type="dxa"/>
          </w:tcPr>
          <w:p w14:paraId="256D2966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</w:tc>
        <w:tc>
          <w:tcPr>
            <w:tcW w:w="4985" w:type="dxa"/>
          </w:tcPr>
          <w:p w14:paraId="67D9FE87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B2479E" w:rsidRPr="002D2ACE" w14:paraId="735F0A4D" w14:textId="77777777" w:rsidTr="00917880">
        <w:trPr>
          <w:trHeight w:val="316"/>
        </w:trPr>
        <w:tc>
          <w:tcPr>
            <w:tcW w:w="531" w:type="dxa"/>
          </w:tcPr>
          <w:p w14:paraId="5C521C57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1.</w:t>
            </w:r>
          </w:p>
        </w:tc>
        <w:tc>
          <w:tcPr>
            <w:tcW w:w="4095" w:type="dxa"/>
          </w:tcPr>
          <w:p w14:paraId="551621BA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Name of the Scholar</w:t>
            </w:r>
          </w:p>
        </w:tc>
        <w:tc>
          <w:tcPr>
            <w:tcW w:w="490" w:type="dxa"/>
          </w:tcPr>
          <w:p w14:paraId="4D18BA88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</w:tcPr>
          <w:p w14:paraId="48B8C4B4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</w:tc>
      </w:tr>
      <w:tr w:rsidR="00B2479E" w:rsidRPr="002D2ACE" w14:paraId="766C01FD" w14:textId="77777777" w:rsidTr="00917880">
        <w:trPr>
          <w:trHeight w:val="316"/>
        </w:trPr>
        <w:tc>
          <w:tcPr>
            <w:tcW w:w="531" w:type="dxa"/>
          </w:tcPr>
          <w:p w14:paraId="201B0EC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2.</w:t>
            </w:r>
          </w:p>
        </w:tc>
        <w:tc>
          <w:tcPr>
            <w:tcW w:w="4095" w:type="dxa"/>
          </w:tcPr>
          <w:p w14:paraId="4913BECA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Roll No.</w:t>
            </w:r>
          </w:p>
        </w:tc>
        <w:tc>
          <w:tcPr>
            <w:tcW w:w="490" w:type="dxa"/>
          </w:tcPr>
          <w:p w14:paraId="158B2FF1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</w:tcPr>
          <w:p w14:paraId="17BADAE3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   Sex : Male  / Female</w:t>
            </w:r>
          </w:p>
        </w:tc>
      </w:tr>
      <w:tr w:rsidR="00B2479E" w:rsidRPr="002D2ACE" w14:paraId="3D64D14B" w14:textId="77777777" w:rsidTr="00917880">
        <w:trPr>
          <w:trHeight w:val="316"/>
        </w:trPr>
        <w:tc>
          <w:tcPr>
            <w:tcW w:w="531" w:type="dxa"/>
          </w:tcPr>
          <w:p w14:paraId="28954AB6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3.</w:t>
            </w:r>
          </w:p>
        </w:tc>
        <w:tc>
          <w:tcPr>
            <w:tcW w:w="4095" w:type="dxa"/>
          </w:tcPr>
          <w:p w14:paraId="025FEF14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Department</w:t>
            </w:r>
          </w:p>
        </w:tc>
        <w:tc>
          <w:tcPr>
            <w:tcW w:w="490" w:type="dxa"/>
          </w:tcPr>
          <w:p w14:paraId="35638644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</w:tcPr>
          <w:p w14:paraId="4622BACB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</w:tc>
      </w:tr>
      <w:tr w:rsidR="00B2479E" w:rsidRPr="002D2ACE" w14:paraId="1E6FBECF" w14:textId="77777777" w:rsidTr="00917880">
        <w:trPr>
          <w:trHeight w:val="316"/>
        </w:trPr>
        <w:tc>
          <w:tcPr>
            <w:tcW w:w="531" w:type="dxa"/>
          </w:tcPr>
          <w:p w14:paraId="5FBDF207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4.</w:t>
            </w:r>
          </w:p>
        </w:tc>
        <w:tc>
          <w:tcPr>
            <w:tcW w:w="4095" w:type="dxa"/>
          </w:tcPr>
          <w:p w14:paraId="14FAD0D6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Name of the Guide (s)</w:t>
            </w:r>
          </w:p>
        </w:tc>
        <w:tc>
          <w:tcPr>
            <w:tcW w:w="490" w:type="dxa"/>
          </w:tcPr>
          <w:p w14:paraId="752A507F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</w:tcPr>
          <w:p w14:paraId="735EFF29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</w:tc>
      </w:tr>
      <w:tr w:rsidR="00B2479E" w:rsidRPr="002D2ACE" w14:paraId="70E0FF1E" w14:textId="77777777" w:rsidTr="00917880">
        <w:trPr>
          <w:trHeight w:val="454"/>
        </w:trPr>
        <w:tc>
          <w:tcPr>
            <w:tcW w:w="531" w:type="dxa"/>
          </w:tcPr>
          <w:p w14:paraId="3FF7C8D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5.</w:t>
            </w:r>
          </w:p>
        </w:tc>
        <w:tc>
          <w:tcPr>
            <w:tcW w:w="4095" w:type="dxa"/>
          </w:tcPr>
          <w:p w14:paraId="1FE1B2EF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Programme</w:t>
            </w:r>
          </w:p>
        </w:tc>
        <w:tc>
          <w:tcPr>
            <w:tcW w:w="490" w:type="dxa"/>
          </w:tcPr>
          <w:p w14:paraId="309A3CD6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</w:tcPr>
          <w:p w14:paraId="281CB88F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 xml:space="preserve">M.S.  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b/>
                <w:sz w:val="24"/>
                <w:szCs w:val="24"/>
              </w:rPr>
              <w:t xml:space="preserve"> </w:t>
            </w:r>
            <w:r w:rsidRPr="002D2ACE">
              <w:rPr>
                <w:sz w:val="24"/>
                <w:szCs w:val="24"/>
              </w:rPr>
              <w:t xml:space="preserve">            Ph.D      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sz w:val="24"/>
                <w:szCs w:val="24"/>
              </w:rPr>
              <w:t xml:space="preserve">  </w:t>
            </w:r>
          </w:p>
        </w:tc>
      </w:tr>
      <w:tr w:rsidR="00B2479E" w:rsidRPr="002D2ACE" w14:paraId="29D25A3C" w14:textId="77777777" w:rsidTr="00917880">
        <w:trPr>
          <w:trHeight w:val="1013"/>
        </w:trPr>
        <w:tc>
          <w:tcPr>
            <w:tcW w:w="531" w:type="dxa"/>
          </w:tcPr>
          <w:p w14:paraId="02A81272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6.</w:t>
            </w:r>
          </w:p>
          <w:p w14:paraId="04D84C4D" w14:textId="77777777" w:rsidR="00B2479E" w:rsidRPr="002D2ACE" w:rsidRDefault="00B2479E" w:rsidP="00917880">
            <w:pPr>
              <w:rPr>
                <w:sz w:val="24"/>
                <w:szCs w:val="24"/>
              </w:rPr>
            </w:pPr>
          </w:p>
          <w:p w14:paraId="78F3D1E1" w14:textId="77777777" w:rsidR="00B2479E" w:rsidRPr="002D2ACE" w:rsidRDefault="00B2479E" w:rsidP="00917880">
            <w:pPr>
              <w:rPr>
                <w:sz w:val="24"/>
                <w:szCs w:val="24"/>
              </w:rPr>
            </w:pPr>
          </w:p>
          <w:p w14:paraId="3CC7A681" w14:textId="77777777" w:rsidR="00B2479E" w:rsidRPr="002D2ACE" w:rsidRDefault="00B2479E" w:rsidP="00917880">
            <w:pPr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 xml:space="preserve">7.           </w:t>
            </w:r>
          </w:p>
        </w:tc>
        <w:tc>
          <w:tcPr>
            <w:tcW w:w="4095" w:type="dxa"/>
          </w:tcPr>
          <w:p w14:paraId="524B84A5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Category (HTRA / NHTRA / Project / UGC / CSIR / External / Part-time / QIP / Others)</w:t>
            </w:r>
          </w:p>
          <w:p w14:paraId="362C895B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  <w:p w14:paraId="659E329C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Category (GEN / OBC / SC / ST)</w:t>
            </w:r>
          </w:p>
        </w:tc>
        <w:tc>
          <w:tcPr>
            <w:tcW w:w="490" w:type="dxa"/>
          </w:tcPr>
          <w:p w14:paraId="0108809D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  <w:p w14:paraId="3E3AB6C4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  <w:p w14:paraId="6D824BBA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</w:tcPr>
          <w:p w14:paraId="3AA011A9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B2479E" w:rsidRPr="002D2ACE" w14:paraId="20258E8E" w14:textId="77777777" w:rsidTr="00917880">
        <w:trPr>
          <w:trHeight w:val="316"/>
        </w:trPr>
        <w:tc>
          <w:tcPr>
            <w:tcW w:w="531" w:type="dxa"/>
          </w:tcPr>
          <w:p w14:paraId="05DC8179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8.</w:t>
            </w:r>
          </w:p>
        </w:tc>
        <w:tc>
          <w:tcPr>
            <w:tcW w:w="4095" w:type="dxa"/>
          </w:tcPr>
          <w:p w14:paraId="775FB1FB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Date of Registration</w:t>
            </w:r>
            <w:r w:rsidRPr="002D2ACE">
              <w:rPr>
                <w:b/>
                <w:sz w:val="24"/>
                <w:szCs w:val="24"/>
              </w:rPr>
              <w:t>:</w:t>
            </w:r>
            <w:r w:rsidRPr="002D2ACE">
              <w:rPr>
                <w:sz w:val="24"/>
                <w:szCs w:val="24"/>
              </w:rPr>
              <w:t xml:space="preserve"> …………………………</w:t>
            </w:r>
          </w:p>
        </w:tc>
        <w:tc>
          <w:tcPr>
            <w:tcW w:w="490" w:type="dxa"/>
          </w:tcPr>
          <w:p w14:paraId="2D3BDEC6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9.</w:t>
            </w:r>
          </w:p>
        </w:tc>
        <w:tc>
          <w:tcPr>
            <w:tcW w:w="4985" w:type="dxa"/>
          </w:tcPr>
          <w:p w14:paraId="6CDE1DA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 xml:space="preserve">Date of Submission of </w:t>
            </w:r>
            <w:proofErr w:type="gramStart"/>
            <w:r w:rsidRPr="002D2ACE">
              <w:rPr>
                <w:sz w:val="24"/>
                <w:szCs w:val="24"/>
              </w:rPr>
              <w:t xml:space="preserve">Synopsis </w:t>
            </w:r>
            <w:r w:rsidRPr="002D2ACE">
              <w:rPr>
                <w:b/>
                <w:sz w:val="24"/>
                <w:szCs w:val="24"/>
              </w:rPr>
              <w:t>:</w:t>
            </w:r>
            <w:proofErr w:type="gramEnd"/>
            <w:r w:rsidRPr="002D2ACE">
              <w:rPr>
                <w:sz w:val="24"/>
                <w:szCs w:val="24"/>
              </w:rPr>
              <w:t>……………………</w:t>
            </w:r>
          </w:p>
        </w:tc>
      </w:tr>
      <w:tr w:rsidR="00B2479E" w:rsidRPr="002D2ACE" w14:paraId="3475D00E" w14:textId="77777777" w:rsidTr="00917880">
        <w:trPr>
          <w:trHeight w:val="316"/>
        </w:trPr>
        <w:tc>
          <w:tcPr>
            <w:tcW w:w="531" w:type="dxa"/>
          </w:tcPr>
          <w:p w14:paraId="5BDA9841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10.</w:t>
            </w:r>
          </w:p>
        </w:tc>
        <w:tc>
          <w:tcPr>
            <w:tcW w:w="4095" w:type="dxa"/>
          </w:tcPr>
          <w:p w14:paraId="6C0FD811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Date of Submission of Thesis</w:t>
            </w:r>
            <w:r w:rsidRPr="002D2ACE">
              <w:rPr>
                <w:b/>
                <w:sz w:val="24"/>
                <w:szCs w:val="24"/>
              </w:rPr>
              <w:t>:</w:t>
            </w:r>
            <w:r w:rsidRPr="002D2ACE">
              <w:rPr>
                <w:sz w:val="24"/>
                <w:szCs w:val="24"/>
              </w:rPr>
              <w:t xml:space="preserve"> …………..…</w:t>
            </w:r>
          </w:p>
        </w:tc>
        <w:tc>
          <w:tcPr>
            <w:tcW w:w="490" w:type="dxa"/>
          </w:tcPr>
          <w:p w14:paraId="36E0F7F1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11.</w:t>
            </w:r>
          </w:p>
        </w:tc>
        <w:tc>
          <w:tcPr>
            <w:tcW w:w="4985" w:type="dxa"/>
          </w:tcPr>
          <w:p w14:paraId="6F94A473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Date of Viva voce</w:t>
            </w:r>
            <w:proofErr w:type="gramStart"/>
            <w:r w:rsidRPr="002D2ACE">
              <w:rPr>
                <w:sz w:val="24"/>
                <w:szCs w:val="24"/>
              </w:rPr>
              <w:t>:   ……………………</w:t>
            </w:r>
            <w:proofErr w:type="gramEnd"/>
          </w:p>
        </w:tc>
      </w:tr>
      <w:tr w:rsidR="00B2479E" w:rsidRPr="002D2ACE" w14:paraId="532A2E49" w14:textId="77777777" w:rsidTr="00917880">
        <w:trPr>
          <w:trHeight w:val="316"/>
        </w:trPr>
        <w:tc>
          <w:tcPr>
            <w:tcW w:w="531" w:type="dxa"/>
            <w:tcBorders>
              <w:top w:val="single" w:sz="8" w:space="0" w:color="808080"/>
              <w:bottom w:val="nil"/>
            </w:tcBorders>
          </w:tcPr>
          <w:p w14:paraId="26BB81BA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II.</w:t>
            </w:r>
          </w:p>
        </w:tc>
        <w:tc>
          <w:tcPr>
            <w:tcW w:w="4095" w:type="dxa"/>
            <w:tcBorders>
              <w:top w:val="single" w:sz="8" w:space="0" w:color="808080"/>
              <w:bottom w:val="nil"/>
            </w:tcBorders>
          </w:tcPr>
          <w:p w14:paraId="026C91D8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 xml:space="preserve">PLACEMENT DETAILS </w:t>
            </w:r>
          </w:p>
        </w:tc>
        <w:tc>
          <w:tcPr>
            <w:tcW w:w="490" w:type="dxa"/>
            <w:tcBorders>
              <w:top w:val="single" w:sz="8" w:space="0" w:color="808080"/>
              <w:bottom w:val="nil"/>
            </w:tcBorders>
          </w:tcPr>
          <w:p w14:paraId="1A23B3B5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</w:tc>
        <w:tc>
          <w:tcPr>
            <w:tcW w:w="4985" w:type="dxa"/>
            <w:tcBorders>
              <w:top w:val="single" w:sz="8" w:space="0" w:color="808080"/>
              <w:bottom w:val="nil"/>
            </w:tcBorders>
          </w:tcPr>
          <w:p w14:paraId="66B1EEFC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B2479E" w:rsidRPr="002D2ACE" w14:paraId="193E6F12" w14:textId="77777777" w:rsidTr="00917880">
        <w:trPr>
          <w:trHeight w:val="316"/>
        </w:trPr>
        <w:tc>
          <w:tcPr>
            <w:tcW w:w="531" w:type="dxa"/>
            <w:tcBorders>
              <w:top w:val="nil"/>
            </w:tcBorders>
          </w:tcPr>
          <w:p w14:paraId="143E8036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1.</w:t>
            </w:r>
          </w:p>
        </w:tc>
        <w:tc>
          <w:tcPr>
            <w:tcW w:w="4095" w:type="dxa"/>
            <w:tcBorders>
              <w:top w:val="nil"/>
            </w:tcBorders>
          </w:tcPr>
          <w:p w14:paraId="3CC95B5A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Whether got placement</w:t>
            </w:r>
          </w:p>
        </w:tc>
        <w:tc>
          <w:tcPr>
            <w:tcW w:w="490" w:type="dxa"/>
            <w:tcBorders>
              <w:top w:val="nil"/>
            </w:tcBorders>
          </w:tcPr>
          <w:p w14:paraId="13C26D54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  <w:tcBorders>
              <w:top w:val="nil"/>
            </w:tcBorders>
          </w:tcPr>
          <w:p w14:paraId="24E8FCF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 xml:space="preserve">YES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b/>
                <w:sz w:val="24"/>
                <w:szCs w:val="24"/>
              </w:rPr>
              <w:t xml:space="preserve"> </w:t>
            </w:r>
            <w:r w:rsidRPr="002D2ACE">
              <w:rPr>
                <w:sz w:val="24"/>
                <w:szCs w:val="24"/>
              </w:rPr>
              <w:t xml:space="preserve">                         NO    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b/>
                <w:sz w:val="24"/>
                <w:szCs w:val="24"/>
              </w:rPr>
              <w:t xml:space="preserve">  </w:t>
            </w:r>
          </w:p>
        </w:tc>
      </w:tr>
      <w:tr w:rsidR="00B2479E" w:rsidRPr="002D2ACE" w14:paraId="1C9EC061" w14:textId="77777777" w:rsidTr="00917880">
        <w:trPr>
          <w:trHeight w:val="1061"/>
        </w:trPr>
        <w:tc>
          <w:tcPr>
            <w:tcW w:w="531" w:type="dxa"/>
          </w:tcPr>
          <w:p w14:paraId="0B37D45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2.</w:t>
            </w:r>
          </w:p>
        </w:tc>
        <w:tc>
          <w:tcPr>
            <w:tcW w:w="4095" w:type="dxa"/>
          </w:tcPr>
          <w:p w14:paraId="77DAD0EB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IF Yes</w:t>
            </w:r>
          </w:p>
          <w:p w14:paraId="208DBF1C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  <w:p w14:paraId="78E952D6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  <w:p w14:paraId="2A1BC864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</w:tc>
        <w:tc>
          <w:tcPr>
            <w:tcW w:w="490" w:type="dxa"/>
          </w:tcPr>
          <w:p w14:paraId="06E3667E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</w:tc>
        <w:tc>
          <w:tcPr>
            <w:tcW w:w="4985" w:type="dxa"/>
          </w:tcPr>
          <w:p w14:paraId="5CDFB229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 xml:space="preserve">Campus   interview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sz w:val="24"/>
                <w:szCs w:val="24"/>
              </w:rPr>
              <w:t xml:space="preserve">    Direct placement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sz w:val="24"/>
                <w:szCs w:val="24"/>
              </w:rPr>
              <w:t xml:space="preserve"> </w:t>
            </w:r>
          </w:p>
          <w:p w14:paraId="0CC2A630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  <w:p w14:paraId="226E4A5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 xml:space="preserve">PDF      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b/>
                <w:sz w:val="24"/>
                <w:szCs w:val="24"/>
              </w:rPr>
              <w:t xml:space="preserve">    </w:t>
            </w:r>
            <w:r w:rsidRPr="002D2ACE">
              <w:rPr>
                <w:sz w:val="24"/>
                <w:szCs w:val="24"/>
              </w:rPr>
              <w:t xml:space="preserve">Industry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b/>
                <w:sz w:val="24"/>
                <w:szCs w:val="24"/>
              </w:rPr>
              <w:t xml:space="preserve">    </w:t>
            </w:r>
            <w:r w:rsidRPr="002D2ACE">
              <w:rPr>
                <w:sz w:val="24"/>
                <w:szCs w:val="24"/>
              </w:rPr>
              <w:t xml:space="preserve">Government  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b/>
                <w:sz w:val="24"/>
                <w:szCs w:val="24"/>
              </w:rPr>
              <w:t xml:space="preserve"> </w:t>
            </w:r>
            <w:r w:rsidRPr="002D2ACE">
              <w:rPr>
                <w:sz w:val="24"/>
                <w:szCs w:val="24"/>
              </w:rPr>
              <w:t xml:space="preserve">   </w:t>
            </w:r>
          </w:p>
          <w:p w14:paraId="7C27C433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 xml:space="preserve">Faculty  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b/>
                <w:sz w:val="24"/>
                <w:szCs w:val="24"/>
              </w:rPr>
              <w:t xml:space="preserve"> </w:t>
            </w:r>
            <w:r w:rsidRPr="002D2ACE">
              <w:rPr>
                <w:sz w:val="24"/>
                <w:szCs w:val="24"/>
              </w:rPr>
              <w:t xml:space="preserve">  Others      </w:t>
            </w:r>
            <w:r w:rsidRPr="002D2ACE">
              <w:rPr>
                <w:b/>
                <w:sz w:val="24"/>
                <w:szCs w:val="24"/>
              </w:rPr>
              <w:sym w:font="Wingdings 2" w:char="F035"/>
            </w:r>
            <w:r w:rsidRPr="002D2ACE">
              <w:rPr>
                <w:b/>
                <w:sz w:val="24"/>
                <w:szCs w:val="24"/>
              </w:rPr>
              <w:t xml:space="preserve"> </w:t>
            </w:r>
            <w:r w:rsidRPr="002D2ACE">
              <w:rPr>
                <w:sz w:val="24"/>
                <w:szCs w:val="24"/>
              </w:rPr>
              <w:t xml:space="preserve">         </w:t>
            </w:r>
          </w:p>
        </w:tc>
      </w:tr>
      <w:tr w:rsidR="00B2479E" w:rsidRPr="002D2ACE" w14:paraId="14FFB78E" w14:textId="77777777" w:rsidTr="00B2479E">
        <w:trPr>
          <w:trHeight w:val="1584"/>
        </w:trPr>
        <w:tc>
          <w:tcPr>
            <w:tcW w:w="531" w:type="dxa"/>
            <w:tcBorders>
              <w:bottom w:val="single" w:sz="4" w:space="0" w:color="auto"/>
            </w:tcBorders>
          </w:tcPr>
          <w:p w14:paraId="114719CA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3.</w:t>
            </w:r>
          </w:p>
          <w:p w14:paraId="6FB517F9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  <w:p w14:paraId="11659123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4.</w:t>
            </w:r>
          </w:p>
        </w:tc>
        <w:tc>
          <w:tcPr>
            <w:tcW w:w="4095" w:type="dxa"/>
            <w:tcBorders>
              <w:bottom w:val="single" w:sz="4" w:space="0" w:color="auto"/>
            </w:tcBorders>
          </w:tcPr>
          <w:p w14:paraId="007DB1ED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Salary / Fellowship Amount</w:t>
            </w:r>
          </w:p>
          <w:p w14:paraId="711F8C23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  <w:p w14:paraId="62502003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 xml:space="preserve">Name of the </w:t>
            </w:r>
            <w:proofErr w:type="spellStart"/>
            <w:r w:rsidRPr="002D2ACE">
              <w:rPr>
                <w:sz w:val="24"/>
                <w:szCs w:val="24"/>
              </w:rPr>
              <w:t>Organisation</w:t>
            </w:r>
            <w:proofErr w:type="spellEnd"/>
            <w:r w:rsidRPr="002D2ACE">
              <w:rPr>
                <w:sz w:val="24"/>
                <w:szCs w:val="24"/>
              </w:rPr>
              <w:t xml:space="preserve">  &amp; Address</w:t>
            </w:r>
          </w:p>
        </w:tc>
        <w:tc>
          <w:tcPr>
            <w:tcW w:w="490" w:type="dxa"/>
            <w:tcBorders>
              <w:bottom w:val="single" w:sz="4" w:space="0" w:color="auto"/>
            </w:tcBorders>
          </w:tcPr>
          <w:p w14:paraId="36E8FDDD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 xml:space="preserve">: </w:t>
            </w:r>
          </w:p>
        </w:tc>
        <w:tc>
          <w:tcPr>
            <w:tcW w:w="4985" w:type="dxa"/>
            <w:tcBorders>
              <w:bottom w:val="single" w:sz="4" w:space="0" w:color="auto"/>
            </w:tcBorders>
          </w:tcPr>
          <w:p w14:paraId="235FDAE8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...</w:t>
            </w:r>
          </w:p>
          <w:p w14:paraId="2F5DC508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  <w:p w14:paraId="3B5C9A13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...</w:t>
            </w:r>
          </w:p>
          <w:p w14:paraId="6A8FA065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  <w:p w14:paraId="23092633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  <w:p w14:paraId="310B2E65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B2479E" w:rsidRPr="002D2ACE" w14:paraId="2C1C0C69" w14:textId="77777777" w:rsidTr="00B2479E">
        <w:trPr>
          <w:cantSplit/>
          <w:trHeight w:val="333"/>
        </w:trPr>
        <w:tc>
          <w:tcPr>
            <w:tcW w:w="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1746A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III.</w:t>
            </w:r>
          </w:p>
        </w:tc>
        <w:tc>
          <w:tcPr>
            <w:tcW w:w="95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BD854" w14:textId="77777777" w:rsidR="00B2479E" w:rsidRPr="002D2ACE" w:rsidRDefault="00B2479E" w:rsidP="00917880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2D2ACE">
              <w:rPr>
                <w:b/>
                <w:bCs/>
                <w:sz w:val="24"/>
                <w:szCs w:val="24"/>
              </w:rPr>
              <w:t>Two-line summary of thesis (for convocation purpose; Please add this in CD of thesis also)</w:t>
            </w:r>
          </w:p>
          <w:p w14:paraId="65B6F5D7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  <w:p w14:paraId="37022574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  <w:p w14:paraId="68639FA4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  <w:p w14:paraId="50F041E0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B2479E" w:rsidRPr="002D2ACE" w14:paraId="2C1896AF" w14:textId="77777777" w:rsidTr="00B2479E">
        <w:trPr>
          <w:trHeight w:val="333"/>
        </w:trPr>
        <w:tc>
          <w:tcPr>
            <w:tcW w:w="531" w:type="dxa"/>
            <w:tcBorders>
              <w:top w:val="single" w:sz="4" w:space="0" w:color="auto"/>
              <w:bottom w:val="nil"/>
            </w:tcBorders>
          </w:tcPr>
          <w:p w14:paraId="4B14F069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lastRenderedPageBreak/>
              <w:t>IV.</w:t>
            </w:r>
          </w:p>
        </w:tc>
        <w:tc>
          <w:tcPr>
            <w:tcW w:w="4095" w:type="dxa"/>
            <w:tcBorders>
              <w:top w:val="single" w:sz="4" w:space="0" w:color="auto"/>
              <w:bottom w:val="nil"/>
            </w:tcBorders>
          </w:tcPr>
          <w:p w14:paraId="7D57C4EE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PERSONAL DETAILS</w:t>
            </w:r>
          </w:p>
        </w:tc>
        <w:tc>
          <w:tcPr>
            <w:tcW w:w="490" w:type="dxa"/>
            <w:tcBorders>
              <w:top w:val="single" w:sz="4" w:space="0" w:color="auto"/>
              <w:bottom w:val="nil"/>
            </w:tcBorders>
          </w:tcPr>
          <w:p w14:paraId="2B2AE808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</w:tc>
        <w:tc>
          <w:tcPr>
            <w:tcW w:w="4985" w:type="dxa"/>
            <w:tcBorders>
              <w:top w:val="single" w:sz="4" w:space="0" w:color="auto"/>
              <w:bottom w:val="nil"/>
            </w:tcBorders>
          </w:tcPr>
          <w:p w14:paraId="28144144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B2479E" w:rsidRPr="002D2ACE" w14:paraId="54D5369C" w14:textId="77777777" w:rsidTr="00917880">
        <w:trPr>
          <w:trHeight w:val="316"/>
        </w:trPr>
        <w:tc>
          <w:tcPr>
            <w:tcW w:w="531" w:type="dxa"/>
            <w:tcBorders>
              <w:top w:val="nil"/>
            </w:tcBorders>
          </w:tcPr>
          <w:p w14:paraId="46598E44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1.</w:t>
            </w:r>
          </w:p>
        </w:tc>
        <w:tc>
          <w:tcPr>
            <w:tcW w:w="4095" w:type="dxa"/>
            <w:tcBorders>
              <w:top w:val="nil"/>
            </w:tcBorders>
          </w:tcPr>
          <w:p w14:paraId="74B3A69C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Email id (i.e. in regular use)</w:t>
            </w:r>
          </w:p>
        </w:tc>
        <w:tc>
          <w:tcPr>
            <w:tcW w:w="490" w:type="dxa"/>
            <w:tcBorders>
              <w:top w:val="nil"/>
            </w:tcBorders>
          </w:tcPr>
          <w:p w14:paraId="2B0B9BB2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  <w:tcBorders>
              <w:top w:val="nil"/>
            </w:tcBorders>
          </w:tcPr>
          <w:p w14:paraId="7760BA3A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</w:tc>
      </w:tr>
      <w:tr w:rsidR="00B2479E" w:rsidRPr="002D2ACE" w14:paraId="4586285C" w14:textId="77777777" w:rsidTr="00917880">
        <w:trPr>
          <w:trHeight w:val="316"/>
        </w:trPr>
        <w:tc>
          <w:tcPr>
            <w:tcW w:w="531" w:type="dxa"/>
          </w:tcPr>
          <w:p w14:paraId="129CDC1C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2.</w:t>
            </w:r>
          </w:p>
        </w:tc>
        <w:tc>
          <w:tcPr>
            <w:tcW w:w="4095" w:type="dxa"/>
            <w:tcBorders>
              <w:bottom w:val="nil"/>
            </w:tcBorders>
          </w:tcPr>
          <w:p w14:paraId="26B4E50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Mobile No./Phone No.</w:t>
            </w:r>
          </w:p>
        </w:tc>
        <w:tc>
          <w:tcPr>
            <w:tcW w:w="490" w:type="dxa"/>
          </w:tcPr>
          <w:p w14:paraId="04C41D7C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</w:tcPr>
          <w:p w14:paraId="72ABD7E4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</w:tc>
      </w:tr>
      <w:tr w:rsidR="00B2479E" w:rsidRPr="002D2ACE" w14:paraId="28F65A92" w14:textId="77777777" w:rsidTr="00917880">
        <w:trPr>
          <w:trHeight w:val="1303"/>
        </w:trPr>
        <w:tc>
          <w:tcPr>
            <w:tcW w:w="531" w:type="dxa"/>
          </w:tcPr>
          <w:p w14:paraId="46C725D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3.</w:t>
            </w:r>
          </w:p>
        </w:tc>
        <w:tc>
          <w:tcPr>
            <w:tcW w:w="4095" w:type="dxa"/>
            <w:tcBorders>
              <w:top w:val="nil"/>
              <w:bottom w:val="nil"/>
            </w:tcBorders>
          </w:tcPr>
          <w:p w14:paraId="61048452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Address for communication</w:t>
            </w:r>
          </w:p>
          <w:p w14:paraId="0555335B" w14:textId="77777777" w:rsidR="00B2479E" w:rsidRPr="002D2ACE" w:rsidRDefault="00B2479E" w:rsidP="00917880">
            <w:pPr>
              <w:spacing w:before="60" w:after="60"/>
              <w:rPr>
                <w:i/>
                <w:sz w:val="24"/>
                <w:szCs w:val="24"/>
              </w:rPr>
            </w:pPr>
            <w:r w:rsidRPr="002D2ACE">
              <w:rPr>
                <w:i/>
                <w:sz w:val="24"/>
                <w:szCs w:val="24"/>
              </w:rPr>
              <w:t xml:space="preserve">(Full address with PIN Code) </w:t>
            </w:r>
          </w:p>
        </w:tc>
        <w:tc>
          <w:tcPr>
            <w:tcW w:w="490" w:type="dxa"/>
          </w:tcPr>
          <w:p w14:paraId="309FDD50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</w:tcPr>
          <w:p w14:paraId="7FFA02D3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...</w:t>
            </w:r>
          </w:p>
          <w:p w14:paraId="354B64C5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...</w:t>
            </w:r>
          </w:p>
          <w:p w14:paraId="2865A6D2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  <w:p w14:paraId="5EBD842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  <w:p w14:paraId="2784B3E7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B2479E" w:rsidRPr="002D2ACE" w14:paraId="17E09FC8" w14:textId="77777777" w:rsidTr="00917880">
        <w:trPr>
          <w:trHeight w:val="1303"/>
        </w:trPr>
        <w:tc>
          <w:tcPr>
            <w:tcW w:w="531" w:type="dxa"/>
            <w:tcBorders>
              <w:bottom w:val="nil"/>
            </w:tcBorders>
          </w:tcPr>
          <w:p w14:paraId="0DFD489E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4.</w:t>
            </w:r>
          </w:p>
        </w:tc>
        <w:tc>
          <w:tcPr>
            <w:tcW w:w="4095" w:type="dxa"/>
            <w:tcBorders>
              <w:top w:val="nil"/>
              <w:bottom w:val="nil"/>
            </w:tcBorders>
          </w:tcPr>
          <w:p w14:paraId="48D78401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Permanent Address</w:t>
            </w:r>
          </w:p>
          <w:p w14:paraId="0EEFF375" w14:textId="77777777" w:rsidR="00B2479E" w:rsidRPr="002D2ACE" w:rsidRDefault="00B2479E" w:rsidP="00917880">
            <w:pPr>
              <w:spacing w:before="60" w:after="60"/>
              <w:rPr>
                <w:i/>
                <w:sz w:val="24"/>
                <w:szCs w:val="24"/>
              </w:rPr>
            </w:pPr>
            <w:r w:rsidRPr="002D2ACE">
              <w:rPr>
                <w:i/>
                <w:sz w:val="24"/>
                <w:szCs w:val="24"/>
              </w:rPr>
              <w:t xml:space="preserve">(Full address with PIN Code) </w:t>
            </w:r>
          </w:p>
        </w:tc>
        <w:tc>
          <w:tcPr>
            <w:tcW w:w="490" w:type="dxa"/>
            <w:tcBorders>
              <w:bottom w:val="nil"/>
            </w:tcBorders>
          </w:tcPr>
          <w:p w14:paraId="265B81DC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:</w:t>
            </w:r>
          </w:p>
        </w:tc>
        <w:tc>
          <w:tcPr>
            <w:tcW w:w="4985" w:type="dxa"/>
            <w:tcBorders>
              <w:bottom w:val="nil"/>
            </w:tcBorders>
          </w:tcPr>
          <w:p w14:paraId="1F918ACC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...</w:t>
            </w:r>
          </w:p>
          <w:p w14:paraId="2D867E97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...</w:t>
            </w:r>
          </w:p>
          <w:p w14:paraId="1BB32F77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  <w:p w14:paraId="44309C15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sz w:val="24"/>
                <w:szCs w:val="24"/>
              </w:rPr>
              <w:t>……………………………………………………………</w:t>
            </w:r>
          </w:p>
        </w:tc>
      </w:tr>
      <w:tr w:rsidR="00B2479E" w:rsidRPr="002D2ACE" w14:paraId="5ABAE63F" w14:textId="77777777" w:rsidTr="00917880">
        <w:trPr>
          <w:trHeight w:val="372"/>
        </w:trPr>
        <w:tc>
          <w:tcPr>
            <w:tcW w:w="531" w:type="dxa"/>
            <w:tcBorders>
              <w:top w:val="nil"/>
              <w:bottom w:val="single" w:sz="8" w:space="0" w:color="808080"/>
            </w:tcBorders>
          </w:tcPr>
          <w:p w14:paraId="1F5E8071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</w:p>
        </w:tc>
        <w:tc>
          <w:tcPr>
            <w:tcW w:w="4095" w:type="dxa"/>
            <w:tcBorders>
              <w:top w:val="nil"/>
              <w:bottom w:val="single" w:sz="8" w:space="0" w:color="808080"/>
            </w:tcBorders>
          </w:tcPr>
          <w:p w14:paraId="07723F27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  <w:p w14:paraId="44ED7550" w14:textId="77777777" w:rsidR="00B2479E" w:rsidRPr="002D2ACE" w:rsidRDefault="00B2479E" w:rsidP="00917880">
            <w:pPr>
              <w:spacing w:before="60" w:after="60"/>
              <w:rPr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DATE :</w:t>
            </w:r>
          </w:p>
        </w:tc>
        <w:tc>
          <w:tcPr>
            <w:tcW w:w="490" w:type="dxa"/>
            <w:tcBorders>
              <w:top w:val="nil"/>
              <w:bottom w:val="single" w:sz="8" w:space="0" w:color="808080"/>
            </w:tcBorders>
          </w:tcPr>
          <w:p w14:paraId="64BA561A" w14:textId="77777777" w:rsidR="00B2479E" w:rsidRPr="002D2ACE" w:rsidRDefault="00B2479E" w:rsidP="00917880">
            <w:pPr>
              <w:spacing w:before="60" w:after="60"/>
              <w:rPr>
                <w:b/>
                <w:sz w:val="24"/>
                <w:szCs w:val="24"/>
              </w:rPr>
            </w:pPr>
          </w:p>
        </w:tc>
        <w:tc>
          <w:tcPr>
            <w:tcW w:w="4985" w:type="dxa"/>
            <w:tcBorders>
              <w:top w:val="nil"/>
              <w:bottom w:val="single" w:sz="8" w:space="0" w:color="808080"/>
            </w:tcBorders>
          </w:tcPr>
          <w:p w14:paraId="5B860DB1" w14:textId="77777777" w:rsidR="00B2479E" w:rsidRPr="002D2ACE" w:rsidRDefault="00B2479E" w:rsidP="00917880">
            <w:pPr>
              <w:spacing w:before="60" w:after="60"/>
              <w:jc w:val="right"/>
              <w:rPr>
                <w:b/>
                <w:sz w:val="24"/>
                <w:szCs w:val="24"/>
              </w:rPr>
            </w:pPr>
          </w:p>
          <w:p w14:paraId="40C82EDF" w14:textId="77777777" w:rsidR="00B2479E" w:rsidRPr="002D2ACE" w:rsidRDefault="00B2479E" w:rsidP="00917880">
            <w:pPr>
              <w:spacing w:before="60" w:after="60"/>
              <w:jc w:val="right"/>
              <w:rPr>
                <w:sz w:val="24"/>
                <w:szCs w:val="24"/>
              </w:rPr>
            </w:pPr>
            <w:r w:rsidRPr="002D2ACE">
              <w:rPr>
                <w:b/>
                <w:sz w:val="24"/>
                <w:szCs w:val="24"/>
              </w:rPr>
              <w:t>SIGNATURE</w:t>
            </w:r>
          </w:p>
        </w:tc>
      </w:tr>
    </w:tbl>
    <w:p w14:paraId="4F1FD26E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12D8B41C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1E824A19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07617634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4100698E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47DE3D0F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33D94570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31499D20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701D9A61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3AB87F90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530288C2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23456554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384CFBBE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7C6272A6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67D54735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7C19B4A9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0134B3A1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5DDBE142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575D7C8A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387F9E17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12E097AC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4D27679E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7BBEF2D5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6776DECC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564E170B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0CD6E029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2A622C3C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1347BB23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41E2F02D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3A24CC9C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30CA437B" w14:textId="77777777" w:rsidR="00B2479E" w:rsidRDefault="00B2479E" w:rsidP="00B2479E">
      <w:pPr>
        <w:jc w:val="right"/>
        <w:rPr>
          <w:b/>
          <w:color w:val="0E101A"/>
          <w:sz w:val="24"/>
          <w:szCs w:val="24"/>
          <w:u w:val="single"/>
          <w:lang w:eastAsia="en-IN"/>
        </w:rPr>
      </w:pPr>
    </w:p>
    <w:p w14:paraId="63DBFBFB" w14:textId="77777777" w:rsidR="00122F0D" w:rsidRDefault="00122F0D" w:rsidP="00122F0D">
      <w:pPr>
        <w:rPr>
          <w:b/>
          <w:color w:val="0E101A"/>
          <w:sz w:val="24"/>
          <w:szCs w:val="24"/>
          <w:u w:val="single"/>
          <w:lang w:eastAsia="en-IN"/>
        </w:rPr>
      </w:pPr>
    </w:p>
    <w:sectPr w:rsidR="00122F0D" w:rsidSect="008F069A">
      <w:pgSz w:w="11900" w:h="16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46D6D9" w14:textId="77777777" w:rsidR="000C6A2B" w:rsidRDefault="000C6A2B" w:rsidP="00455EEC">
      <w:r>
        <w:separator/>
      </w:r>
    </w:p>
  </w:endnote>
  <w:endnote w:type="continuationSeparator" w:id="0">
    <w:p w14:paraId="14826C0C" w14:textId="77777777" w:rsidR="000C6A2B" w:rsidRDefault="000C6A2B" w:rsidP="00455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542052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BF66F6" w14:textId="77777777" w:rsidR="0062717D" w:rsidRDefault="006271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02FC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40DDCC40" w14:textId="77777777" w:rsidR="0062717D" w:rsidRDefault="006271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30E2F0" w14:textId="77777777" w:rsidR="000C6A2B" w:rsidRDefault="000C6A2B" w:rsidP="00455EEC">
      <w:r>
        <w:separator/>
      </w:r>
    </w:p>
  </w:footnote>
  <w:footnote w:type="continuationSeparator" w:id="0">
    <w:p w14:paraId="540E741B" w14:textId="77777777" w:rsidR="000C6A2B" w:rsidRDefault="000C6A2B" w:rsidP="00455E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703DD"/>
    <w:multiLevelType w:val="hybridMultilevel"/>
    <w:tmpl w:val="B5644E08"/>
    <w:lvl w:ilvl="0" w:tplc="3C26E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5572A4"/>
    <w:multiLevelType w:val="hybridMultilevel"/>
    <w:tmpl w:val="2C00872A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5A76F6"/>
    <w:multiLevelType w:val="multilevel"/>
    <w:tmpl w:val="886C0928"/>
    <w:lvl w:ilvl="0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520" w:hanging="360"/>
      </w:pPr>
    </w:lvl>
    <w:lvl w:ilvl="4">
      <w:start w:val="1"/>
      <w:numFmt w:val="lowerLetter"/>
      <w:lvlText w:val="(%5)"/>
      <w:lvlJc w:val="left"/>
      <w:pPr>
        <w:ind w:left="2880" w:hanging="360"/>
      </w:pPr>
    </w:lvl>
    <w:lvl w:ilvl="5">
      <w:start w:val="1"/>
      <w:numFmt w:val="lowerRoman"/>
      <w:lvlText w:val="(%6)"/>
      <w:lvlJc w:val="left"/>
      <w:pPr>
        <w:ind w:left="3240" w:hanging="360"/>
      </w:pPr>
    </w:lvl>
    <w:lvl w:ilvl="6">
      <w:start w:val="1"/>
      <w:numFmt w:val="decimal"/>
      <w:lvlText w:val="%7."/>
      <w:lvlJc w:val="left"/>
      <w:pPr>
        <w:ind w:left="3600" w:hanging="360"/>
      </w:pPr>
    </w:lvl>
    <w:lvl w:ilvl="7">
      <w:start w:val="1"/>
      <w:numFmt w:val="lowerLetter"/>
      <w:lvlText w:val="%8."/>
      <w:lvlJc w:val="left"/>
      <w:pPr>
        <w:ind w:left="3960" w:hanging="360"/>
      </w:pPr>
    </w:lvl>
    <w:lvl w:ilvl="8">
      <w:start w:val="1"/>
      <w:numFmt w:val="lowerRoman"/>
      <w:lvlText w:val="%9."/>
      <w:lvlJc w:val="left"/>
      <w:pPr>
        <w:ind w:left="4320" w:hanging="360"/>
      </w:pPr>
    </w:lvl>
  </w:abstractNum>
  <w:abstractNum w:abstractNumId="3">
    <w:nsid w:val="20F637A7"/>
    <w:multiLevelType w:val="hybridMultilevel"/>
    <w:tmpl w:val="EE745E76"/>
    <w:lvl w:ilvl="0" w:tplc="A97CA6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597331"/>
    <w:multiLevelType w:val="hybridMultilevel"/>
    <w:tmpl w:val="DBD6285A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2BEC46B8"/>
    <w:multiLevelType w:val="hybridMultilevel"/>
    <w:tmpl w:val="8CAE719A"/>
    <w:lvl w:ilvl="0" w:tplc="8C643C12">
      <w:numFmt w:val="bullet"/>
      <w:lvlText w:val=""/>
      <w:lvlJc w:val="left"/>
      <w:pPr>
        <w:ind w:left="216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37160D6E"/>
    <w:multiLevelType w:val="multilevel"/>
    <w:tmpl w:val="55EA5EF8"/>
    <w:lvl w:ilvl="0">
      <w:start w:val="1"/>
      <w:numFmt w:val="lowerLetter"/>
      <w:lvlText w:val="%1)"/>
      <w:lvlJc w:val="left"/>
      <w:pPr>
        <w:ind w:left="1069" w:hanging="360"/>
      </w:pPr>
    </w:lvl>
    <w:lvl w:ilvl="1">
      <w:start w:val="1"/>
      <w:numFmt w:val="lowerLetter"/>
      <w:lvlText w:val="%2)"/>
      <w:lvlJc w:val="left"/>
      <w:pPr>
        <w:ind w:left="1211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78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4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49" w:hanging="360"/>
      </w:pPr>
      <w:rPr>
        <w:rFonts w:hint="default"/>
      </w:rPr>
    </w:lvl>
  </w:abstractNum>
  <w:abstractNum w:abstractNumId="7">
    <w:nsid w:val="3BA20263"/>
    <w:multiLevelType w:val="multilevel"/>
    <w:tmpl w:val="8AB252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>
    <w:nsid w:val="3C793A8E"/>
    <w:multiLevelType w:val="hybridMultilevel"/>
    <w:tmpl w:val="642AFEA6"/>
    <w:lvl w:ilvl="0" w:tplc="48DA3E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8D4022"/>
    <w:multiLevelType w:val="hybridMultilevel"/>
    <w:tmpl w:val="08F04C7C"/>
    <w:lvl w:ilvl="0" w:tplc="40090015">
      <w:start w:val="1"/>
      <w:numFmt w:val="upperLetter"/>
      <w:lvlText w:val="%1."/>
      <w:lvlJc w:val="left"/>
      <w:pPr>
        <w:ind w:left="1800" w:hanging="360"/>
      </w:p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>
      <w:start w:val="1"/>
      <w:numFmt w:val="lowerRoman"/>
      <w:lvlText w:val="%3."/>
      <w:lvlJc w:val="right"/>
      <w:pPr>
        <w:ind w:left="3240" w:hanging="180"/>
      </w:pPr>
    </w:lvl>
    <w:lvl w:ilvl="3" w:tplc="4009000F">
      <w:start w:val="1"/>
      <w:numFmt w:val="decimal"/>
      <w:lvlText w:val="%4."/>
      <w:lvlJc w:val="left"/>
      <w:pPr>
        <w:ind w:left="3960" w:hanging="360"/>
      </w:pPr>
    </w:lvl>
    <w:lvl w:ilvl="4" w:tplc="40090019">
      <w:start w:val="1"/>
      <w:numFmt w:val="lowerLetter"/>
      <w:lvlText w:val="%5."/>
      <w:lvlJc w:val="left"/>
      <w:pPr>
        <w:ind w:left="4680" w:hanging="360"/>
      </w:pPr>
    </w:lvl>
    <w:lvl w:ilvl="5" w:tplc="4009001B">
      <w:start w:val="1"/>
      <w:numFmt w:val="lowerRoman"/>
      <w:lvlText w:val="%6."/>
      <w:lvlJc w:val="right"/>
      <w:pPr>
        <w:ind w:left="5400" w:hanging="180"/>
      </w:pPr>
    </w:lvl>
    <w:lvl w:ilvl="6" w:tplc="4009000F">
      <w:start w:val="1"/>
      <w:numFmt w:val="decimal"/>
      <w:lvlText w:val="%7."/>
      <w:lvlJc w:val="left"/>
      <w:pPr>
        <w:ind w:left="6120" w:hanging="360"/>
      </w:pPr>
    </w:lvl>
    <w:lvl w:ilvl="7" w:tplc="40090019">
      <w:start w:val="1"/>
      <w:numFmt w:val="lowerLetter"/>
      <w:lvlText w:val="%8."/>
      <w:lvlJc w:val="left"/>
      <w:pPr>
        <w:ind w:left="6840" w:hanging="360"/>
      </w:pPr>
    </w:lvl>
    <w:lvl w:ilvl="8" w:tplc="4009001B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4031488B"/>
    <w:multiLevelType w:val="hybridMultilevel"/>
    <w:tmpl w:val="40E6279A"/>
    <w:lvl w:ilvl="0" w:tplc="B4D033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12C013A"/>
    <w:multiLevelType w:val="hybridMultilevel"/>
    <w:tmpl w:val="9D0696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B75F5F"/>
    <w:multiLevelType w:val="hybridMultilevel"/>
    <w:tmpl w:val="DA64C43E"/>
    <w:lvl w:ilvl="0" w:tplc="8C643C12"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45517129"/>
    <w:multiLevelType w:val="hybridMultilevel"/>
    <w:tmpl w:val="32BEF11E"/>
    <w:lvl w:ilvl="0" w:tplc="750CE11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FD1DC9"/>
    <w:multiLevelType w:val="hybridMultilevel"/>
    <w:tmpl w:val="C3C25A4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822C8A"/>
    <w:multiLevelType w:val="hybridMultilevel"/>
    <w:tmpl w:val="E702BF5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>
    <w:nsid w:val="4BC4659F"/>
    <w:multiLevelType w:val="hybridMultilevel"/>
    <w:tmpl w:val="1A962EC8"/>
    <w:lvl w:ilvl="0" w:tplc="3C34F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1480D35"/>
    <w:multiLevelType w:val="hybridMultilevel"/>
    <w:tmpl w:val="967C7BF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68C09E6"/>
    <w:multiLevelType w:val="hybridMultilevel"/>
    <w:tmpl w:val="E8CEE9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D20294"/>
    <w:multiLevelType w:val="hybridMultilevel"/>
    <w:tmpl w:val="1B387944"/>
    <w:lvl w:ilvl="0" w:tplc="8C643C1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93626C9"/>
    <w:multiLevelType w:val="hybridMultilevel"/>
    <w:tmpl w:val="3EB29B8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59C6563D"/>
    <w:multiLevelType w:val="multilevel"/>
    <w:tmpl w:val="C6121F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2">
    <w:nsid w:val="5A6C3772"/>
    <w:multiLevelType w:val="hybridMultilevel"/>
    <w:tmpl w:val="5100DB74"/>
    <w:lvl w:ilvl="0" w:tplc="BC8CBE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AE55C89"/>
    <w:multiLevelType w:val="hybridMultilevel"/>
    <w:tmpl w:val="CF42A800"/>
    <w:lvl w:ilvl="0" w:tplc="9102671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7643FF"/>
    <w:multiLevelType w:val="hybridMultilevel"/>
    <w:tmpl w:val="8D4C211A"/>
    <w:lvl w:ilvl="0" w:tplc="40090017">
      <w:start w:val="1"/>
      <w:numFmt w:val="lowerLetter"/>
      <w:lvlText w:val="%1)"/>
      <w:lvlJc w:val="left"/>
      <w:pPr>
        <w:ind w:left="1494" w:hanging="360"/>
      </w:pPr>
    </w:lvl>
    <w:lvl w:ilvl="1" w:tplc="40090019" w:tentative="1">
      <w:start w:val="1"/>
      <w:numFmt w:val="lowerLetter"/>
      <w:lvlText w:val="%2."/>
      <w:lvlJc w:val="left"/>
      <w:pPr>
        <w:ind w:left="2214" w:hanging="360"/>
      </w:pPr>
    </w:lvl>
    <w:lvl w:ilvl="2" w:tplc="4009001B" w:tentative="1">
      <w:start w:val="1"/>
      <w:numFmt w:val="lowerRoman"/>
      <w:lvlText w:val="%3."/>
      <w:lvlJc w:val="right"/>
      <w:pPr>
        <w:ind w:left="2934" w:hanging="180"/>
      </w:pPr>
    </w:lvl>
    <w:lvl w:ilvl="3" w:tplc="4009000F" w:tentative="1">
      <w:start w:val="1"/>
      <w:numFmt w:val="decimal"/>
      <w:lvlText w:val="%4."/>
      <w:lvlJc w:val="left"/>
      <w:pPr>
        <w:ind w:left="3654" w:hanging="360"/>
      </w:pPr>
    </w:lvl>
    <w:lvl w:ilvl="4" w:tplc="40090019" w:tentative="1">
      <w:start w:val="1"/>
      <w:numFmt w:val="lowerLetter"/>
      <w:lvlText w:val="%5."/>
      <w:lvlJc w:val="left"/>
      <w:pPr>
        <w:ind w:left="4374" w:hanging="360"/>
      </w:pPr>
    </w:lvl>
    <w:lvl w:ilvl="5" w:tplc="4009001B" w:tentative="1">
      <w:start w:val="1"/>
      <w:numFmt w:val="lowerRoman"/>
      <w:lvlText w:val="%6."/>
      <w:lvlJc w:val="right"/>
      <w:pPr>
        <w:ind w:left="5094" w:hanging="180"/>
      </w:pPr>
    </w:lvl>
    <w:lvl w:ilvl="6" w:tplc="4009000F" w:tentative="1">
      <w:start w:val="1"/>
      <w:numFmt w:val="decimal"/>
      <w:lvlText w:val="%7."/>
      <w:lvlJc w:val="left"/>
      <w:pPr>
        <w:ind w:left="5814" w:hanging="360"/>
      </w:pPr>
    </w:lvl>
    <w:lvl w:ilvl="7" w:tplc="40090019" w:tentative="1">
      <w:start w:val="1"/>
      <w:numFmt w:val="lowerLetter"/>
      <w:lvlText w:val="%8."/>
      <w:lvlJc w:val="left"/>
      <w:pPr>
        <w:ind w:left="6534" w:hanging="360"/>
      </w:pPr>
    </w:lvl>
    <w:lvl w:ilvl="8" w:tplc="40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5">
    <w:nsid w:val="67A439F5"/>
    <w:multiLevelType w:val="hybridMultilevel"/>
    <w:tmpl w:val="359C123C"/>
    <w:lvl w:ilvl="0" w:tplc="8C643C12">
      <w:numFmt w:val="bullet"/>
      <w:lvlText w:val=""/>
      <w:lvlJc w:val="left"/>
      <w:pPr>
        <w:ind w:left="216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>
    <w:nsid w:val="76C944F1"/>
    <w:multiLevelType w:val="hybridMultilevel"/>
    <w:tmpl w:val="1EB6A87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77E6DF3"/>
    <w:multiLevelType w:val="multilevel"/>
    <w:tmpl w:val="BC4C4D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>
    <w:nsid w:val="78441517"/>
    <w:multiLevelType w:val="multilevel"/>
    <w:tmpl w:val="B2D2AD5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>
    <w:nsid w:val="7A33578C"/>
    <w:multiLevelType w:val="hybridMultilevel"/>
    <w:tmpl w:val="E10E62CA"/>
    <w:lvl w:ilvl="0" w:tplc="5A10A7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E152FDB"/>
    <w:multiLevelType w:val="hybridMultilevel"/>
    <w:tmpl w:val="0E20521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6"/>
  </w:num>
  <w:num w:numId="3">
    <w:abstractNumId w:val="16"/>
  </w:num>
  <w:num w:numId="4">
    <w:abstractNumId w:val="2"/>
  </w:num>
  <w:num w:numId="5">
    <w:abstractNumId w:val="3"/>
  </w:num>
  <w:num w:numId="6">
    <w:abstractNumId w:val="23"/>
  </w:num>
  <w:num w:numId="7">
    <w:abstractNumId w:val="6"/>
  </w:num>
  <w:num w:numId="8">
    <w:abstractNumId w:val="30"/>
  </w:num>
  <w:num w:numId="9">
    <w:abstractNumId w:val="17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</w:num>
  <w:num w:numId="12">
    <w:abstractNumId w:val="9"/>
  </w:num>
  <w:num w:numId="13">
    <w:abstractNumId w:val="20"/>
  </w:num>
  <w:num w:numId="14">
    <w:abstractNumId w:val="8"/>
  </w:num>
  <w:num w:numId="15">
    <w:abstractNumId w:val="10"/>
  </w:num>
  <w:num w:numId="16">
    <w:abstractNumId w:val="29"/>
  </w:num>
  <w:num w:numId="17">
    <w:abstractNumId w:val="0"/>
  </w:num>
  <w:num w:numId="18">
    <w:abstractNumId w:val="28"/>
  </w:num>
  <w:num w:numId="19">
    <w:abstractNumId w:val="27"/>
  </w:num>
  <w:num w:numId="20">
    <w:abstractNumId w:val="7"/>
  </w:num>
  <w:num w:numId="21">
    <w:abstractNumId w:val="4"/>
  </w:num>
  <w:num w:numId="22">
    <w:abstractNumId w:val="24"/>
  </w:num>
  <w:num w:numId="23">
    <w:abstractNumId w:val="21"/>
  </w:num>
  <w:num w:numId="24">
    <w:abstractNumId w:val="13"/>
  </w:num>
  <w:num w:numId="25">
    <w:abstractNumId w:val="1"/>
  </w:num>
  <w:num w:numId="26">
    <w:abstractNumId w:val="11"/>
  </w:num>
  <w:num w:numId="27">
    <w:abstractNumId w:val="14"/>
  </w:num>
  <w:num w:numId="28">
    <w:abstractNumId w:val="22"/>
  </w:num>
  <w:num w:numId="29">
    <w:abstractNumId w:val="12"/>
  </w:num>
  <w:num w:numId="30">
    <w:abstractNumId w:val="19"/>
  </w:num>
  <w:num w:numId="31">
    <w:abstractNumId w:val="5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7cwMrA0MDUwMrRQ0lEKTi0uzszPAymwrAUADVOhxiwAAAA="/>
  </w:docVars>
  <w:rsids>
    <w:rsidRoot w:val="003B0186"/>
    <w:rsid w:val="00013D11"/>
    <w:rsid w:val="000471E2"/>
    <w:rsid w:val="000A78A4"/>
    <w:rsid w:val="000C6A2B"/>
    <w:rsid w:val="000C7C96"/>
    <w:rsid w:val="000E558E"/>
    <w:rsid w:val="00122F0D"/>
    <w:rsid w:val="00127FCE"/>
    <w:rsid w:val="001500E5"/>
    <w:rsid w:val="00160342"/>
    <w:rsid w:val="001859F2"/>
    <w:rsid w:val="001A0A7C"/>
    <w:rsid w:val="001D5DA1"/>
    <w:rsid w:val="00270156"/>
    <w:rsid w:val="002C2AE9"/>
    <w:rsid w:val="002C307D"/>
    <w:rsid w:val="002D731A"/>
    <w:rsid w:val="00317099"/>
    <w:rsid w:val="0033649C"/>
    <w:rsid w:val="003B0186"/>
    <w:rsid w:val="003B6369"/>
    <w:rsid w:val="003E4A37"/>
    <w:rsid w:val="00402CC2"/>
    <w:rsid w:val="00407041"/>
    <w:rsid w:val="00427A48"/>
    <w:rsid w:val="00440BB4"/>
    <w:rsid w:val="00455EEC"/>
    <w:rsid w:val="0046579D"/>
    <w:rsid w:val="00471A56"/>
    <w:rsid w:val="004A3378"/>
    <w:rsid w:val="004B02FC"/>
    <w:rsid w:val="004E257A"/>
    <w:rsid w:val="004E6F86"/>
    <w:rsid w:val="005044CF"/>
    <w:rsid w:val="005251C3"/>
    <w:rsid w:val="005309A8"/>
    <w:rsid w:val="00534A96"/>
    <w:rsid w:val="0059159B"/>
    <w:rsid w:val="005936B2"/>
    <w:rsid w:val="005B3C4E"/>
    <w:rsid w:val="005F0626"/>
    <w:rsid w:val="00607832"/>
    <w:rsid w:val="00617615"/>
    <w:rsid w:val="00621943"/>
    <w:rsid w:val="0062717D"/>
    <w:rsid w:val="006316A8"/>
    <w:rsid w:val="006417AB"/>
    <w:rsid w:val="006603D5"/>
    <w:rsid w:val="006E6EC4"/>
    <w:rsid w:val="006F0489"/>
    <w:rsid w:val="0077196C"/>
    <w:rsid w:val="007A4F60"/>
    <w:rsid w:val="007C0A23"/>
    <w:rsid w:val="007F2BE1"/>
    <w:rsid w:val="007F7570"/>
    <w:rsid w:val="008371C1"/>
    <w:rsid w:val="0089085F"/>
    <w:rsid w:val="008D469D"/>
    <w:rsid w:val="008E3B34"/>
    <w:rsid w:val="008F069A"/>
    <w:rsid w:val="00913D13"/>
    <w:rsid w:val="00917880"/>
    <w:rsid w:val="00965D51"/>
    <w:rsid w:val="00977EA0"/>
    <w:rsid w:val="00982A5C"/>
    <w:rsid w:val="009C3787"/>
    <w:rsid w:val="00A14723"/>
    <w:rsid w:val="00A15A56"/>
    <w:rsid w:val="00A2455A"/>
    <w:rsid w:val="00A324E1"/>
    <w:rsid w:val="00A337EA"/>
    <w:rsid w:val="00A51FAF"/>
    <w:rsid w:val="00A948D6"/>
    <w:rsid w:val="00AA63E7"/>
    <w:rsid w:val="00AB55C2"/>
    <w:rsid w:val="00B2479E"/>
    <w:rsid w:val="00B324E5"/>
    <w:rsid w:val="00B33B77"/>
    <w:rsid w:val="00BC314E"/>
    <w:rsid w:val="00BE14E0"/>
    <w:rsid w:val="00C35ABA"/>
    <w:rsid w:val="00C44393"/>
    <w:rsid w:val="00C466A3"/>
    <w:rsid w:val="00C700AB"/>
    <w:rsid w:val="00C80647"/>
    <w:rsid w:val="00CA2BBF"/>
    <w:rsid w:val="00CB135D"/>
    <w:rsid w:val="00CC3F1A"/>
    <w:rsid w:val="00CE66D3"/>
    <w:rsid w:val="00D1426E"/>
    <w:rsid w:val="00DB02AC"/>
    <w:rsid w:val="00DE0AAE"/>
    <w:rsid w:val="00E72D87"/>
    <w:rsid w:val="00E94CBB"/>
    <w:rsid w:val="00EA2F21"/>
    <w:rsid w:val="00EA7112"/>
    <w:rsid w:val="00EB7DB9"/>
    <w:rsid w:val="00EC4E16"/>
    <w:rsid w:val="00ED0B26"/>
    <w:rsid w:val="00EF1926"/>
    <w:rsid w:val="00F45F51"/>
    <w:rsid w:val="00F77546"/>
    <w:rsid w:val="00F7754B"/>
    <w:rsid w:val="00FB4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A148C4"/>
  <w15:docId w15:val="{25687EA6-AFF1-42FE-A901-E34243EFC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A14723"/>
    <w:pPr>
      <w:widowControl/>
      <w:autoSpaceDE/>
      <w:autoSpaceDN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1472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06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69A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55EE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5EE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55EE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5EEC"/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B2479E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2479E"/>
    <w:rPr>
      <w:color w:val="800080" w:themeColor="followedHyperlink"/>
      <w:u w:val="single"/>
    </w:rPr>
  </w:style>
  <w:style w:type="paragraph" w:styleId="BodyText2">
    <w:name w:val="Body Text 2"/>
    <w:basedOn w:val="Normal"/>
    <w:link w:val="BodyText2Char"/>
    <w:semiHidden/>
    <w:rsid w:val="00B2479E"/>
    <w:pPr>
      <w:widowControl/>
      <w:tabs>
        <w:tab w:val="right" w:pos="4860"/>
      </w:tabs>
      <w:autoSpaceDE/>
      <w:autoSpaceDN/>
    </w:pPr>
    <w:rPr>
      <w:rFonts w:ascii="Arial" w:hAnsi="Arial" w:cs="Arial"/>
      <w:b/>
      <w:bCs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B2479E"/>
    <w:rPr>
      <w:rFonts w:ascii="Arial" w:eastAsia="Times New Roman" w:hAnsi="Arial" w:cs="Arial"/>
      <w:b/>
      <w:bCs/>
      <w:sz w:val="20"/>
      <w:szCs w:val="24"/>
    </w:rPr>
  </w:style>
  <w:style w:type="paragraph" w:styleId="Caption">
    <w:name w:val="caption"/>
    <w:basedOn w:val="Normal"/>
    <w:next w:val="Normal"/>
    <w:qFormat/>
    <w:rsid w:val="00B2479E"/>
    <w:pPr>
      <w:widowControl/>
      <w:tabs>
        <w:tab w:val="right" w:pos="4860"/>
      </w:tabs>
      <w:autoSpaceDE/>
      <w:autoSpaceDN/>
      <w:ind w:left="144" w:right="144"/>
      <w:jc w:val="center"/>
    </w:pPr>
    <w:rPr>
      <w:rFonts w:ascii="Arial" w:hAnsi="Arial"/>
      <w:b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7196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196C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196C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196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196C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6F1290-9F93-42C0-BC2A-F65D5624F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hesiz.doc</vt:lpstr>
    </vt:vector>
  </TitlesOfParts>
  <Company/>
  <LinksUpToDate>false</LinksUpToDate>
  <CharactersWithSpaces>76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hesiz.doc</dc:title>
  <dc:creator>printer</dc:creator>
  <cp:lastModifiedBy>Acad1</cp:lastModifiedBy>
  <cp:revision>3</cp:revision>
  <cp:lastPrinted>2021-01-25T06:16:00Z</cp:lastPrinted>
  <dcterms:created xsi:type="dcterms:W3CDTF">2021-02-08T09:48:00Z</dcterms:created>
  <dcterms:modified xsi:type="dcterms:W3CDTF">2021-02-0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4-12-03T00:00:00Z</vt:filetime>
  </property>
  <property fmtid="{D5CDD505-2E9C-101B-9397-08002B2CF9AE}" pid="3" name="Creator">
    <vt:lpwstr>PScript5.dll Version 5.2</vt:lpwstr>
  </property>
  <property fmtid="{D5CDD505-2E9C-101B-9397-08002B2CF9AE}" pid="4" name="LastSaved">
    <vt:filetime>2021-01-01T00:00:00Z</vt:filetime>
  </property>
</Properties>
</file>